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01A65845"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charls, openjpeg, json</w:t>
      </w:r>
      <w:r w:rsidR="00713BA5">
        <w:rPr>
          <w:lang w:val="en-US"/>
        </w:rPr>
        <w:t>-c</w:t>
      </w:r>
      <w:r>
        <w:rPr>
          <w:lang w:val="en-US"/>
        </w:rPr>
        <w:t xml:space="preserve">,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lastRenderedPageBreak/>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066833AE" w:rsidR="00141076" w:rsidRDefault="00141076" w:rsidP="00141076">
      <w:pPr>
        <w:jc w:val="both"/>
        <w:rPr>
          <w:lang w:val="en-US"/>
        </w:rPr>
      </w:pPr>
      <w:r>
        <w:rPr>
          <w:lang w:val="en-US"/>
        </w:rPr>
        <w:t xml:space="preserve">It is out of the scope of this manual to list all possible GCC installation/upgrade procedures for each Linux distribution families, </w:t>
      </w:r>
      <w:r w:rsidR="006E7032">
        <w:rPr>
          <w:lang w:val="en-US"/>
        </w:rPr>
        <w:t xml:space="preserve">so, </w:t>
      </w:r>
      <w:r>
        <w:rPr>
          <w:lang w:val="en-US"/>
        </w:rPr>
        <w:t>search</w:t>
      </w:r>
      <w:r w:rsidR="006E7032">
        <w:rPr>
          <w:lang w:val="en-US"/>
        </w:rPr>
        <w:t>ing</w:t>
      </w:r>
      <w:r>
        <w:rPr>
          <w:lang w:val="en-US"/>
        </w:rPr>
        <w:t xml:space="preserve"> the web for the procedure for your distribution</w:t>
      </w:r>
      <w:r w:rsidR="006E7032">
        <w:rPr>
          <w:lang w:val="en-US"/>
        </w:rPr>
        <w:t xml:space="preserve"> is the starting point</w:t>
      </w:r>
      <w:r>
        <w:rPr>
          <w:lang w:val="en-US"/>
        </w:rPr>
        <w:t xml:space="preserve">.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bookmarkStart w:id="574" w:name="_Ref177543116"/>
      <w:r>
        <w:rPr>
          <w:lang w:val="en-US"/>
        </w:rPr>
        <w:t>Configuring Conan</w:t>
      </w:r>
      <w:bookmarkEnd w:id="574"/>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w:t>
      </w:r>
      <w:r>
        <w:rPr>
          <w:lang w:val="en-US"/>
        </w:rPr>
        <w:lastRenderedPageBreak/>
        <w:t xml:space="preserve">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42309F9D"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sidR="00762E06">
        <w:rPr>
          <w:lang w:val="en-US"/>
        </w:rPr>
        <w:fldChar w:fldCharType="begin"/>
      </w:r>
      <w:r w:rsidR="00762E06">
        <w:rPr>
          <w:lang w:val="en-US"/>
        </w:rPr>
        <w:instrText xml:space="preserve"> REF _Ref177543116 \r \h </w:instrText>
      </w:r>
      <w:r w:rsidR="00762E06">
        <w:rPr>
          <w:lang w:val="en-US"/>
        </w:rPr>
      </w:r>
      <w:r w:rsidR="00762E06">
        <w:rPr>
          <w:lang w:val="en-US"/>
        </w:rPr>
        <w:fldChar w:fldCharType="separate"/>
      </w:r>
      <w:r w:rsidR="00762E06">
        <w:rPr>
          <w:lang w:val="en-US"/>
        </w:rPr>
        <w:t>4.4.2</w:t>
      </w:r>
      <w:r w:rsidR="00762E06">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B7A4F8" w14:textId="77777777" w:rsidR="008B09C2" w:rsidRDefault="008B09C2" w:rsidP="00141076">
      <w:pPr>
        <w:spacing w:after="0" w:line="240" w:lineRule="auto"/>
        <w:rPr>
          <w:rFonts w:ascii="Times New Roman" w:hAnsi="Times New Roman" w:cs="Times New Roman"/>
          <w:sz w:val="24"/>
          <w:szCs w:val="24"/>
          <w:lang w:val="en-US" w:eastAsia="pt-BR"/>
        </w:rPr>
      </w:pP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4ED81596" w:rsidR="00A97B7E" w:rsidRDefault="00A97B7E" w:rsidP="00A97B7E">
      <w:pPr>
        <w:spacing w:after="0" w:line="240" w:lineRule="auto"/>
        <w:jc w:val="both"/>
        <w:rPr>
          <w:lang w:val="en-US"/>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Last, but not least, do make sure Conan can connect to the internet (see Section</w:t>
      </w:r>
      <w:r w:rsidR="0023241F">
        <w:rPr>
          <w:lang w:val="en-US"/>
        </w:rPr>
        <w:t xml:space="preserve"> </w:t>
      </w:r>
      <w:r w:rsidR="0023241F">
        <w:rPr>
          <w:lang w:val="en-US"/>
        </w:rPr>
        <w:fldChar w:fldCharType="begin"/>
      </w:r>
      <w:r w:rsidR="0023241F">
        <w:rPr>
          <w:lang w:val="en-US"/>
        </w:rPr>
        <w:instrText xml:space="preserve"> REF _Ref177543116 \r \h </w:instrText>
      </w:r>
      <w:r w:rsidR="0023241F">
        <w:rPr>
          <w:lang w:val="en-US"/>
        </w:rPr>
      </w:r>
      <w:r w:rsidR="0023241F">
        <w:rPr>
          <w:lang w:val="en-US"/>
        </w:rPr>
        <w:fldChar w:fldCharType="separate"/>
      </w:r>
      <w:r w:rsidR="0023241F">
        <w:rPr>
          <w:lang w:val="en-US"/>
        </w:rPr>
        <w:t>4.4.2</w:t>
      </w:r>
      <w:r w:rsidR="0023241F">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Linux, here is a package order to build (with a </w:t>
      </w:r>
      <w:r w:rsidRPr="00525A18">
        <w:rPr>
          <w:rStyle w:val="SourceCodeChar"/>
        </w:rPr>
        <w:t>conan create .</w:t>
      </w:r>
      <w:r>
        <w:rPr>
          <w:lang w:val="en-US"/>
        </w:rPr>
        <w:t>) that respects dependency relations):</w:t>
      </w:r>
    </w:p>
    <w:p w14:paraId="6CEC7129" w14:textId="034823D0" w:rsidR="0082115B" w:rsidRDefault="0082115B" w:rsidP="0082115B">
      <w:pPr>
        <w:jc w:val="both"/>
        <w:rPr>
          <w:lang w:val="en-US"/>
        </w:rPr>
      </w:pPr>
      <w:r>
        <w:rPr>
          <w:lang w:val="en-US"/>
        </w:rPr>
        <w:t xml:space="preserve">ninja, cmake, zlib, bzip, python3, </w:t>
      </w:r>
      <w:r w:rsidRPr="0082115B">
        <w:rPr>
          <w:strike/>
          <w:lang w:val="en-US"/>
        </w:rPr>
        <w:t>jom-installer</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 libiconv</w:t>
      </w:r>
      <w:r w:rsidR="00261E48">
        <w:rPr>
          <w:lang w:val="en-US"/>
        </w:rPr>
        <w:t>, meson, pkgconf</w:t>
      </w:r>
      <w:r w:rsidR="0068661E" w:rsidRPr="0068661E">
        <w:rPr>
          <w:color w:val="FF0000"/>
          <w:lang w:val="en-US"/>
        </w:rPr>
        <w:t>, libxml2</w:t>
      </w:r>
      <w:r w:rsidR="00B2412B">
        <w:rPr>
          <w:color w:val="FF0000"/>
          <w:lang w:val="en-US"/>
        </w:rPr>
        <w:t xml:space="preserve">, </w:t>
      </w:r>
      <w:r w:rsidR="00B2412B" w:rsidRPr="00B2412B">
        <w:rPr>
          <w:lang w:val="en-US"/>
        </w:rPr>
        <w:t>expat (&gt;=2.6.2)</w:t>
      </w:r>
      <w:r w:rsidR="0068661E" w:rsidRPr="00B2412B">
        <w:rPr>
          <w:lang w:val="en-US"/>
        </w:rPr>
        <w:t>,</w:t>
      </w:r>
      <w:r w:rsidR="0068661E" w:rsidRPr="0068661E">
        <w:rPr>
          <w:color w:val="FF0000"/>
          <w:lang w:val="en-US"/>
        </w:rPr>
        <w:t xml:space="preserve"> wayland</w:t>
      </w:r>
      <w:r w:rsidR="006D6664">
        <w:rPr>
          <w:color w:val="FF0000"/>
          <w:lang w:val="en-US"/>
        </w:rPr>
        <w:t>, xkeyboard-config</w:t>
      </w:r>
      <w:bookmarkStart w:id="575" w:name="_Ref176520885"/>
      <w:r w:rsidR="00300F8C">
        <w:rPr>
          <w:rStyle w:val="Refdenotaderodap"/>
          <w:color w:val="FF0000"/>
          <w:lang w:val="en-US"/>
        </w:rPr>
        <w:footnoteReference w:id="8"/>
      </w:r>
      <w:bookmarkEnd w:id="575"/>
      <w:r w:rsidR="006D6664">
        <w:rPr>
          <w:color w:val="FF0000"/>
          <w:lang w:val="en-US"/>
        </w:rPr>
        <w:t>, xorg</w:t>
      </w:r>
      <w:r w:rsidR="00A85AAC" w:rsidRPr="00A85AAC">
        <w:rPr>
          <w:color w:val="FF0000"/>
          <w:vertAlign w:val="superscript"/>
          <w:lang w:val="en-US"/>
        </w:rPr>
        <w:fldChar w:fldCharType="begin"/>
      </w:r>
      <w:r w:rsidR="00A85AAC" w:rsidRPr="00A85AAC">
        <w:rPr>
          <w:color w:val="FF0000"/>
          <w:vertAlign w:val="superscript"/>
          <w:lang w:val="en-US"/>
        </w:rPr>
        <w:instrText xml:space="preserve"> NOTEREF _Ref176520885 \h </w:instrText>
      </w:r>
      <w:r w:rsidR="00A85AAC">
        <w:rPr>
          <w:color w:val="FF0000"/>
          <w:vertAlign w:val="superscript"/>
          <w:lang w:val="en-US"/>
        </w:rPr>
        <w:instrText xml:space="preserve"> \* MERGEFORMAT </w:instrText>
      </w:r>
      <w:r w:rsidR="00A85AAC" w:rsidRPr="00A85AAC">
        <w:rPr>
          <w:color w:val="FF0000"/>
          <w:vertAlign w:val="superscript"/>
          <w:lang w:val="en-US"/>
        </w:rPr>
      </w:r>
      <w:r w:rsidR="00A85AAC" w:rsidRPr="00A85AAC">
        <w:rPr>
          <w:color w:val="FF0000"/>
          <w:vertAlign w:val="superscript"/>
          <w:lang w:val="en-US"/>
        </w:rPr>
        <w:fldChar w:fldCharType="separate"/>
      </w:r>
      <w:r w:rsidR="00A85AAC" w:rsidRPr="00A85AAC">
        <w:rPr>
          <w:color w:val="FF0000"/>
          <w:vertAlign w:val="superscript"/>
          <w:lang w:val="en-US"/>
        </w:rPr>
        <w:t>7</w:t>
      </w:r>
      <w:r w:rsidR="00A85AAC" w:rsidRPr="00A85AAC">
        <w:rPr>
          <w:color w:val="FF0000"/>
          <w:vertAlign w:val="superscript"/>
          <w:lang w:val="en-US"/>
        </w:rPr>
        <w:fldChar w:fldCharType="end"/>
      </w:r>
      <w:r w:rsidR="006D6664">
        <w:rPr>
          <w:color w:val="FF0000"/>
          <w:lang w:val="en-US"/>
        </w:rPr>
        <w:t xml:space="preserve">, </w:t>
      </w:r>
      <w:r w:rsidR="0015160E">
        <w:rPr>
          <w:lang w:val="en-US"/>
        </w:rPr>
        <w:t xml:space="preserve">m4, </w:t>
      </w:r>
      <w:r w:rsidR="0015160E" w:rsidRPr="0015160E">
        <w:rPr>
          <w:color w:val="FF0000"/>
          <w:lang w:val="en-US"/>
        </w:rPr>
        <w:t xml:space="preserve">flex, </w:t>
      </w:r>
      <w:r w:rsidR="006D6664">
        <w:rPr>
          <w:color w:val="FF0000"/>
          <w:lang w:val="en-US"/>
        </w:rPr>
        <w:t>bison</w:t>
      </w:r>
      <w:r w:rsidR="00235D5A">
        <w:rPr>
          <w:color w:val="FF0000"/>
          <w:lang w:val="en-US"/>
        </w:rPr>
        <w:t>, wayland-protocols</w:t>
      </w:r>
      <w:r w:rsidR="0068661E" w:rsidRPr="0068661E">
        <w:rPr>
          <w:color w:val="FF0000"/>
          <w:lang w:val="en-US"/>
        </w:rPr>
        <w:t>, xkbcommon</w:t>
      </w:r>
      <w:r w:rsidR="004B03C6">
        <w:rPr>
          <w:color w:val="FF0000"/>
          <w:lang w:val="en-US"/>
        </w:rPr>
        <w:t xml:space="preserve">, </w:t>
      </w:r>
      <w:r w:rsidR="004B03C6" w:rsidRPr="004B03C6">
        <w:rPr>
          <w:color w:val="7030A0"/>
          <w:lang w:val="en-US"/>
        </w:rPr>
        <w:t>brotli</w:t>
      </w:r>
      <w:r w:rsidR="004B03C6" w:rsidRPr="004B03C6">
        <w:rPr>
          <w:lang w:val="en-US"/>
        </w:rPr>
        <w:t xml:space="preserve"> (required by freetype, see Section</w:t>
      </w:r>
      <w:r w:rsidR="004B03C6">
        <w:rPr>
          <w:lang w:val="en-US"/>
        </w:rPr>
        <w:t xml:space="preserve"> </w:t>
      </w:r>
      <w:r w:rsidR="004B03C6">
        <w:rPr>
          <w:lang w:val="en-US"/>
        </w:rPr>
        <w:fldChar w:fldCharType="begin"/>
      </w:r>
      <w:r w:rsidR="004B03C6">
        <w:rPr>
          <w:lang w:val="en-US"/>
        </w:rPr>
        <w:instrText xml:space="preserve"> REF _Ref176961613 \r \h </w:instrText>
      </w:r>
      <w:r w:rsidR="004B03C6">
        <w:rPr>
          <w:lang w:val="en-US"/>
        </w:rPr>
      </w:r>
      <w:r w:rsidR="004B03C6">
        <w:rPr>
          <w:lang w:val="en-US"/>
        </w:rPr>
        <w:fldChar w:fldCharType="separate"/>
      </w:r>
      <w:r w:rsidR="004B03C6">
        <w:rPr>
          <w:lang w:val="en-US"/>
        </w:rPr>
        <w:t>4.4.6</w:t>
      </w:r>
      <w:r w:rsidR="004B03C6">
        <w:rPr>
          <w:lang w:val="en-US"/>
        </w:rPr>
        <w:fldChar w:fldCharType="end"/>
      </w:r>
      <w:r w:rsidR="004B03C6" w:rsidRPr="004B03C6">
        <w:rPr>
          <w:lang w:val="en-US"/>
        </w:rPr>
        <w:t>)</w:t>
      </w:r>
      <w:r>
        <w:rPr>
          <w:lang w:val="en-US"/>
        </w:rPr>
        <w:t xml:space="preserve">, </w:t>
      </w:r>
      <w:r w:rsidR="008A1C09" w:rsidRPr="008A1C09">
        <w:rPr>
          <w:color w:val="7030A0"/>
          <w:lang w:val="en-US"/>
        </w:rPr>
        <w:t>freetype</w:t>
      </w:r>
      <w:r w:rsidR="00CC0816">
        <w:rPr>
          <w:lang w:val="en-US"/>
        </w:rPr>
        <w:t xml:space="preserve"> </w:t>
      </w:r>
      <w:r w:rsidR="008A1C09">
        <w:rPr>
          <w:lang w:val="en-US"/>
        </w:rPr>
        <w:t xml:space="preserve">(see Section </w:t>
      </w:r>
      <w:r w:rsidR="008A1C09">
        <w:rPr>
          <w:lang w:val="en-US"/>
        </w:rPr>
        <w:fldChar w:fldCharType="begin"/>
      </w:r>
      <w:r w:rsidR="008A1C09">
        <w:rPr>
          <w:lang w:val="en-US"/>
        </w:rPr>
        <w:instrText xml:space="preserve"> REF _Ref176961613 \r \h </w:instrText>
      </w:r>
      <w:r w:rsidR="008A1C09">
        <w:rPr>
          <w:lang w:val="en-US"/>
        </w:rPr>
      </w:r>
      <w:r w:rsidR="008A1C09">
        <w:rPr>
          <w:lang w:val="en-US"/>
        </w:rPr>
        <w:fldChar w:fldCharType="separate"/>
      </w:r>
      <w:r w:rsidR="008A1C09">
        <w:rPr>
          <w:lang w:val="en-US"/>
        </w:rPr>
        <w:t>4.4.6</w:t>
      </w:r>
      <w:r w:rsidR="008A1C09">
        <w:rPr>
          <w:lang w:val="en-US"/>
        </w:rPr>
        <w:fldChar w:fldCharType="end"/>
      </w:r>
      <w:r w:rsidR="008A1C09">
        <w:rPr>
          <w:lang w:val="en-US"/>
        </w:rPr>
        <w:t xml:space="preserve">), </w:t>
      </w:r>
      <w:r>
        <w:rPr>
          <w:lang w:val="en-US"/>
        </w:rPr>
        <w:t xml:space="preserve">qt, QtInstallerFramework, qwt, fftw, </w:t>
      </w:r>
      <w:r w:rsidRPr="00056499">
        <w:rPr>
          <w:strike/>
          <w:lang w:val="en-US"/>
        </w:rPr>
        <w:t>msys2</w:t>
      </w:r>
      <w:r>
        <w:rPr>
          <w:lang w:val="en-US"/>
        </w:rPr>
        <w:t xml:space="preserve">, autoconf, automake, gnu-config, libtool, gsl, boost, eigen, </w:t>
      </w:r>
      <w:r w:rsidRPr="00920860">
        <w:rPr>
          <w:strike/>
          <w:lang w:val="en-US"/>
        </w:rPr>
        <w:t>expat (</w:t>
      </w:r>
      <w:r w:rsidR="003C762A" w:rsidRPr="00920860">
        <w:rPr>
          <w:strike/>
          <w:lang w:val="en-US"/>
        </w:rPr>
        <w:t>2.5.0</w:t>
      </w:r>
      <w:r w:rsidRPr="00920860">
        <w:rPr>
          <w:strike/>
          <w:lang w:val="en-US"/>
        </w:rPr>
        <w:t>)</w:t>
      </w:r>
      <w:r>
        <w:rPr>
          <w:lang w:val="en-US"/>
        </w:rPr>
        <w:t>, charls, openjpeg, json</w:t>
      </w:r>
      <w:r w:rsidR="00920860">
        <w:rPr>
          <w:lang w:val="en-US"/>
        </w:rPr>
        <w:t>-c</w:t>
      </w:r>
      <w:r w:rsidR="008F6D68">
        <w:rPr>
          <w:lang w:val="en-US"/>
        </w:rPr>
        <w:t xml:space="preserve">, </w:t>
      </w:r>
      <w:r w:rsidR="008F6D68" w:rsidRPr="008F6D68">
        <w:rPr>
          <w:color w:val="FF0000"/>
          <w:lang w:val="en-US"/>
        </w:rPr>
        <w:t>util-linux-libuuid</w:t>
      </w:r>
      <w:r>
        <w:rPr>
          <w:lang w:val="en-US"/>
        </w:rPr>
        <w:t>, gdcm, hdf5, libdeflate, xz_utils, jbig, zstd, libwebp, libtiff, hwloc, onetbb, itk and vtk.</w:t>
      </w:r>
    </w:p>
    <w:p w14:paraId="227D4248" w14:textId="0838F682" w:rsidR="00413308" w:rsidRDefault="0082115B" w:rsidP="0082115B">
      <w:pPr>
        <w:jc w:val="both"/>
        <w:rPr>
          <w:lang w:val="en-US"/>
        </w:rPr>
      </w:pPr>
      <w:r>
        <w:rPr>
          <w:lang w:val="en-US"/>
        </w:rPr>
        <w:lastRenderedPageBreak/>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CMake’s package name is </w:t>
      </w:r>
      <w:r w:rsidRPr="0023356A">
        <w:rPr>
          <w:rStyle w:val="SourceCodeChar"/>
        </w:rPr>
        <w:t>cmake-installer</w:t>
      </w:r>
      <w:r>
        <w:rPr>
          <w:lang w:val="en-US"/>
        </w:rPr>
        <w:t xml:space="preserve">).  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1E308BCE" w14:textId="66CA0C22" w:rsidR="003C76F1" w:rsidRDefault="003C76F1" w:rsidP="003C76F1">
      <w:pPr>
        <w:pStyle w:val="Ttulo3"/>
        <w:rPr>
          <w:lang w:val="en-US"/>
        </w:rPr>
      </w:pPr>
      <w:bookmarkStart w:id="576" w:name="_Ref176961613"/>
      <w:r>
        <w:rPr>
          <w:lang w:val="en-US"/>
        </w:rPr>
        <w:t>Issues when building Qt</w:t>
      </w:r>
      <w:bookmarkEnd w:id="576"/>
    </w:p>
    <w:p w14:paraId="1265C4BC" w14:textId="23D2ECBA" w:rsidR="00FF4D16" w:rsidRPr="00FF4D16" w:rsidRDefault="00FF4D16" w:rsidP="00FF4D16">
      <w:pPr>
        <w:jc w:val="both"/>
        <w:rPr>
          <w:lang w:val="en-US"/>
        </w:rPr>
      </w:pPr>
      <w:r>
        <w:rPr>
          <w:lang w:val="en-US"/>
        </w:rPr>
        <w:t>Qt is by far the most complicated package to build in Linux due to its extensive dependencies in that platform.  It may or may not build without issue</w:t>
      </w:r>
      <w:r w:rsidR="0078003A">
        <w:rPr>
          <w:lang w:val="en-US"/>
        </w:rPr>
        <w:t>s</w:t>
      </w:r>
      <w:r>
        <w:rPr>
          <w:lang w:val="en-US"/>
        </w:rPr>
        <w:t>, depending on whatever is installed in the target distribution.  So, here is a list of encountered issues so far with possible solutions:</w:t>
      </w:r>
    </w:p>
    <w:p w14:paraId="0F5B4792" w14:textId="7D9A3837" w:rsidR="003C76F1" w:rsidRPr="008A1C09" w:rsidRDefault="003C76F1" w:rsidP="008A1C09">
      <w:pPr>
        <w:pStyle w:val="PargrafodaLista"/>
        <w:numPr>
          <w:ilvl w:val="0"/>
          <w:numId w:val="35"/>
        </w:numPr>
        <w:rPr>
          <w:lang w:val="en-US"/>
        </w:rPr>
      </w:pPr>
      <w:r w:rsidRPr="008A1C09">
        <w:rPr>
          <w:lang w:val="en-US"/>
        </w:rPr>
        <w:t>If Qt package build fails with a message like</w:t>
      </w:r>
    </w:p>
    <w:p w14:paraId="7C363E5B" w14:textId="77777777" w:rsidR="003C76F1" w:rsidRPr="003C76F1" w:rsidRDefault="003C76F1" w:rsidP="003C76F1">
      <w:pPr>
        <w:pStyle w:val="SourceCode"/>
        <w:spacing w:after="0"/>
      </w:pPr>
      <w:r w:rsidRPr="003C76F1">
        <w:t>ERROR: Your C library does not provide sscanf_l or snprintf_l.</w:t>
      </w:r>
    </w:p>
    <w:p w14:paraId="09654663" w14:textId="77777777" w:rsidR="003C76F1" w:rsidRDefault="003C76F1" w:rsidP="003C76F1">
      <w:pPr>
        <w:pStyle w:val="SourceCode"/>
      </w:pPr>
      <w:r w:rsidRPr="003C76F1">
        <w:t>You need to use libdouble-conversion for double/string conversion.</w:t>
      </w:r>
    </w:p>
    <w:p w14:paraId="68125688" w14:textId="5B5ECFF5" w:rsidR="003C76F1" w:rsidRPr="003C76F1" w:rsidRDefault="007C7E4F" w:rsidP="003C76F1">
      <w:pPr>
        <w:jc w:val="both"/>
        <w:rPr>
          <w:lang w:val="en-US"/>
        </w:rPr>
      </w:pPr>
      <w:r>
        <w:rPr>
          <w:lang w:val="en-US"/>
        </w:rPr>
        <w:t>t</w:t>
      </w:r>
      <w:r w:rsidR="003C76F1">
        <w:rPr>
          <w:lang w:val="en-US"/>
        </w:rPr>
        <w:t xml:space="preserve">hen you may try solving this by issuing a </w:t>
      </w:r>
      <w:r w:rsidR="003C76F1" w:rsidRPr="003C76F1">
        <w:rPr>
          <w:rStyle w:val="SourceCodeChar"/>
        </w:rPr>
        <w:t>conan create . [</w:t>
      </w:r>
      <w:r w:rsidR="00A0400B">
        <w:rPr>
          <w:rStyle w:val="SourceCodeChar"/>
        </w:rPr>
        <w:t xml:space="preserve">other </w:t>
      </w:r>
      <w:r w:rsidR="003C76F1" w:rsidRPr="003C76F1">
        <w:rPr>
          <w:rStyle w:val="SourceCodeChar"/>
        </w:rPr>
        <w:t>options] -o qt</w:t>
      </w:r>
      <w:r w:rsidR="004106B1">
        <w:rPr>
          <w:rStyle w:val="SourceCodeChar"/>
        </w:rPr>
        <w:t>/*</w:t>
      </w:r>
      <w:r w:rsidR="003C76F1" w:rsidRPr="003C76F1">
        <w:rPr>
          <w:rStyle w:val="SourceCodeChar"/>
        </w:rPr>
        <w:t>:with_doubleconversion=True</w:t>
      </w:r>
      <w:r w:rsidR="003C76F1">
        <w:rPr>
          <w:lang w:val="en-US"/>
        </w:rPr>
        <w:t xml:space="preserve"> .  </w:t>
      </w:r>
      <w:r w:rsidR="00891CDC">
        <w:rPr>
          <w:lang w:val="en-US"/>
        </w:rPr>
        <w:t>Note that t</w:t>
      </w:r>
      <w:r w:rsidR="00752733">
        <w:rPr>
          <w:lang w:val="en-US"/>
        </w:rPr>
        <w:t>his command</w:t>
      </w:r>
      <w:r w:rsidR="003C76F1">
        <w:rPr>
          <w:lang w:val="en-US"/>
        </w:rPr>
        <w:t xml:space="preserve"> requires the </w:t>
      </w:r>
      <w:r w:rsidR="003C76F1" w:rsidRPr="003C76F1">
        <w:rPr>
          <w:rStyle w:val="SourceCodeChar"/>
        </w:rPr>
        <w:t>double-conversion</w:t>
      </w:r>
      <w:r w:rsidR="003C76F1">
        <w:rPr>
          <w:lang w:val="en-US"/>
        </w:rPr>
        <w:t xml:space="preserve"> package to be built in advance.</w:t>
      </w:r>
      <w:r w:rsidR="0053348A">
        <w:rPr>
          <w:lang w:val="en-US"/>
        </w:rPr>
        <w:t xml:space="preserve">  You can replace </w:t>
      </w:r>
      <w:r w:rsidR="0053348A" w:rsidRPr="0053348A">
        <w:rPr>
          <w:rStyle w:val="SourceCodeChar"/>
        </w:rPr>
        <w:t>*</w:t>
      </w:r>
      <w:r w:rsidR="0053348A">
        <w:rPr>
          <w:lang w:val="en-US"/>
        </w:rPr>
        <w:t xml:space="preserve"> with an explicit Qt version (e.g. </w:t>
      </w:r>
      <w:r w:rsidR="0053348A" w:rsidRPr="0053348A">
        <w:rPr>
          <w:rStyle w:val="SourceCodeChar"/>
        </w:rPr>
        <w:t>5.15.14</w:t>
      </w:r>
      <w:r w:rsidR="0053348A">
        <w:rPr>
          <w:lang w:val="en-US"/>
        </w:rPr>
        <w:t>).</w:t>
      </w:r>
    </w:p>
    <w:p w14:paraId="6F0BE547" w14:textId="5F5CC976" w:rsidR="008A1C09" w:rsidRPr="008A1C09" w:rsidRDefault="008A1C09" w:rsidP="008A1C09">
      <w:pPr>
        <w:pStyle w:val="PargrafodaLista"/>
        <w:numPr>
          <w:ilvl w:val="0"/>
          <w:numId w:val="35"/>
        </w:numPr>
        <w:rPr>
          <w:lang w:val="en-US"/>
        </w:rPr>
      </w:pPr>
      <w:r w:rsidRPr="008A1C09">
        <w:rPr>
          <w:lang w:val="en-US"/>
        </w:rPr>
        <w:t>If Qt package build fails with message</w:t>
      </w:r>
      <w:r>
        <w:rPr>
          <w:lang w:val="en-US"/>
        </w:rPr>
        <w:t>s</w:t>
      </w:r>
      <w:r w:rsidRPr="008A1C09">
        <w:rPr>
          <w:lang w:val="en-US"/>
        </w:rPr>
        <w:t xml:space="preserve"> like</w:t>
      </w:r>
    </w:p>
    <w:p w14:paraId="3667B6BA" w14:textId="513DA8ED" w:rsidR="008A1C09" w:rsidRPr="003C76F1" w:rsidRDefault="008A1C09" w:rsidP="008A1C09">
      <w:pPr>
        <w:pStyle w:val="SourceCode"/>
      </w:pPr>
      <w:r w:rsidRPr="008A1C09">
        <w:t>Project ERROR: Unknown module(s) in QT: fontdatabase_support-private</w:t>
      </w:r>
      <w:r w:rsidRPr="003C76F1">
        <w:t>.</w:t>
      </w:r>
    </w:p>
    <w:p w14:paraId="6F718F0C" w14:textId="424E51E2" w:rsidR="003C76F1" w:rsidRDefault="007C7E4F" w:rsidP="008A1C09">
      <w:pPr>
        <w:jc w:val="both"/>
        <w:rPr>
          <w:lang w:val="en-US"/>
        </w:rPr>
      </w:pPr>
      <w:r>
        <w:rPr>
          <w:lang w:val="en-US"/>
        </w:rPr>
        <w:t>t</w:t>
      </w:r>
      <w:r w:rsidR="008A1C09">
        <w:rPr>
          <w:lang w:val="en-US"/>
        </w:rPr>
        <w:t xml:space="preserve">hen you may try solving this by issuing a </w:t>
      </w:r>
      <w:r w:rsidR="008A1C09" w:rsidRPr="003C76F1">
        <w:rPr>
          <w:rStyle w:val="SourceCodeChar"/>
        </w:rPr>
        <w:t>conan create . [</w:t>
      </w:r>
      <w:r w:rsidR="008A1C09">
        <w:rPr>
          <w:rStyle w:val="SourceCodeChar"/>
        </w:rPr>
        <w:t xml:space="preserve">other </w:t>
      </w:r>
      <w:r w:rsidR="008A1C09" w:rsidRPr="003C76F1">
        <w:rPr>
          <w:rStyle w:val="SourceCodeChar"/>
        </w:rPr>
        <w:t>options] -o qt</w:t>
      </w:r>
      <w:r w:rsidR="008A1C09">
        <w:rPr>
          <w:rStyle w:val="SourceCodeChar"/>
        </w:rPr>
        <w:t>/*</w:t>
      </w:r>
      <w:r w:rsidR="008A1C09" w:rsidRPr="003C76F1">
        <w:rPr>
          <w:rStyle w:val="SourceCodeChar"/>
        </w:rPr>
        <w:t>:with_</w:t>
      </w:r>
      <w:r w:rsidR="008A1C09">
        <w:rPr>
          <w:rStyle w:val="SourceCodeChar"/>
        </w:rPr>
        <w:t>freetype</w:t>
      </w:r>
      <w:r w:rsidR="008A1C09" w:rsidRPr="003C76F1">
        <w:rPr>
          <w:rStyle w:val="SourceCodeChar"/>
        </w:rPr>
        <w:t>=True</w:t>
      </w:r>
      <w:r w:rsidR="008A1C09">
        <w:rPr>
          <w:lang w:val="en-US"/>
        </w:rPr>
        <w:t xml:space="preserve"> .  Note that this command requires the additional, normally unnecessary, </w:t>
      </w:r>
      <w:r w:rsidR="008A1C09">
        <w:rPr>
          <w:rStyle w:val="SourceCodeChar"/>
        </w:rPr>
        <w:t>freetype</w:t>
      </w:r>
      <w:r w:rsidR="008A1C09">
        <w:rPr>
          <w:lang w:val="en-US"/>
        </w:rPr>
        <w:t xml:space="preserve"> package to be built in advance.</w:t>
      </w:r>
      <w:r w:rsidR="00A25EAC" w:rsidRPr="00A25EAC">
        <w:rPr>
          <w:lang w:val="en-US"/>
        </w:rPr>
        <w:t xml:space="preserve"> </w:t>
      </w:r>
      <w:r w:rsidR="00A25EAC">
        <w:rPr>
          <w:lang w:val="en-US"/>
        </w:rPr>
        <w:t xml:space="preserve">You can replace </w:t>
      </w:r>
      <w:r w:rsidR="00A25EAC" w:rsidRPr="0053348A">
        <w:rPr>
          <w:rStyle w:val="SourceCodeChar"/>
        </w:rPr>
        <w:t>*</w:t>
      </w:r>
      <w:r w:rsidR="00A25EAC">
        <w:rPr>
          <w:lang w:val="en-US"/>
        </w:rPr>
        <w:t xml:space="preserve"> with an explicit Qt version (e.g. </w:t>
      </w:r>
      <w:r w:rsidR="00A25EAC" w:rsidRPr="0053348A">
        <w:rPr>
          <w:rStyle w:val="SourceCodeChar"/>
        </w:rPr>
        <w:t>5.15.14</w:t>
      </w:r>
      <w:r w:rsidR="00A25EAC">
        <w:rPr>
          <w:lang w:val="en-US"/>
        </w:rPr>
        <w:t>).</w:t>
      </w:r>
    </w:p>
    <w:p w14:paraId="2AC54E91" w14:textId="05B1CAD9" w:rsidR="00BC7DC6" w:rsidRDefault="00BC7DC6" w:rsidP="00BC7DC6">
      <w:pPr>
        <w:pStyle w:val="Ttulo3"/>
        <w:rPr>
          <w:lang w:val="en-US"/>
        </w:rPr>
      </w:pPr>
      <w:r>
        <w:rPr>
          <w:lang w:val="en-US"/>
        </w:rPr>
        <w:t>Issues building packages</w:t>
      </w:r>
      <w:r w:rsidR="009129B9">
        <w:rPr>
          <w:lang w:val="en-US"/>
        </w:rPr>
        <w:t xml:space="preserve"> dependent on Qt</w:t>
      </w:r>
    </w:p>
    <w:p w14:paraId="37C35231" w14:textId="11A68CE3" w:rsidR="00BC7DC6" w:rsidRPr="00BC7DC6" w:rsidRDefault="00BC7DC6" w:rsidP="00BC7DC6">
      <w:pPr>
        <w:pStyle w:val="PargrafodaLista"/>
        <w:numPr>
          <w:ilvl w:val="0"/>
          <w:numId w:val="35"/>
        </w:numPr>
        <w:jc w:val="both"/>
        <w:rPr>
          <w:lang w:val="en-US"/>
        </w:rPr>
      </w:pPr>
      <w:r>
        <w:rPr>
          <w:lang w:val="en-US"/>
        </w:rPr>
        <w:t>When b</w:t>
      </w:r>
      <w:r w:rsidRPr="00BC7DC6">
        <w:rPr>
          <w:lang w:val="en-US"/>
        </w:rPr>
        <w:t>uilding a</w:t>
      </w:r>
      <w:r w:rsidR="000704C3">
        <w:rPr>
          <w:lang w:val="en-US"/>
        </w:rPr>
        <w:t xml:space="preserve"> Qt-dependent</w:t>
      </w:r>
      <w:r w:rsidRPr="00BC7DC6">
        <w:rPr>
          <w:lang w:val="en-US"/>
        </w:rPr>
        <w:t xml:space="preserve"> package (e.g. with a </w:t>
      </w:r>
      <w:r w:rsidRPr="00BC7DC6">
        <w:rPr>
          <w:rStyle w:val="SourceCodeChar"/>
        </w:rPr>
        <w:t>conan create .</w:t>
      </w:r>
      <w:r w:rsidRPr="00BC7DC6">
        <w:rPr>
          <w:lang w:val="en-US"/>
        </w:rPr>
        <w:t xml:space="preserve"> …), Conan quits with a message like </w:t>
      </w:r>
      <w:r w:rsidRPr="00051354">
        <w:rPr>
          <w:rStyle w:val="SourceCodeChar"/>
        </w:rPr>
        <w:t>ERROR: Missing prebuilt package for qt/&lt;version&gt;</w:t>
      </w:r>
      <w:r>
        <w:rPr>
          <w:lang w:val="en-US"/>
        </w:rPr>
        <w:t xml:space="preserve"> even though there is a Qt package with binaries in the Conan cache.</w:t>
      </w:r>
    </w:p>
    <w:p w14:paraId="37408476" w14:textId="78583DA1" w:rsidR="00BC7DC6" w:rsidRDefault="00BC7DC6" w:rsidP="008A1C09">
      <w:pPr>
        <w:jc w:val="both"/>
        <w:rPr>
          <w:lang w:val="en-US"/>
        </w:rPr>
      </w:pPr>
      <w:r>
        <w:rPr>
          <w:lang w:val="en-US"/>
        </w:rPr>
        <w:t xml:space="preserve">This error usually occurs when Qt was built with options set in the command line (e.g. see Section </w:t>
      </w:r>
      <w:r>
        <w:rPr>
          <w:lang w:val="en-US"/>
        </w:rPr>
        <w:fldChar w:fldCharType="begin"/>
      </w:r>
      <w:r>
        <w:rPr>
          <w:lang w:val="en-US"/>
        </w:rPr>
        <w:instrText xml:space="preserve"> REF _Ref176961613 \r \h </w:instrText>
      </w:r>
      <w:r>
        <w:rPr>
          <w:lang w:val="en-US"/>
        </w:rPr>
      </w:r>
      <w:r>
        <w:rPr>
          <w:lang w:val="en-US"/>
        </w:rPr>
        <w:fldChar w:fldCharType="separate"/>
      </w:r>
      <w:r>
        <w:rPr>
          <w:lang w:val="en-US"/>
        </w:rPr>
        <w:t>4.4.6</w:t>
      </w:r>
      <w:r>
        <w:rPr>
          <w:lang w:val="en-US"/>
        </w:rPr>
        <w:fldChar w:fldCharType="end"/>
      </w:r>
      <w:r>
        <w:rPr>
          <w:lang w:val="en-US"/>
        </w:rPr>
        <w:t xml:space="preserve">), changing the default ones in the Qt recipe.  </w:t>
      </w:r>
      <w:r w:rsidR="00562A3F" w:rsidRPr="00051354">
        <w:rPr>
          <w:lang w:val="en-US"/>
        </w:rPr>
        <w:t xml:space="preserve">If </w:t>
      </w:r>
      <w:r>
        <w:rPr>
          <w:lang w:val="en-US"/>
        </w:rPr>
        <w:t>this was the case</w:t>
      </w:r>
      <w:r w:rsidR="00562A3F" w:rsidRPr="00051354">
        <w:rPr>
          <w:lang w:val="en-US"/>
        </w:rPr>
        <w:t>, then you</w:t>
      </w:r>
      <w:r w:rsidR="004739EC">
        <w:rPr>
          <w:lang w:val="en-US"/>
        </w:rPr>
        <w:t xml:space="preserve"> also</w:t>
      </w:r>
      <w:r w:rsidR="00562A3F" w:rsidRPr="00051354">
        <w:rPr>
          <w:lang w:val="en-US"/>
        </w:rPr>
        <w:t xml:space="preserve"> need to enable them when building ANY packages depending on Qt (</w:t>
      </w:r>
      <w:r w:rsidR="003C768C">
        <w:rPr>
          <w:lang w:val="en-US"/>
        </w:rPr>
        <w:t>currently</w:t>
      </w:r>
      <w:r w:rsidR="00562A3F" w:rsidRPr="00051354">
        <w:rPr>
          <w:lang w:val="en-US"/>
        </w:rPr>
        <w:t xml:space="preserve"> Qt Installer Framework</w:t>
      </w:r>
      <w:r>
        <w:rPr>
          <w:lang w:val="en-US"/>
        </w:rPr>
        <w:t>’s test package</w:t>
      </w:r>
      <w:r w:rsidR="00562A3F" w:rsidRPr="00051354">
        <w:rPr>
          <w:lang w:val="en-US"/>
        </w:rPr>
        <w:t>, qwt</w:t>
      </w:r>
      <w:r w:rsidR="003C768C">
        <w:rPr>
          <w:lang w:val="en-US"/>
        </w:rPr>
        <w:t xml:space="preserve"> and</w:t>
      </w:r>
      <w:r>
        <w:rPr>
          <w:lang w:val="en-US"/>
        </w:rPr>
        <w:t xml:space="preserve"> VTK</w:t>
      </w:r>
      <w:r w:rsidR="00562A3F" w:rsidRPr="00051354">
        <w:rPr>
          <w:lang w:val="en-US"/>
        </w:rPr>
        <w:t>).  Failing to do so</w:t>
      </w:r>
      <w:r w:rsidR="00AD6D2C">
        <w:rPr>
          <w:lang w:val="en-US"/>
        </w:rPr>
        <w:t xml:space="preserve"> </w:t>
      </w:r>
      <w:r w:rsidR="00562A3F" w:rsidRPr="00051354">
        <w:rPr>
          <w:lang w:val="en-US"/>
        </w:rPr>
        <w:t>result</w:t>
      </w:r>
      <w:r w:rsidR="00AD6D2C">
        <w:rPr>
          <w:lang w:val="en-US"/>
        </w:rPr>
        <w:t>s</w:t>
      </w:r>
      <w:r w:rsidR="00562A3F" w:rsidRPr="00051354">
        <w:rPr>
          <w:lang w:val="en-US"/>
        </w:rPr>
        <w:t xml:space="preserve"> in Conan </w:t>
      </w:r>
      <w:r w:rsidR="00BE37F7">
        <w:rPr>
          <w:lang w:val="en-US"/>
        </w:rPr>
        <w:t>searching the cache for</w:t>
      </w:r>
      <w:r w:rsidR="00562A3F" w:rsidRPr="00051354">
        <w:rPr>
          <w:lang w:val="en-US"/>
        </w:rPr>
        <w:t xml:space="preserve"> Qt binaries</w:t>
      </w:r>
      <w:r w:rsidR="00BE37F7">
        <w:rPr>
          <w:lang w:val="en-US"/>
        </w:rPr>
        <w:t xml:space="preserve"> compiled</w:t>
      </w:r>
      <w:r w:rsidR="00BF41CC">
        <w:rPr>
          <w:lang w:val="en-US"/>
        </w:rPr>
        <w:t xml:space="preserve"> </w:t>
      </w:r>
      <w:r w:rsidR="00BF41CC" w:rsidRPr="00910CF0">
        <w:rPr>
          <w:b/>
          <w:bCs/>
          <w:lang w:val="en-US"/>
        </w:rPr>
        <w:t>with</w:t>
      </w:r>
      <w:r w:rsidR="00910CF0" w:rsidRPr="00910CF0">
        <w:rPr>
          <w:b/>
          <w:bCs/>
          <w:lang w:val="en-US"/>
        </w:rPr>
        <w:t>out</w:t>
      </w:r>
      <w:r w:rsidR="00BF41CC">
        <w:rPr>
          <w:lang w:val="en-US"/>
        </w:rPr>
        <w:t xml:space="preserve"> </w:t>
      </w:r>
      <w:r w:rsidR="00287FE4">
        <w:rPr>
          <w:lang w:val="en-US"/>
        </w:rPr>
        <w:t>such</w:t>
      </w:r>
      <w:r w:rsidR="00BF41CC">
        <w:rPr>
          <w:lang w:val="en-US"/>
        </w:rPr>
        <w:t xml:space="preserve"> options </w:t>
      </w:r>
      <w:r w:rsidR="00287FE4">
        <w:rPr>
          <w:lang w:val="en-US"/>
        </w:rPr>
        <w:t>set</w:t>
      </w:r>
      <w:r>
        <w:rPr>
          <w:lang w:val="en-US"/>
        </w:rPr>
        <w:t>, hence the error</w:t>
      </w:r>
      <w:r w:rsidR="00BE37F7">
        <w:rPr>
          <w:lang w:val="en-US"/>
        </w:rPr>
        <w:t>.</w:t>
      </w:r>
      <w:r>
        <w:rPr>
          <w:lang w:val="en-US"/>
        </w:rPr>
        <w:t xml:space="preserve">  </w:t>
      </w:r>
      <w:r w:rsidR="000A1175">
        <w:rPr>
          <w:lang w:val="en-US"/>
        </w:rPr>
        <w:t>To solve this, y</w:t>
      </w:r>
      <w:r w:rsidR="00562A3F" w:rsidRPr="00051354">
        <w:rPr>
          <w:lang w:val="en-US"/>
        </w:rPr>
        <w:t xml:space="preserve">ou </w:t>
      </w:r>
      <w:r w:rsidR="00BF41CC">
        <w:rPr>
          <w:lang w:val="en-US"/>
        </w:rPr>
        <w:t xml:space="preserve">need to tell Conan to apply the same Qt </w:t>
      </w:r>
      <w:r w:rsidR="000A1175">
        <w:rPr>
          <w:lang w:val="en-US"/>
        </w:rPr>
        <w:t xml:space="preserve">build </w:t>
      </w:r>
      <w:r w:rsidR="00BF41CC">
        <w:rPr>
          <w:lang w:val="en-US"/>
        </w:rPr>
        <w:t>options when</w:t>
      </w:r>
      <w:r w:rsidR="00051354" w:rsidRPr="00051354">
        <w:rPr>
          <w:lang w:val="en-US"/>
        </w:rPr>
        <w:t xml:space="preserve"> building</w:t>
      </w:r>
      <w:r w:rsidR="00BF41CC">
        <w:rPr>
          <w:lang w:val="en-US"/>
        </w:rPr>
        <w:t xml:space="preserve"> packages dependent on Qt</w:t>
      </w:r>
      <w:r w:rsidR="00051354" w:rsidRPr="00051354">
        <w:rPr>
          <w:lang w:val="en-US"/>
        </w:rPr>
        <w:t xml:space="preserve"> with a command like</w:t>
      </w:r>
      <w:r>
        <w:rPr>
          <w:lang w:val="en-US"/>
        </w:rPr>
        <w:t>:</w:t>
      </w:r>
    </w:p>
    <w:p w14:paraId="107D8470" w14:textId="77777777" w:rsidR="00BC7DC6" w:rsidRDefault="00051354" w:rsidP="00BC7DC6">
      <w:pPr>
        <w:spacing w:after="0"/>
        <w:ind w:left="708"/>
        <w:jc w:val="both"/>
        <w:rPr>
          <w:rStyle w:val="SourceCodeChar"/>
        </w:rPr>
      </w:pPr>
      <w:r>
        <w:rPr>
          <w:rStyle w:val="SourceCodeChar"/>
        </w:rPr>
        <w:t xml:space="preserve">conan create . </w:t>
      </w:r>
      <w:r w:rsidR="00BC7DC6">
        <w:rPr>
          <w:rStyle w:val="SourceCodeChar"/>
        </w:rPr>
        <w:t>\</w:t>
      </w:r>
    </w:p>
    <w:p w14:paraId="6A457D69" w14:textId="082F0FCB" w:rsidR="00BC7DC6" w:rsidRDefault="00051354" w:rsidP="00BC7DC6">
      <w:pPr>
        <w:spacing w:after="0"/>
        <w:ind w:left="708"/>
        <w:jc w:val="both"/>
        <w:rPr>
          <w:rStyle w:val="SourceCodeChar"/>
        </w:rPr>
      </w:pPr>
      <w:r>
        <w:rPr>
          <w:rStyle w:val="SourceCodeChar"/>
        </w:rPr>
        <w:t>-pr:b=custom_profile</w:t>
      </w:r>
      <w:r w:rsidR="00BC7DC6">
        <w:rPr>
          <w:rStyle w:val="SourceCodeChar"/>
        </w:rPr>
        <w:t xml:space="preserve"> \</w:t>
      </w:r>
    </w:p>
    <w:p w14:paraId="23F0C863" w14:textId="56BA2DF8" w:rsidR="00BC7DC6" w:rsidRDefault="00051354" w:rsidP="00BC7DC6">
      <w:pPr>
        <w:spacing w:after="0"/>
        <w:ind w:left="708"/>
        <w:jc w:val="both"/>
        <w:rPr>
          <w:rStyle w:val="SourceCodeChar"/>
        </w:rPr>
      </w:pPr>
      <w:r>
        <w:rPr>
          <w:rStyle w:val="SourceCodeChar"/>
        </w:rPr>
        <w:t>-o:b</w:t>
      </w:r>
      <w:r w:rsidR="00BC7DC6">
        <w:rPr>
          <w:rStyle w:val="SourceCodeChar"/>
        </w:rPr>
        <w:t xml:space="preserve"> </w:t>
      </w:r>
      <w:r>
        <w:rPr>
          <w:rStyle w:val="SourceCodeChar"/>
        </w:rPr>
        <w:t>qt/*:with_doubleconversion=True</w:t>
      </w:r>
      <w:r w:rsidR="00BC7DC6">
        <w:rPr>
          <w:rStyle w:val="SourceCodeChar"/>
        </w:rPr>
        <w:t xml:space="preserve"> \</w:t>
      </w:r>
    </w:p>
    <w:p w14:paraId="1DCAE77B" w14:textId="0750CD35" w:rsidR="00BC7DC6" w:rsidRDefault="00051354" w:rsidP="00BC7DC6">
      <w:pPr>
        <w:spacing w:after="0"/>
        <w:ind w:left="708"/>
        <w:jc w:val="both"/>
        <w:rPr>
          <w:rStyle w:val="SourceCodeChar"/>
        </w:rPr>
      </w:pPr>
      <w:r>
        <w:rPr>
          <w:rStyle w:val="SourceCodeChar"/>
        </w:rPr>
        <w:t>-o:b</w:t>
      </w:r>
      <w:r w:rsidR="00BC7DC6">
        <w:rPr>
          <w:rStyle w:val="SourceCodeChar"/>
        </w:rPr>
        <w:t xml:space="preserve"> </w:t>
      </w:r>
      <w:r>
        <w:rPr>
          <w:rStyle w:val="SourceCodeChar"/>
        </w:rPr>
        <w:t xml:space="preserve">qt/*:with_freetype=True </w:t>
      </w:r>
      <w:r w:rsidR="00BC7DC6">
        <w:rPr>
          <w:rStyle w:val="SourceCodeChar"/>
        </w:rPr>
        <w:t>\</w:t>
      </w:r>
    </w:p>
    <w:p w14:paraId="611ACD67" w14:textId="77777777" w:rsidR="00BC7DC6" w:rsidRDefault="00051354" w:rsidP="00BC7DC6">
      <w:pPr>
        <w:spacing w:after="0"/>
        <w:ind w:left="708"/>
        <w:jc w:val="both"/>
        <w:rPr>
          <w:rStyle w:val="SourceCodeChar"/>
        </w:rPr>
      </w:pPr>
      <w:r>
        <w:rPr>
          <w:rStyle w:val="SourceCodeChar"/>
        </w:rPr>
        <w:t xml:space="preserve">-pr=custom_profile </w:t>
      </w:r>
      <w:r w:rsidR="00BC7DC6">
        <w:rPr>
          <w:rStyle w:val="SourceCodeChar"/>
        </w:rPr>
        <w:t>\</w:t>
      </w:r>
    </w:p>
    <w:p w14:paraId="4BB35F4A" w14:textId="5A4BE64B" w:rsidR="00BC7DC6" w:rsidRDefault="00051354" w:rsidP="00BC7DC6">
      <w:pPr>
        <w:spacing w:after="0"/>
        <w:ind w:left="708"/>
        <w:jc w:val="both"/>
        <w:rPr>
          <w:rStyle w:val="SourceCodeChar"/>
        </w:rPr>
      </w:pPr>
      <w:r>
        <w:rPr>
          <w:rStyle w:val="SourceCodeChar"/>
        </w:rPr>
        <w:t>-o</w:t>
      </w:r>
      <w:r w:rsidR="00BC7DC6">
        <w:rPr>
          <w:rStyle w:val="SourceCodeChar"/>
        </w:rPr>
        <w:t xml:space="preserve"> </w:t>
      </w:r>
      <w:r>
        <w:rPr>
          <w:rStyle w:val="SourceCodeChar"/>
        </w:rPr>
        <w:t xml:space="preserve">qt/*:with_doubleconversion=True </w:t>
      </w:r>
      <w:r w:rsidR="00BC7DC6">
        <w:rPr>
          <w:rStyle w:val="SourceCodeChar"/>
        </w:rPr>
        <w:t>\</w:t>
      </w:r>
    </w:p>
    <w:p w14:paraId="5EBCBE0F" w14:textId="12BC1F55" w:rsidR="00BC7DC6" w:rsidRDefault="00051354" w:rsidP="00BC7DC6">
      <w:pPr>
        <w:spacing w:after="0"/>
        <w:ind w:left="708"/>
        <w:jc w:val="both"/>
        <w:rPr>
          <w:lang w:val="en-US"/>
        </w:rPr>
      </w:pPr>
      <w:r>
        <w:rPr>
          <w:rStyle w:val="SourceCodeChar"/>
        </w:rPr>
        <w:t>-o</w:t>
      </w:r>
      <w:r w:rsidR="00BC7DC6">
        <w:rPr>
          <w:rStyle w:val="SourceCodeChar"/>
        </w:rPr>
        <w:t xml:space="preserve"> </w:t>
      </w:r>
      <w:r>
        <w:rPr>
          <w:rStyle w:val="SourceCodeChar"/>
        </w:rPr>
        <w:t>qt/*:with_freetype=True</w:t>
      </w:r>
      <w:r w:rsidR="00473E2E" w:rsidRPr="00473E2E">
        <w:rPr>
          <w:lang w:val="en-US"/>
        </w:rPr>
        <w:t xml:space="preserve"> </w:t>
      </w:r>
    </w:p>
    <w:p w14:paraId="01DF3F4D" w14:textId="77777777" w:rsidR="00BC7DC6" w:rsidRDefault="00BC7DC6" w:rsidP="008A1C09">
      <w:pPr>
        <w:jc w:val="both"/>
        <w:rPr>
          <w:lang w:val="en-US"/>
        </w:rPr>
      </w:pPr>
    </w:p>
    <w:p w14:paraId="3F596EAA" w14:textId="0C5AD8CB" w:rsidR="00562A3F" w:rsidRDefault="00A25EAC" w:rsidP="008A1C09">
      <w:pPr>
        <w:jc w:val="both"/>
        <w:rPr>
          <w:lang w:val="en-US"/>
        </w:rPr>
      </w:pPr>
      <w:r>
        <w:rPr>
          <w:lang w:val="en-US"/>
        </w:rPr>
        <w:lastRenderedPageBreak/>
        <w:t xml:space="preserve">You can replace </w:t>
      </w:r>
      <w:r w:rsidRPr="0053348A">
        <w:rPr>
          <w:rStyle w:val="SourceCodeChar"/>
        </w:rPr>
        <w:t>*</w:t>
      </w:r>
      <w:r>
        <w:rPr>
          <w:lang w:val="en-US"/>
        </w:rPr>
        <w:t xml:space="preserve"> with an explicit Qt version (e.g. </w:t>
      </w:r>
      <w:r w:rsidRPr="0053348A">
        <w:rPr>
          <w:rStyle w:val="SourceCodeChar"/>
        </w:rPr>
        <w:t>5.15.14</w:t>
      </w:r>
      <w:r>
        <w:rPr>
          <w:lang w:val="en-US"/>
        </w:rPr>
        <w:t xml:space="preserve">).  </w:t>
      </w:r>
      <w:r w:rsidR="00473E2E">
        <w:rPr>
          <w:lang w:val="en-US"/>
        </w:rPr>
        <w:t>Notice that each command line argument is repeated twice: on</w:t>
      </w:r>
      <w:r>
        <w:rPr>
          <w:lang w:val="en-US"/>
        </w:rPr>
        <w:t>ce</w:t>
      </w:r>
      <w:r w:rsidR="00473E2E">
        <w:rPr>
          <w:lang w:val="en-US"/>
        </w:rPr>
        <w:t xml:space="preserve"> with</w:t>
      </w:r>
      <w:r w:rsidR="001F3CAC">
        <w:rPr>
          <w:lang w:val="en-US"/>
        </w:rPr>
        <w:t xml:space="preserve"> a</w:t>
      </w:r>
      <w:r w:rsidR="00473E2E">
        <w:rPr>
          <w:lang w:val="en-US"/>
        </w:rPr>
        <w:t xml:space="preserve"> </w:t>
      </w:r>
      <w:r w:rsidR="00473E2E" w:rsidRPr="00473E2E">
        <w:rPr>
          <w:rStyle w:val="SourceCodeChar"/>
        </w:rPr>
        <w:t>:b</w:t>
      </w:r>
      <w:r w:rsidR="00473E2E">
        <w:rPr>
          <w:lang w:val="en-US"/>
        </w:rPr>
        <w:t xml:space="preserve"> and another</w:t>
      </w:r>
      <w:r>
        <w:rPr>
          <w:lang w:val="en-US"/>
        </w:rPr>
        <w:t xml:space="preserve"> time</w:t>
      </w:r>
      <w:r w:rsidR="00473E2E">
        <w:rPr>
          <w:lang w:val="en-US"/>
        </w:rPr>
        <w:t xml:space="preserve"> without.  The </w:t>
      </w:r>
      <w:r w:rsidR="00473E2E" w:rsidRPr="00473E2E">
        <w:rPr>
          <w:rStyle w:val="SourceCodeChar"/>
        </w:rPr>
        <w:t>:b</w:t>
      </w:r>
      <w:r w:rsidR="00473E2E">
        <w:rPr>
          <w:lang w:val="en-US"/>
        </w:rPr>
        <w:t xml:space="preserve"> means that the argument </w:t>
      </w:r>
      <w:r w:rsidR="00AF7B2C">
        <w:rPr>
          <w:lang w:val="en-US"/>
        </w:rPr>
        <w:t>applies</w:t>
      </w:r>
      <w:r w:rsidR="00D97814">
        <w:rPr>
          <w:lang w:val="en-US"/>
        </w:rPr>
        <w:t xml:space="preserve"> to the</w:t>
      </w:r>
      <w:r w:rsidR="00473E2E">
        <w:rPr>
          <w:lang w:val="en-US"/>
        </w:rPr>
        <w:t xml:space="preserve"> “build profile”</w:t>
      </w:r>
      <w:r w:rsidR="00AF7B2C">
        <w:rPr>
          <w:lang w:val="en-US"/>
        </w:rPr>
        <w:t>, without (default) means “host profile”</w:t>
      </w:r>
      <w:r w:rsidR="00473E2E">
        <w:rPr>
          <w:lang w:val="en-US"/>
        </w:rPr>
        <w:t>.</w:t>
      </w:r>
      <w:r w:rsidR="00AF7B2C">
        <w:rPr>
          <w:lang w:val="en-US"/>
        </w:rPr>
        <w:t xml:space="preserve">  Conan works </w:t>
      </w:r>
      <w:r w:rsidR="00D97814">
        <w:rPr>
          <w:lang w:val="en-US"/>
        </w:rPr>
        <w:t xml:space="preserve">always </w:t>
      </w:r>
      <w:r w:rsidR="00AF7B2C">
        <w:rPr>
          <w:lang w:val="en-US"/>
        </w:rPr>
        <w:t>with two profiles: a) the</w:t>
      </w:r>
      <w:r w:rsidR="00115FA4">
        <w:rPr>
          <w:lang w:val="en-US"/>
        </w:rPr>
        <w:t xml:space="preserve"> usual (default)</w:t>
      </w:r>
      <w:r w:rsidR="00AF7B2C">
        <w:rPr>
          <w:lang w:val="en-US"/>
        </w:rPr>
        <w:t xml:space="preserve"> host profile, which applies to the host machine and b) the build profile, the one applied to the software being built.  Most times both are the same, but when cross-compiling or during a debugging session (host=</w:t>
      </w:r>
      <w:r w:rsidR="00F811AA">
        <w:rPr>
          <w:lang w:val="en-US"/>
        </w:rPr>
        <w:t>release</w:t>
      </w:r>
      <w:r w:rsidR="00AF7B2C">
        <w:rPr>
          <w:lang w:val="en-US"/>
        </w:rPr>
        <w:t xml:space="preserve"> configuration</w:t>
      </w:r>
      <w:r w:rsidR="00F811AA">
        <w:rPr>
          <w:lang w:val="en-US"/>
        </w:rPr>
        <w:t xml:space="preserve"> for running </w:t>
      </w:r>
      <w:r w:rsidR="00B64855">
        <w:rPr>
          <w:lang w:val="en-US"/>
        </w:rPr>
        <w:t>the tool executables</w:t>
      </w:r>
      <w:r w:rsidR="00AF7B2C">
        <w:rPr>
          <w:lang w:val="en-US"/>
        </w:rPr>
        <w:t>, build=debug configuration</w:t>
      </w:r>
      <w:r w:rsidR="00F811AA">
        <w:rPr>
          <w:lang w:val="en-US"/>
        </w:rPr>
        <w:t xml:space="preserve"> for compiling libraries</w:t>
      </w:r>
      <w:r w:rsidR="00AF7B2C">
        <w:rPr>
          <w:lang w:val="en-US"/>
        </w:rPr>
        <w:t>) the profile/options can be different.</w:t>
      </w:r>
    </w:p>
    <w:p w14:paraId="25621784" w14:textId="7300E791" w:rsidR="005D3FBF" w:rsidRDefault="005D3FBF" w:rsidP="008A1C09">
      <w:pPr>
        <w:jc w:val="both"/>
        <w:rPr>
          <w:lang w:val="en-US"/>
        </w:rPr>
      </w:pPr>
      <w:r>
        <w:rPr>
          <w:lang w:val="en-US"/>
        </w:rPr>
        <w:t>When host == build, you can check whether both profiles match in the following part of Conan output messages:</w:t>
      </w:r>
    </w:p>
    <w:p w14:paraId="07AB6C18" w14:textId="77777777" w:rsidR="005D3FBF" w:rsidRPr="005D3FBF" w:rsidRDefault="005D3FBF" w:rsidP="005D3FBF">
      <w:pPr>
        <w:pStyle w:val="SourceCode"/>
        <w:spacing w:after="0"/>
      </w:pPr>
      <w:r w:rsidRPr="005D3FBF">
        <w:t>======== Input profiles ========</w:t>
      </w:r>
    </w:p>
    <w:p w14:paraId="565E77EF" w14:textId="77777777" w:rsidR="005D3FBF" w:rsidRPr="005D3FBF" w:rsidRDefault="005D3FBF" w:rsidP="005D3FBF">
      <w:pPr>
        <w:pStyle w:val="SourceCode"/>
        <w:spacing w:after="0"/>
      </w:pPr>
      <w:r w:rsidRPr="005D3FBF">
        <w:t>Profile host:</w:t>
      </w:r>
    </w:p>
    <w:p w14:paraId="012BF3E7" w14:textId="77777777" w:rsidR="005D3FBF" w:rsidRPr="005D3FBF" w:rsidRDefault="005D3FBF" w:rsidP="005D3FBF">
      <w:pPr>
        <w:pStyle w:val="SourceCode"/>
        <w:spacing w:after="0"/>
      </w:pPr>
      <w:r w:rsidRPr="005D3FBF">
        <w:t>[settings]</w:t>
      </w:r>
    </w:p>
    <w:p w14:paraId="0E38A3DC" w14:textId="77777777" w:rsidR="005D3FBF" w:rsidRPr="005D3FBF" w:rsidRDefault="005D3FBF" w:rsidP="005D3FBF">
      <w:pPr>
        <w:pStyle w:val="SourceCode"/>
        <w:spacing w:after="0"/>
      </w:pPr>
      <w:r w:rsidRPr="005D3FBF">
        <w:t>arch=x86_64</w:t>
      </w:r>
    </w:p>
    <w:p w14:paraId="2DF2F894" w14:textId="77777777" w:rsidR="005D3FBF" w:rsidRPr="005D3FBF" w:rsidRDefault="005D3FBF" w:rsidP="005D3FBF">
      <w:pPr>
        <w:pStyle w:val="SourceCode"/>
        <w:spacing w:after="0"/>
      </w:pPr>
      <w:r w:rsidRPr="005D3FBF">
        <w:t>build_type=Release</w:t>
      </w:r>
    </w:p>
    <w:p w14:paraId="5D3719F2" w14:textId="77777777" w:rsidR="005D3FBF" w:rsidRPr="005D3FBF" w:rsidRDefault="005D3FBF" w:rsidP="005D3FBF">
      <w:pPr>
        <w:pStyle w:val="SourceCode"/>
        <w:spacing w:after="0"/>
      </w:pPr>
      <w:r w:rsidRPr="005D3FBF">
        <w:t>compiler=gcc</w:t>
      </w:r>
    </w:p>
    <w:p w14:paraId="25EB48BF" w14:textId="77777777" w:rsidR="005D3FBF" w:rsidRPr="005D3FBF" w:rsidRDefault="005D3FBF" w:rsidP="005D3FBF">
      <w:pPr>
        <w:pStyle w:val="SourceCode"/>
        <w:spacing w:after="0"/>
      </w:pPr>
      <w:r w:rsidRPr="005D3FBF">
        <w:t>compiler.cppstd=gnu14</w:t>
      </w:r>
    </w:p>
    <w:p w14:paraId="4E5291DD" w14:textId="77777777" w:rsidR="005D3FBF" w:rsidRPr="005D3FBF" w:rsidRDefault="005D3FBF" w:rsidP="005D3FBF">
      <w:pPr>
        <w:pStyle w:val="SourceCode"/>
        <w:spacing w:after="0"/>
      </w:pPr>
      <w:r w:rsidRPr="005D3FBF">
        <w:t>compiler.libcxx=libstdc++</w:t>
      </w:r>
    </w:p>
    <w:p w14:paraId="50B2BA41" w14:textId="77777777" w:rsidR="005D3FBF" w:rsidRPr="005D3FBF" w:rsidRDefault="005D3FBF" w:rsidP="005D3FBF">
      <w:pPr>
        <w:pStyle w:val="SourceCode"/>
        <w:spacing w:after="0"/>
        <w:rPr>
          <w:lang w:val="fr-FR"/>
        </w:rPr>
      </w:pPr>
      <w:r w:rsidRPr="005D3FBF">
        <w:rPr>
          <w:lang w:val="fr-FR"/>
        </w:rPr>
        <w:t>compiler.version=9</w:t>
      </w:r>
    </w:p>
    <w:p w14:paraId="73A029D3" w14:textId="77777777" w:rsidR="005D3FBF" w:rsidRPr="005D3FBF" w:rsidRDefault="005D3FBF" w:rsidP="005D3FBF">
      <w:pPr>
        <w:pStyle w:val="SourceCode"/>
        <w:spacing w:after="0"/>
        <w:rPr>
          <w:lang w:val="fr-FR"/>
        </w:rPr>
      </w:pPr>
      <w:r w:rsidRPr="005D3FBF">
        <w:rPr>
          <w:lang w:val="fr-FR"/>
        </w:rPr>
        <w:t>os=Linux</w:t>
      </w:r>
    </w:p>
    <w:p w14:paraId="6271782A" w14:textId="77777777" w:rsidR="005D3FBF" w:rsidRPr="005D3FBF" w:rsidRDefault="005D3FBF" w:rsidP="005D3FBF">
      <w:pPr>
        <w:pStyle w:val="SourceCode"/>
        <w:spacing w:after="0"/>
        <w:rPr>
          <w:lang w:val="fr-FR"/>
        </w:rPr>
      </w:pPr>
      <w:r w:rsidRPr="005D3FBF">
        <w:rPr>
          <w:lang w:val="fr-FR"/>
        </w:rPr>
        <w:t>[options]</w:t>
      </w:r>
    </w:p>
    <w:p w14:paraId="361BCE7B" w14:textId="77777777" w:rsidR="005D3FBF" w:rsidRPr="005D3FBF" w:rsidRDefault="005D3FBF" w:rsidP="005D3FBF">
      <w:pPr>
        <w:pStyle w:val="SourceCode"/>
        <w:spacing w:after="0"/>
      </w:pPr>
      <w:r w:rsidRPr="005D3FBF">
        <w:t>qt/*:with_doubleconversion=True</w:t>
      </w:r>
    </w:p>
    <w:p w14:paraId="63CD1BC0" w14:textId="77777777" w:rsidR="005D3FBF" w:rsidRPr="005D3FBF" w:rsidRDefault="005D3FBF" w:rsidP="005D3FBF">
      <w:pPr>
        <w:pStyle w:val="SourceCode"/>
        <w:spacing w:after="0"/>
      </w:pPr>
      <w:r w:rsidRPr="005D3FBF">
        <w:t>qt/*:with_freetype=True</w:t>
      </w:r>
    </w:p>
    <w:p w14:paraId="4EAE7123" w14:textId="77777777" w:rsidR="005D3FBF" w:rsidRPr="005D3FBF" w:rsidRDefault="005D3FBF" w:rsidP="005D3FBF">
      <w:pPr>
        <w:pStyle w:val="SourceCode"/>
        <w:spacing w:after="0"/>
      </w:pPr>
      <w:r w:rsidRPr="005D3FBF">
        <w:t>[conf]</w:t>
      </w:r>
    </w:p>
    <w:p w14:paraId="15372422" w14:textId="7047DB5B" w:rsidR="005D3FBF" w:rsidRPr="005D3FBF" w:rsidRDefault="005D3FBF" w:rsidP="005D3FBF">
      <w:pPr>
        <w:pStyle w:val="SourceCode"/>
        <w:spacing w:after="0"/>
      </w:pPr>
      <w:r w:rsidRPr="005D3FBF">
        <w:t>tools.cmake.cmake_layout:test_folder=/</w:t>
      </w:r>
      <w:r>
        <w:t>tmp</w:t>
      </w:r>
    </w:p>
    <w:p w14:paraId="7F71ECB6" w14:textId="77777777" w:rsidR="005D3FBF" w:rsidRPr="005D3FBF" w:rsidRDefault="005D3FBF" w:rsidP="005D3FBF">
      <w:pPr>
        <w:pStyle w:val="SourceCode"/>
        <w:spacing w:after="0"/>
      </w:pPr>
      <w:r w:rsidRPr="005D3FBF">
        <w:t>tools.cmake.cmaketoolchain:generator=Ninja</w:t>
      </w:r>
    </w:p>
    <w:p w14:paraId="50930371" w14:textId="77777777" w:rsidR="005D3FBF" w:rsidRPr="005D3FBF" w:rsidRDefault="005D3FBF" w:rsidP="005D3FBF">
      <w:pPr>
        <w:pStyle w:val="SourceCode"/>
        <w:spacing w:after="0"/>
      </w:pPr>
    </w:p>
    <w:p w14:paraId="32F7F3AC" w14:textId="77777777" w:rsidR="005D3FBF" w:rsidRPr="005D3FBF" w:rsidRDefault="005D3FBF" w:rsidP="005D3FBF">
      <w:pPr>
        <w:pStyle w:val="SourceCode"/>
        <w:spacing w:after="0"/>
      </w:pPr>
      <w:r w:rsidRPr="005D3FBF">
        <w:t>Profile build:</w:t>
      </w:r>
    </w:p>
    <w:p w14:paraId="6D4BDD5B" w14:textId="77777777" w:rsidR="005D3FBF" w:rsidRPr="005D3FBF" w:rsidRDefault="005D3FBF" w:rsidP="005D3FBF">
      <w:pPr>
        <w:pStyle w:val="SourceCode"/>
        <w:spacing w:after="0"/>
      </w:pPr>
      <w:r w:rsidRPr="005D3FBF">
        <w:t>[settings]</w:t>
      </w:r>
    </w:p>
    <w:p w14:paraId="1277DE07" w14:textId="77777777" w:rsidR="005D3FBF" w:rsidRPr="005D3FBF" w:rsidRDefault="005D3FBF" w:rsidP="005D3FBF">
      <w:pPr>
        <w:pStyle w:val="SourceCode"/>
        <w:spacing w:after="0"/>
      </w:pPr>
      <w:r w:rsidRPr="005D3FBF">
        <w:t>arch=x86_64</w:t>
      </w:r>
    </w:p>
    <w:p w14:paraId="1B8D70A9" w14:textId="77777777" w:rsidR="005D3FBF" w:rsidRPr="005D3FBF" w:rsidRDefault="005D3FBF" w:rsidP="005D3FBF">
      <w:pPr>
        <w:pStyle w:val="SourceCode"/>
        <w:spacing w:after="0"/>
      </w:pPr>
      <w:r w:rsidRPr="005D3FBF">
        <w:t>build_type=Release</w:t>
      </w:r>
    </w:p>
    <w:p w14:paraId="1C27CD20" w14:textId="77777777" w:rsidR="005D3FBF" w:rsidRPr="005D3FBF" w:rsidRDefault="005D3FBF" w:rsidP="005D3FBF">
      <w:pPr>
        <w:pStyle w:val="SourceCode"/>
        <w:spacing w:after="0"/>
      </w:pPr>
      <w:r w:rsidRPr="005D3FBF">
        <w:t>compiler=gcc</w:t>
      </w:r>
    </w:p>
    <w:p w14:paraId="3DF51446" w14:textId="77777777" w:rsidR="005D3FBF" w:rsidRPr="005D3FBF" w:rsidRDefault="005D3FBF" w:rsidP="005D3FBF">
      <w:pPr>
        <w:pStyle w:val="SourceCode"/>
        <w:spacing w:after="0"/>
      </w:pPr>
      <w:r w:rsidRPr="005D3FBF">
        <w:t>compiler.cppstd=gnu14</w:t>
      </w:r>
    </w:p>
    <w:p w14:paraId="7E179E7D" w14:textId="77777777" w:rsidR="005D3FBF" w:rsidRPr="005D3FBF" w:rsidRDefault="005D3FBF" w:rsidP="005D3FBF">
      <w:pPr>
        <w:pStyle w:val="SourceCode"/>
        <w:spacing w:after="0"/>
      </w:pPr>
      <w:r w:rsidRPr="005D3FBF">
        <w:t>compiler.libcxx=libstdc++</w:t>
      </w:r>
    </w:p>
    <w:p w14:paraId="6B28122D" w14:textId="77777777" w:rsidR="005D3FBF" w:rsidRPr="005D3FBF" w:rsidRDefault="005D3FBF" w:rsidP="005D3FBF">
      <w:pPr>
        <w:pStyle w:val="SourceCode"/>
        <w:spacing w:after="0"/>
        <w:rPr>
          <w:lang w:val="fr-FR"/>
        </w:rPr>
      </w:pPr>
      <w:r w:rsidRPr="005D3FBF">
        <w:rPr>
          <w:lang w:val="fr-FR"/>
        </w:rPr>
        <w:t>compiler.version=9</w:t>
      </w:r>
    </w:p>
    <w:p w14:paraId="7B4E306B" w14:textId="77777777" w:rsidR="005D3FBF" w:rsidRPr="005D3FBF" w:rsidRDefault="005D3FBF" w:rsidP="005D3FBF">
      <w:pPr>
        <w:pStyle w:val="SourceCode"/>
        <w:spacing w:after="0"/>
        <w:rPr>
          <w:lang w:val="fr-FR"/>
        </w:rPr>
      </w:pPr>
      <w:r w:rsidRPr="005D3FBF">
        <w:rPr>
          <w:lang w:val="fr-FR"/>
        </w:rPr>
        <w:t>os=Linux</w:t>
      </w:r>
    </w:p>
    <w:p w14:paraId="01A4849E" w14:textId="77777777" w:rsidR="005D3FBF" w:rsidRPr="005D3FBF" w:rsidRDefault="005D3FBF" w:rsidP="005D3FBF">
      <w:pPr>
        <w:pStyle w:val="SourceCode"/>
        <w:spacing w:after="0"/>
        <w:rPr>
          <w:lang w:val="fr-FR"/>
        </w:rPr>
      </w:pPr>
      <w:r w:rsidRPr="005D3FBF">
        <w:rPr>
          <w:lang w:val="fr-FR"/>
        </w:rPr>
        <w:t>[options]</w:t>
      </w:r>
    </w:p>
    <w:p w14:paraId="1F804BBC" w14:textId="77777777" w:rsidR="005D3FBF" w:rsidRPr="005D3FBF" w:rsidRDefault="005D3FBF" w:rsidP="005D3FBF">
      <w:pPr>
        <w:pStyle w:val="SourceCode"/>
        <w:spacing w:after="0"/>
      </w:pPr>
      <w:r w:rsidRPr="005D3FBF">
        <w:t>qt/*:with_doubleconversion=True</w:t>
      </w:r>
    </w:p>
    <w:p w14:paraId="17E636D4" w14:textId="77777777" w:rsidR="005D3FBF" w:rsidRPr="005D3FBF" w:rsidRDefault="005D3FBF" w:rsidP="005D3FBF">
      <w:pPr>
        <w:pStyle w:val="SourceCode"/>
        <w:spacing w:after="0"/>
      </w:pPr>
      <w:r w:rsidRPr="005D3FBF">
        <w:t>qt/*:with_freetype=True</w:t>
      </w:r>
    </w:p>
    <w:p w14:paraId="75D22596" w14:textId="77777777" w:rsidR="005D3FBF" w:rsidRPr="005D3FBF" w:rsidRDefault="005D3FBF" w:rsidP="005D3FBF">
      <w:pPr>
        <w:pStyle w:val="SourceCode"/>
        <w:spacing w:after="0"/>
      </w:pPr>
      <w:r w:rsidRPr="005D3FBF">
        <w:t>[conf]</w:t>
      </w:r>
    </w:p>
    <w:p w14:paraId="19F8E764" w14:textId="3622CE0F" w:rsidR="005D3FBF" w:rsidRPr="005D3FBF" w:rsidRDefault="005D3FBF" w:rsidP="005D3FBF">
      <w:pPr>
        <w:pStyle w:val="SourceCode"/>
        <w:spacing w:after="0"/>
      </w:pPr>
      <w:r w:rsidRPr="005D3FBF">
        <w:t>tools.cmake.cmake_layout:test_folder=/</w:t>
      </w:r>
      <w:r>
        <w:t>tmp</w:t>
      </w:r>
    </w:p>
    <w:p w14:paraId="5C419A62" w14:textId="7CD194CE" w:rsidR="005D3FBF" w:rsidRDefault="005D3FBF" w:rsidP="005D3FBF">
      <w:pPr>
        <w:pStyle w:val="SourceCode"/>
        <w:spacing w:after="0"/>
      </w:pPr>
      <w:r w:rsidRPr="005D3FBF">
        <w:t>tools.cmake.cmaketoolchain:generator=Ninja</w:t>
      </w:r>
    </w:p>
    <w:p w14:paraId="57B7910A" w14:textId="2A965E87" w:rsidR="005D3FBF" w:rsidRPr="00473E2E" w:rsidRDefault="005D3FBF" w:rsidP="005D3FBF">
      <w:pPr>
        <w:jc w:val="both"/>
        <w:rPr>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GammaRay development page </w:t>
      </w:r>
      <w:r w:rsidR="002F6C36">
        <w:rPr>
          <w:lang w:val="en-US"/>
        </w:rPr>
        <w:lastRenderedPageBreak/>
        <w:t>(</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7" w:name="_Toc474158327"/>
      <w:bookmarkStart w:id="578" w:name="_Toc487275084"/>
      <w:bookmarkStart w:id="579" w:name="_Toc487287970"/>
      <w:bookmarkStart w:id="580" w:name="_Toc502253651"/>
      <w:bookmarkStart w:id="581" w:name="_Toc493432892"/>
      <w:bookmarkStart w:id="582" w:name="_Toc503638541"/>
      <w:bookmarkStart w:id="583" w:name="_Toc512843262"/>
      <w:bookmarkStart w:id="584" w:name="_Toc524597926"/>
      <w:bookmarkStart w:id="585" w:name="_Toc527725195"/>
      <w:bookmarkStart w:id="586" w:name="_Toc535843018"/>
      <w:bookmarkStart w:id="587" w:name="_Toc20335500"/>
      <w:bookmarkStart w:id="588" w:name="_Toc13417233"/>
      <w:bookmarkStart w:id="589" w:name="_Toc141952421"/>
      <w:bookmarkStart w:id="590" w:name="_Toc163731966"/>
      <w:r>
        <w:rPr>
          <w:lang w:val="en-US"/>
        </w:rPr>
        <w:t>Configuring</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91" w:name="_Toc474158328"/>
      <w:bookmarkStart w:id="592" w:name="_Toc487275085"/>
      <w:bookmarkStart w:id="593" w:name="_Toc487287971"/>
      <w:bookmarkStart w:id="594" w:name="_Toc502253652"/>
      <w:bookmarkStart w:id="595" w:name="_Toc493432893"/>
      <w:bookmarkStart w:id="596" w:name="_Toc503638542"/>
      <w:bookmarkStart w:id="597" w:name="_Toc512843263"/>
      <w:bookmarkStart w:id="598" w:name="_Toc524597927"/>
      <w:bookmarkStart w:id="599" w:name="_Toc527725196"/>
      <w:bookmarkStart w:id="600" w:name="_Toc535843019"/>
      <w:bookmarkStart w:id="601" w:name="_Toc20335501"/>
      <w:bookmarkStart w:id="602" w:name="_Toc13417234"/>
      <w:bookmarkStart w:id="603" w:name="_Toc141952422"/>
      <w:bookmarkStart w:id="604" w:name="_Toc163731967"/>
      <w:r>
        <w:rPr>
          <w:lang w:val="en-US"/>
        </w:rPr>
        <w:t>Building</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5" w:name="_Toc474158329"/>
      <w:bookmarkStart w:id="606" w:name="_Toc487275086"/>
      <w:bookmarkStart w:id="607" w:name="_Toc487287972"/>
      <w:bookmarkStart w:id="608" w:name="_Toc502253653"/>
      <w:bookmarkStart w:id="609" w:name="_Toc493432894"/>
      <w:bookmarkStart w:id="610" w:name="_Toc503638543"/>
      <w:bookmarkStart w:id="611" w:name="_Toc512843264"/>
      <w:bookmarkStart w:id="612" w:name="_Toc524597928"/>
      <w:bookmarkStart w:id="613" w:name="_Toc527725197"/>
      <w:bookmarkStart w:id="614" w:name="_Toc535843020"/>
      <w:bookmarkStart w:id="615" w:name="_Toc20335502"/>
      <w:bookmarkStart w:id="616" w:name="_Toc13417235"/>
      <w:bookmarkStart w:id="617" w:name="_Toc141952423"/>
      <w:bookmarkStart w:id="618" w:name="_Toc163731968"/>
      <w:r>
        <w:rPr>
          <w:lang w:val="en-US"/>
        </w:rPr>
        <w:t>Deploy</w:t>
      </w:r>
      <w:r w:rsidR="004407ED">
        <w:rPr>
          <w:lang w:val="en-US"/>
        </w:rPr>
        <w:t>ing</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9" w:name="_Toc512843265"/>
      <w:bookmarkStart w:id="620" w:name="_Toc524597929"/>
      <w:bookmarkStart w:id="621" w:name="_Toc527725198"/>
      <w:bookmarkStart w:id="622" w:name="_Toc535843021"/>
      <w:bookmarkStart w:id="623" w:name="_Toc20335503"/>
      <w:bookmarkStart w:id="624" w:name="_Toc13417236"/>
      <w:bookmarkStart w:id="625" w:name="_Toc141952424"/>
      <w:bookmarkStart w:id="626" w:name="_Toc163731969"/>
      <w:r>
        <w:rPr>
          <w:lang w:val="en-US"/>
        </w:rPr>
        <w:t>Issues compiling the program</w:t>
      </w:r>
      <w:bookmarkEnd w:id="619"/>
      <w:bookmarkEnd w:id="620"/>
      <w:bookmarkEnd w:id="621"/>
      <w:bookmarkEnd w:id="622"/>
      <w:bookmarkEnd w:id="623"/>
      <w:bookmarkEnd w:id="624"/>
      <w:bookmarkEnd w:id="625"/>
      <w:bookmarkEnd w:id="626"/>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lastRenderedPageBreak/>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7" w:name="_Ref13589433"/>
      <w:bookmarkStart w:id="628" w:name="_Toc20335504"/>
      <w:bookmarkStart w:id="629" w:name="_Toc141952425"/>
      <w:bookmarkStart w:id="630" w:name="_Toc163731970"/>
      <w:r>
        <w:rPr>
          <w:lang w:val="en-US"/>
        </w:rPr>
        <w:t>The dreaded Microsoft’s Fault Tolerant Heap</w:t>
      </w:r>
      <w:r w:rsidR="00CC7D75">
        <w:rPr>
          <w:lang w:val="en-US"/>
        </w:rPr>
        <w:t xml:space="preserve"> (FTH)</w:t>
      </w:r>
      <w:bookmarkEnd w:id="627"/>
      <w:bookmarkEnd w:id="628"/>
      <w:bookmarkEnd w:id="629"/>
      <w:bookmarkEnd w:id="63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w:t>
      </w:r>
      <w:r w:rsidRPr="00AD06C9">
        <w:rPr>
          <w:lang w:val="en-US"/>
        </w:rPr>
        <w:lastRenderedPageBreak/>
        <w:t xml:space="preserve">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31" w:name="_Toc502253647"/>
      <w:bookmarkStart w:id="632" w:name="_Toc493432888"/>
      <w:bookmarkStart w:id="633" w:name="_Toc503638537"/>
      <w:bookmarkStart w:id="634" w:name="_Toc512843243"/>
      <w:bookmarkStart w:id="635" w:name="_Toc524597907"/>
      <w:bookmarkStart w:id="636" w:name="_Toc527725176"/>
      <w:bookmarkStart w:id="637" w:name="_Toc535842999"/>
      <w:bookmarkStart w:id="638" w:name="_Toc20335481"/>
      <w:bookmarkStart w:id="639" w:name="_Toc13417214"/>
      <w:bookmarkStart w:id="640" w:name="_Toc141952426"/>
      <w:bookmarkStart w:id="641" w:name="_Toc163731971"/>
      <w:r>
        <w:t>Issues with GDB (debugging)</w:t>
      </w:r>
      <w:bookmarkEnd w:id="631"/>
      <w:bookmarkEnd w:id="632"/>
      <w:bookmarkEnd w:id="633"/>
      <w:bookmarkEnd w:id="634"/>
      <w:bookmarkEnd w:id="635"/>
      <w:bookmarkEnd w:id="636"/>
      <w:bookmarkEnd w:id="637"/>
      <w:bookmarkEnd w:id="638"/>
      <w:bookmarkEnd w:id="639"/>
      <w:bookmarkEnd w:id="640"/>
      <w:bookmarkEnd w:id="64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42" w:name="_Toc141952427"/>
      <w:bookmarkStart w:id="643" w:name="_Toc163731972"/>
      <w:r>
        <w:rPr>
          <w:lang w:val="en-US"/>
        </w:rPr>
        <w:t>Building GammaRay for Linux in Travis Continuous Integration service</w:t>
      </w:r>
      <w:bookmarkEnd w:id="642"/>
      <w:bookmarkEnd w:id="643"/>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4" w:name="_Toc474158330"/>
      <w:bookmarkStart w:id="645" w:name="_Toc487275087"/>
      <w:bookmarkStart w:id="646" w:name="_Toc487287973"/>
      <w:bookmarkStart w:id="647" w:name="_Toc502253654"/>
      <w:bookmarkStart w:id="648" w:name="_Toc493432895"/>
      <w:bookmarkStart w:id="649" w:name="_Toc503638544"/>
      <w:bookmarkStart w:id="650" w:name="_Toc512843266"/>
      <w:bookmarkStart w:id="651" w:name="_Toc524597930"/>
      <w:bookmarkStart w:id="652" w:name="_Toc527725199"/>
      <w:bookmarkStart w:id="653" w:name="_Toc535843022"/>
      <w:bookmarkStart w:id="654" w:name="_Toc20335505"/>
      <w:bookmarkStart w:id="655" w:name="_Toc13417237"/>
      <w:bookmarkStart w:id="656" w:name="_Toc141952428"/>
      <w:bookmarkStart w:id="657" w:name="_Toc163731973"/>
      <w:r>
        <w:rPr>
          <w:lang w:val="en-US"/>
        </w:rPr>
        <w:lastRenderedPageBreak/>
        <w:t>Getting started</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8"/>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9" w:name="_Toc474158331"/>
      <w:bookmarkStart w:id="660" w:name="_Ref485924072"/>
      <w:bookmarkStart w:id="661" w:name="_Toc487275088"/>
      <w:bookmarkStart w:id="662" w:name="_Toc487287974"/>
      <w:bookmarkStart w:id="663" w:name="_Ref488051616"/>
      <w:bookmarkStart w:id="664" w:name="_Toc502253655"/>
      <w:bookmarkStart w:id="665" w:name="_Toc493432896"/>
      <w:bookmarkStart w:id="666" w:name="_Toc503638545"/>
      <w:bookmarkStart w:id="667" w:name="_Toc512843267"/>
      <w:bookmarkStart w:id="668" w:name="_Toc524597931"/>
      <w:bookmarkStart w:id="669" w:name="_Toc527725200"/>
      <w:bookmarkStart w:id="670" w:name="_Toc535843023"/>
      <w:bookmarkStart w:id="671" w:name="_Toc20335506"/>
      <w:bookmarkStart w:id="672" w:name="_Toc13417238"/>
      <w:bookmarkStart w:id="673" w:name="_Toc141952429"/>
      <w:bookmarkStart w:id="674" w:name="_Toc163731974"/>
      <w:r>
        <w:rPr>
          <w:lang w:val="en-US"/>
        </w:rPr>
        <w:t>Configuring GammaRay</w:t>
      </w:r>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5"/>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6" w:name="_Ref466988805"/>
      <w:bookmarkStart w:id="677" w:name="_Toc474158332"/>
      <w:bookmarkStart w:id="678" w:name="_Toc487275089"/>
      <w:bookmarkStart w:id="679" w:name="_Toc487287975"/>
      <w:bookmarkStart w:id="680" w:name="_Toc502253656"/>
      <w:bookmarkStart w:id="681" w:name="_Toc493432897"/>
      <w:bookmarkStart w:id="682" w:name="_Toc503638546"/>
      <w:bookmarkStart w:id="683" w:name="_Toc512843268"/>
      <w:bookmarkStart w:id="684" w:name="_Toc524597932"/>
      <w:bookmarkStart w:id="685" w:name="_Toc527725201"/>
      <w:bookmarkStart w:id="686" w:name="_Toc535843024"/>
      <w:bookmarkStart w:id="687" w:name="_Toc20335507"/>
      <w:bookmarkStart w:id="688" w:name="_Toc13417239"/>
      <w:bookmarkStart w:id="689" w:name="_Toc141952430"/>
      <w:bookmarkStart w:id="690" w:name="_Toc163731975"/>
      <w:r>
        <w:rPr>
          <w:lang w:val="en-US"/>
        </w:rPr>
        <w:t>Creating a project</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91"/>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92" w:name="_Toc20335508"/>
      <w:bookmarkStart w:id="693" w:name="_Toc141952431"/>
      <w:bookmarkStart w:id="694" w:name="_Toc163731976"/>
      <w:r>
        <w:rPr>
          <w:lang w:val="en-US"/>
        </w:rPr>
        <w:t>Supported data types</w:t>
      </w:r>
      <w:bookmarkEnd w:id="692"/>
      <w:bookmarkEnd w:id="693"/>
      <w:bookmarkEnd w:id="694"/>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5" w:name="_Toc20335509"/>
      <w:bookmarkStart w:id="696" w:name="_Toc141952432"/>
      <w:bookmarkStart w:id="697" w:name="_Toc163731977"/>
      <w:r>
        <w:rPr>
          <w:lang w:val="en-US"/>
        </w:rPr>
        <w:t>Point set</w:t>
      </w:r>
      <w:bookmarkEnd w:id="695"/>
      <w:bookmarkEnd w:id="696"/>
      <w:bookmarkEnd w:id="697"/>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8" w:name="_Toc20335510"/>
      <w:bookmarkStart w:id="699" w:name="_Toc141952433"/>
      <w:bookmarkStart w:id="700" w:name="_Toc163731978"/>
      <w:r>
        <w:rPr>
          <w:lang w:val="en-US"/>
        </w:rPr>
        <w:t>Regular grid</w:t>
      </w:r>
      <w:bookmarkEnd w:id="698"/>
      <w:bookmarkEnd w:id="699"/>
      <w:bookmarkEnd w:id="700"/>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701" w:name="_Toc20335511"/>
      <w:bookmarkStart w:id="702" w:name="_Toc141952434"/>
      <w:bookmarkStart w:id="703" w:name="_Toc163731979"/>
      <w:r>
        <w:rPr>
          <w:lang w:val="en-US"/>
        </w:rPr>
        <w:lastRenderedPageBreak/>
        <w:t>Segment set</w:t>
      </w:r>
      <w:bookmarkEnd w:id="701"/>
      <w:bookmarkEnd w:id="702"/>
      <w:bookmarkEnd w:id="703"/>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4" w:name="_Toc20335512"/>
      <w:bookmarkStart w:id="705" w:name="_Toc141952435"/>
      <w:bookmarkStart w:id="706" w:name="_Toc163731980"/>
      <w:r>
        <w:rPr>
          <w:lang w:val="en-US"/>
        </w:rPr>
        <w:t>Geologic</w:t>
      </w:r>
      <w:r w:rsidR="00926139">
        <w:rPr>
          <w:lang w:val="en-US"/>
        </w:rPr>
        <w:t xml:space="preserve"> grid</w:t>
      </w:r>
      <w:bookmarkEnd w:id="704"/>
      <w:bookmarkEnd w:id="705"/>
      <w:bookmarkEnd w:id="706"/>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7" w:name="_Toc141952436"/>
      <w:bookmarkStart w:id="708" w:name="_Toc163731981"/>
      <w:r>
        <w:rPr>
          <w:lang w:val="en-US"/>
        </w:rPr>
        <w:t>Geologic section</w:t>
      </w:r>
      <w:bookmarkEnd w:id="707"/>
      <w:bookmarkEnd w:id="708"/>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9" w:name="_Toc474158333"/>
      <w:bookmarkStart w:id="710" w:name="_Toc487275090"/>
      <w:bookmarkStart w:id="711" w:name="_Toc487287976"/>
      <w:bookmarkStart w:id="712" w:name="_Ref488051662"/>
      <w:bookmarkStart w:id="713" w:name="_Toc502253657"/>
      <w:bookmarkStart w:id="714" w:name="_Toc493432898"/>
      <w:bookmarkStart w:id="715" w:name="_Toc503638547"/>
      <w:bookmarkStart w:id="716" w:name="_Ref512843667"/>
      <w:bookmarkStart w:id="717" w:name="_Toc512843269"/>
      <w:bookmarkStart w:id="718" w:name="_Toc524597933"/>
      <w:bookmarkStart w:id="719" w:name="_Ref526517842"/>
      <w:bookmarkStart w:id="720" w:name="_Toc527725202"/>
      <w:bookmarkStart w:id="721" w:name="_Toc535843025"/>
      <w:bookmarkStart w:id="722" w:name="_Ref9851453"/>
      <w:bookmarkStart w:id="723" w:name="_Ref9862129"/>
      <w:bookmarkStart w:id="724" w:name="_Toc20335513"/>
      <w:bookmarkStart w:id="725" w:name="_Toc13417240"/>
      <w:bookmarkStart w:id="726" w:name="_Ref77321650"/>
      <w:bookmarkStart w:id="727" w:name="_Toc141952437"/>
      <w:bookmarkStart w:id="728" w:name="_Toc163731982"/>
      <w:r>
        <w:rPr>
          <w:lang w:val="en-US"/>
        </w:rPr>
        <w:t>Adding data files to your project</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9"/>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3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30"/>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3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31"/>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3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32"/>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3"/>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4" w:name="_Toc141952438"/>
      <w:bookmarkStart w:id="735" w:name="_Toc163731983"/>
      <w:r>
        <w:rPr>
          <w:lang w:val="en-US"/>
        </w:rPr>
        <w:t>Making copies of</w:t>
      </w:r>
      <w:r w:rsidR="00E0361C">
        <w:rPr>
          <w:lang w:val="en-US"/>
        </w:rPr>
        <w:t xml:space="preserve"> files</w:t>
      </w:r>
      <w:bookmarkEnd w:id="734"/>
      <w:bookmarkEnd w:id="735"/>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6" w:name="_Toc474158334"/>
      <w:bookmarkStart w:id="737" w:name="_Toc487275091"/>
      <w:bookmarkStart w:id="738" w:name="_Toc487287977"/>
      <w:bookmarkStart w:id="739" w:name="_Toc502253658"/>
      <w:bookmarkStart w:id="740" w:name="_Toc493432899"/>
      <w:bookmarkStart w:id="741" w:name="_Ref503638357"/>
      <w:bookmarkStart w:id="742" w:name="_Toc503638548"/>
      <w:bookmarkStart w:id="743" w:name="_Toc512843270"/>
      <w:bookmarkStart w:id="744" w:name="_Toc524597934"/>
      <w:bookmarkStart w:id="745" w:name="_Toc527725203"/>
      <w:bookmarkStart w:id="746" w:name="_Toc535843026"/>
      <w:bookmarkStart w:id="747" w:name="_Toc20335514"/>
      <w:bookmarkStart w:id="748" w:name="_Toc13417241"/>
      <w:bookmarkStart w:id="749" w:name="_Toc141952439"/>
      <w:bookmarkStart w:id="750" w:name="_Toc163731984"/>
      <w:r>
        <w:rPr>
          <w:lang w:val="en-US"/>
        </w:rPr>
        <w:t>Removing data files from the project</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51" w:name="_Ref485804883"/>
      <w:bookmarkStart w:id="752" w:name="_Toc487275092"/>
      <w:bookmarkStart w:id="753" w:name="_Toc487287978"/>
      <w:bookmarkStart w:id="754" w:name="_Toc502253659"/>
      <w:bookmarkStart w:id="755" w:name="_Toc493432900"/>
      <w:bookmarkStart w:id="756" w:name="_Toc503638549"/>
      <w:bookmarkStart w:id="757" w:name="_Toc512843271"/>
      <w:bookmarkStart w:id="758" w:name="_Toc524597935"/>
      <w:bookmarkStart w:id="759" w:name="_Toc527725204"/>
      <w:bookmarkStart w:id="760" w:name="_Toc535843027"/>
      <w:bookmarkStart w:id="761" w:name="_Toc20335515"/>
      <w:bookmarkStart w:id="762" w:name="_Toc13417242"/>
      <w:bookmarkStart w:id="763" w:name="_Toc141952440"/>
      <w:bookmarkStart w:id="764" w:name="_Toc163731985"/>
      <w:r>
        <w:rPr>
          <w:lang w:val="en-US"/>
        </w:rPr>
        <w:t>Freeing up memory by freeing loaded data</w:t>
      </w:r>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5" w:name="_Toc503638550"/>
      <w:bookmarkStart w:id="766" w:name="_Toc512843272"/>
      <w:bookmarkStart w:id="767" w:name="_Toc524597936"/>
      <w:bookmarkStart w:id="768" w:name="_Toc527725205"/>
      <w:bookmarkStart w:id="769" w:name="_Toc535843028"/>
      <w:bookmarkStart w:id="770" w:name="_Toc20335516"/>
      <w:bookmarkStart w:id="771" w:name="_Toc13417243"/>
      <w:bookmarkStart w:id="772" w:name="_Toc141952441"/>
      <w:bookmarkStart w:id="773" w:name="_Toc163731986"/>
      <w:bookmarkStart w:id="774" w:name="_Toc474158335"/>
      <w:bookmarkStart w:id="775" w:name="_Toc487275093"/>
      <w:bookmarkStart w:id="776" w:name="_Toc487287979"/>
      <w:bookmarkStart w:id="777" w:name="_Toc502253660"/>
      <w:r>
        <w:rPr>
          <w:lang w:val="en-US"/>
        </w:rPr>
        <w:t>Deleting variables</w:t>
      </w:r>
      <w:bookmarkEnd w:id="765"/>
      <w:bookmarkEnd w:id="766"/>
      <w:bookmarkEnd w:id="767"/>
      <w:bookmarkEnd w:id="768"/>
      <w:bookmarkEnd w:id="769"/>
      <w:bookmarkEnd w:id="770"/>
      <w:bookmarkEnd w:id="771"/>
      <w:bookmarkEnd w:id="772"/>
      <w:bookmarkEnd w:id="773"/>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8" w:name="_Ref508531372"/>
      <w:bookmarkStart w:id="779" w:name="_Toc512843273"/>
      <w:bookmarkStart w:id="780" w:name="_Toc524597937"/>
      <w:bookmarkStart w:id="781" w:name="_Toc527725206"/>
      <w:bookmarkStart w:id="782" w:name="_Toc535843029"/>
      <w:bookmarkStart w:id="783" w:name="_Toc20335517"/>
      <w:bookmarkStart w:id="784" w:name="_Toc13417244"/>
      <w:bookmarkStart w:id="785" w:name="_Toc141952442"/>
      <w:bookmarkStart w:id="786" w:name="_Toc163731987"/>
      <w:r>
        <w:rPr>
          <w:lang w:val="en-US"/>
        </w:rPr>
        <w:t>Adding variables</w:t>
      </w:r>
      <w:bookmarkEnd w:id="778"/>
      <w:bookmarkEnd w:id="779"/>
      <w:bookmarkEnd w:id="780"/>
      <w:bookmarkEnd w:id="781"/>
      <w:bookmarkEnd w:id="782"/>
      <w:bookmarkEnd w:id="783"/>
      <w:bookmarkEnd w:id="784"/>
      <w:bookmarkEnd w:id="785"/>
      <w:bookmarkEnd w:id="786"/>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7" w:name="_Toc493432901"/>
      <w:bookmarkStart w:id="788" w:name="_Toc503638551"/>
      <w:bookmarkStart w:id="789" w:name="_Toc512843274"/>
      <w:bookmarkStart w:id="790" w:name="_Toc524597938"/>
      <w:bookmarkStart w:id="791" w:name="_Ref527703067"/>
      <w:bookmarkStart w:id="792" w:name="_Toc527725207"/>
      <w:bookmarkStart w:id="793" w:name="_Toc535843030"/>
      <w:bookmarkStart w:id="794" w:name="_Ref11216626"/>
      <w:bookmarkStart w:id="795" w:name="_Toc20335518"/>
      <w:bookmarkStart w:id="796" w:name="_Toc13417245"/>
      <w:bookmarkStart w:id="797" w:name="_Toc141952443"/>
      <w:bookmarkStart w:id="798" w:name="_Toc163731988"/>
      <w:r>
        <w:rPr>
          <w:lang w:val="en-US"/>
        </w:rPr>
        <w:t>Conventions</w:t>
      </w:r>
      <w:bookmarkEnd w:id="774"/>
      <w:bookmarkEnd w:id="775"/>
      <w:bookmarkEnd w:id="776"/>
      <w:bookmarkEnd w:id="777"/>
      <w:bookmarkEnd w:id="787"/>
      <w:bookmarkEnd w:id="788"/>
      <w:bookmarkEnd w:id="789"/>
      <w:bookmarkEnd w:id="790"/>
      <w:bookmarkEnd w:id="791"/>
      <w:bookmarkEnd w:id="792"/>
      <w:bookmarkEnd w:id="793"/>
      <w:bookmarkEnd w:id="794"/>
      <w:bookmarkEnd w:id="795"/>
      <w:bookmarkEnd w:id="796"/>
      <w:bookmarkEnd w:id="797"/>
      <w:bookmarkEnd w:id="798"/>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406182CA">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9"/>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800" w:name="_Toc474158336"/>
      <w:bookmarkStart w:id="801" w:name="_Toc487275094"/>
      <w:bookmarkStart w:id="802" w:name="_Toc487287980"/>
      <w:bookmarkStart w:id="803" w:name="_Toc502253661"/>
      <w:bookmarkStart w:id="804" w:name="_Toc493432902"/>
      <w:bookmarkStart w:id="805" w:name="_Toc503638552"/>
      <w:bookmarkStart w:id="806" w:name="_Toc512843275"/>
      <w:bookmarkStart w:id="807" w:name="_Toc524597939"/>
      <w:bookmarkStart w:id="808" w:name="_Ref525638281"/>
      <w:bookmarkStart w:id="809" w:name="_Toc527725208"/>
      <w:bookmarkStart w:id="810" w:name="_Ref536786779"/>
      <w:bookmarkStart w:id="811" w:name="_Toc535843031"/>
      <w:bookmarkStart w:id="812" w:name="_Toc20335519"/>
      <w:bookmarkStart w:id="813" w:name="_Toc13417246"/>
      <w:bookmarkStart w:id="814" w:name="_Toc141952444"/>
      <w:bookmarkStart w:id="815" w:name="_Toc163731989"/>
      <w:r>
        <w:rPr>
          <w:lang w:val="en-US"/>
        </w:rPr>
        <w:t>Plot Dialog</w:t>
      </w:r>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7" w:name="_Toc474158337"/>
      <w:bookmarkStart w:id="818" w:name="_Toc487275095"/>
      <w:bookmarkStart w:id="819" w:name="_Toc487287981"/>
      <w:bookmarkStart w:id="820" w:name="_Toc502253662"/>
      <w:bookmarkStart w:id="821" w:name="_Toc493432903"/>
      <w:bookmarkStart w:id="822" w:name="_Toc503638553"/>
      <w:bookmarkStart w:id="823" w:name="_Toc512843276"/>
      <w:bookmarkStart w:id="824" w:name="_Toc524597940"/>
      <w:bookmarkStart w:id="825" w:name="_Toc527725209"/>
      <w:bookmarkStart w:id="826" w:name="_Toc535843032"/>
      <w:bookmarkStart w:id="827" w:name="_Toc20335520"/>
      <w:bookmarkStart w:id="828" w:name="_Toc13417247"/>
      <w:bookmarkStart w:id="829" w:name="_Toc141952445"/>
      <w:bookmarkStart w:id="830" w:name="_Toc163731990"/>
      <w:r>
        <w:rPr>
          <w:lang w:val="en-US"/>
        </w:rPr>
        <w:t>Parameters Dialog</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3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32" w:name="_Ref506740680"/>
      <w:bookmarkStart w:id="833" w:name="_Toc512843277"/>
      <w:bookmarkStart w:id="834" w:name="_Toc524597941"/>
      <w:bookmarkStart w:id="835" w:name="_Toc527725210"/>
      <w:bookmarkStart w:id="836" w:name="_Toc535843033"/>
      <w:bookmarkStart w:id="837" w:name="_Toc20335521"/>
      <w:bookmarkStart w:id="838" w:name="_Toc13417248"/>
      <w:bookmarkStart w:id="839" w:name="_Toc141952446"/>
      <w:bookmarkStart w:id="840" w:name="_Toc163731991"/>
      <w:r>
        <w:rPr>
          <w:lang w:val="en-US"/>
        </w:rPr>
        <w:t>Calculator</w:t>
      </w:r>
      <w:bookmarkEnd w:id="832"/>
      <w:bookmarkEnd w:id="833"/>
      <w:bookmarkEnd w:id="834"/>
      <w:bookmarkEnd w:id="835"/>
      <w:bookmarkEnd w:id="836"/>
      <w:bookmarkEnd w:id="837"/>
      <w:bookmarkEnd w:id="838"/>
      <w:bookmarkEnd w:id="839"/>
      <w:bookmarkEnd w:id="840"/>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4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41"/>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42" w:name="_Toc512843278"/>
      <w:bookmarkStart w:id="843" w:name="_Toc524597942"/>
      <w:bookmarkStart w:id="844" w:name="_Toc527725211"/>
      <w:bookmarkStart w:id="845" w:name="_Toc535843034"/>
      <w:bookmarkStart w:id="846" w:name="_Toc20335522"/>
      <w:bookmarkStart w:id="847" w:name="_Toc13417249"/>
      <w:bookmarkStart w:id="848" w:name="_Toc141952447"/>
      <w:bookmarkStart w:id="849" w:name="_Toc163731992"/>
      <w:r>
        <w:rPr>
          <w:lang w:val="en-US"/>
        </w:rPr>
        <w:t>Script examples</w:t>
      </w:r>
      <w:bookmarkEnd w:id="842"/>
      <w:bookmarkEnd w:id="843"/>
      <w:bookmarkEnd w:id="844"/>
      <w:bookmarkEnd w:id="845"/>
      <w:bookmarkEnd w:id="846"/>
      <w:bookmarkEnd w:id="847"/>
      <w:bookmarkEnd w:id="848"/>
      <w:bookmarkEnd w:id="849"/>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50" w:name="_Toc512843279"/>
      <w:bookmarkStart w:id="851" w:name="_Ref520557648"/>
      <w:bookmarkStart w:id="852" w:name="_Toc524597943"/>
      <w:bookmarkStart w:id="853" w:name="_Toc527725212"/>
      <w:bookmarkStart w:id="854" w:name="_Toc535843035"/>
      <w:bookmarkStart w:id="855" w:name="_Toc20335523"/>
      <w:bookmarkStart w:id="856" w:name="_Toc13417250"/>
      <w:bookmarkStart w:id="857" w:name="_Toc141952448"/>
      <w:bookmarkStart w:id="858" w:name="_Toc163731993"/>
      <w:r>
        <w:rPr>
          <w:lang w:val="en-US"/>
        </w:rPr>
        <w:t>Quick grid viewer</w:t>
      </w:r>
      <w:bookmarkEnd w:id="850"/>
      <w:bookmarkEnd w:id="851"/>
      <w:bookmarkEnd w:id="852"/>
      <w:bookmarkEnd w:id="853"/>
      <w:bookmarkEnd w:id="854"/>
      <w:bookmarkEnd w:id="855"/>
      <w:bookmarkEnd w:id="856"/>
      <w:bookmarkEnd w:id="857"/>
      <w:bookmarkEnd w:id="858"/>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9"/>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60" w:name="_Toc512843280"/>
      <w:bookmarkStart w:id="861" w:name="_Toc524597944"/>
      <w:bookmarkStart w:id="862" w:name="_Toc527725213"/>
      <w:bookmarkStart w:id="863" w:name="_Toc535843036"/>
      <w:bookmarkStart w:id="864" w:name="_Toc20335524"/>
      <w:bookmarkStart w:id="865" w:name="_Toc13417251"/>
      <w:bookmarkStart w:id="866" w:name="_Ref141950204"/>
      <w:bookmarkStart w:id="867" w:name="_Toc141952449"/>
      <w:bookmarkStart w:id="868" w:name="_Toc163731994"/>
      <w:r>
        <w:rPr>
          <w:lang w:val="en-US"/>
        </w:rPr>
        <w:t>Ex</w:t>
      </w:r>
      <w:r w:rsidR="008650A6">
        <w:rPr>
          <w:lang w:val="en-US"/>
        </w:rPr>
        <w:t>porting/</w:t>
      </w:r>
      <w:r>
        <w:rPr>
          <w:lang w:val="en-US"/>
        </w:rPr>
        <w:t>im</w:t>
      </w:r>
      <w:r w:rsidR="008650A6">
        <w:rPr>
          <w:lang w:val="en-US"/>
        </w:rPr>
        <w:t>porting grid slices as PNG images</w:t>
      </w:r>
      <w:bookmarkEnd w:id="860"/>
      <w:bookmarkEnd w:id="861"/>
      <w:bookmarkEnd w:id="862"/>
      <w:bookmarkEnd w:id="863"/>
      <w:bookmarkEnd w:id="864"/>
      <w:bookmarkEnd w:id="865"/>
      <w:bookmarkEnd w:id="866"/>
      <w:bookmarkEnd w:id="867"/>
      <w:bookmarkEnd w:id="868"/>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9" w:name="_Toc474158338"/>
      <w:bookmarkStart w:id="870" w:name="_Ref485654523"/>
      <w:bookmarkStart w:id="871" w:name="_Ref485923253"/>
      <w:bookmarkStart w:id="872" w:name="_Toc487275096"/>
      <w:bookmarkStart w:id="873" w:name="_Toc487287982"/>
      <w:bookmarkStart w:id="874" w:name="_Toc502253663"/>
      <w:bookmarkStart w:id="875" w:name="_Toc493432904"/>
      <w:bookmarkStart w:id="876" w:name="_Toc503638554"/>
      <w:bookmarkStart w:id="877" w:name="_Toc512843281"/>
      <w:bookmarkStart w:id="878" w:name="_Toc524597945"/>
      <w:bookmarkStart w:id="879" w:name="_Toc527725214"/>
      <w:bookmarkStart w:id="880" w:name="_Ref634616"/>
      <w:bookmarkStart w:id="881" w:name="_Toc535843037"/>
      <w:bookmarkStart w:id="882" w:name="_Toc20335525"/>
      <w:bookmarkStart w:id="883" w:name="_Toc13417252"/>
      <w:bookmarkStart w:id="884" w:name="_Toc141952450"/>
      <w:bookmarkStart w:id="885" w:name="_Toc163731995"/>
      <w:r>
        <w:rPr>
          <w:lang w:val="en-US"/>
        </w:rPr>
        <w:t>3D Viewer</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6"/>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7" w:name="_Toc141952451"/>
      <w:bookmarkStart w:id="888" w:name="_Toc163731996"/>
      <w:r>
        <w:rPr>
          <w:lang w:val="en-US"/>
        </w:rPr>
        <w:t>Picking and probing</w:t>
      </w:r>
      <w:bookmarkEnd w:id="887"/>
      <w:bookmarkEnd w:id="888"/>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9"/>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90" w:name="_Ref50111819"/>
      <w:bookmarkStart w:id="891" w:name="_Toc141952452"/>
      <w:bookmarkStart w:id="892" w:name="_Toc163731997"/>
      <w:r>
        <w:rPr>
          <w:lang w:val="en-US"/>
        </w:rPr>
        <w:t>Keyboard</w:t>
      </w:r>
      <w:r w:rsidR="00731959">
        <w:rPr>
          <w:lang w:val="en-US"/>
        </w:rPr>
        <w:t>/mouse</w:t>
      </w:r>
      <w:r>
        <w:rPr>
          <w:lang w:val="en-US"/>
        </w:rPr>
        <w:t xml:space="preserve"> bindings</w:t>
      </w:r>
      <w:bookmarkEnd w:id="890"/>
      <w:bookmarkEnd w:id="891"/>
      <w:bookmarkEnd w:id="892"/>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3" w:name="_Toc141952453"/>
      <w:bookmarkStart w:id="894" w:name="_Toc163731998"/>
      <w:r>
        <w:rPr>
          <w:lang w:val="en-US"/>
        </w:rPr>
        <w:t>Antialiasing option</w:t>
      </w:r>
      <w:bookmarkEnd w:id="893"/>
      <w:bookmarkEnd w:id="894"/>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5" w:name="_Toc487275097"/>
      <w:bookmarkStart w:id="896" w:name="_Toc487287983"/>
      <w:bookmarkStart w:id="897" w:name="_Toc502253664"/>
      <w:bookmarkStart w:id="898" w:name="_Toc493432905"/>
      <w:bookmarkStart w:id="899" w:name="_Toc503638555"/>
      <w:bookmarkStart w:id="900" w:name="_Toc512843282"/>
      <w:bookmarkStart w:id="901" w:name="_Toc524597946"/>
      <w:bookmarkStart w:id="902" w:name="_Toc527725215"/>
      <w:bookmarkStart w:id="903" w:name="_Toc535843038"/>
      <w:bookmarkStart w:id="904" w:name="_Toc20335526"/>
      <w:bookmarkStart w:id="905" w:name="_Toc13417253"/>
      <w:bookmarkStart w:id="906" w:name="_Toc141952454"/>
      <w:bookmarkStart w:id="907" w:name="_Toc163731999"/>
      <w:r>
        <w:rPr>
          <w:lang w:val="en-US"/>
        </w:rPr>
        <w:t>Known issues</w:t>
      </w:r>
      <w:bookmarkEnd w:id="895"/>
      <w:bookmarkEnd w:id="896"/>
      <w:bookmarkEnd w:id="897"/>
      <w:bookmarkEnd w:id="898"/>
      <w:bookmarkEnd w:id="899"/>
      <w:bookmarkEnd w:id="900"/>
      <w:bookmarkEnd w:id="901"/>
      <w:bookmarkEnd w:id="902"/>
      <w:bookmarkEnd w:id="903"/>
      <w:bookmarkEnd w:id="904"/>
      <w:bookmarkEnd w:id="905"/>
      <w:bookmarkEnd w:id="906"/>
      <w:bookmarkEnd w:id="907"/>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9" w:name="_Toc141952455"/>
      <w:bookmarkStart w:id="910" w:name="_Toc163732000"/>
      <w:r>
        <w:rPr>
          <w:lang w:val="en-US"/>
        </w:rPr>
        <w:t>Exporting a variable in 2D Cartesian grids to a .GRD file</w:t>
      </w:r>
      <w:bookmarkEnd w:id="909"/>
      <w:bookmarkEnd w:id="9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11" w:name="_Toc493432906"/>
      <w:bookmarkStart w:id="912" w:name="_Toc503638556"/>
      <w:bookmarkStart w:id="913" w:name="_Toc512843283"/>
      <w:bookmarkStart w:id="914" w:name="_Toc524597947"/>
      <w:bookmarkStart w:id="915" w:name="_Toc527725216"/>
      <w:bookmarkStart w:id="916" w:name="_Toc535843039"/>
      <w:bookmarkStart w:id="917" w:name="_Toc20335527"/>
      <w:bookmarkStart w:id="918" w:name="_Toc13417254"/>
      <w:bookmarkStart w:id="919" w:name="_Toc141952456"/>
      <w:bookmarkStart w:id="920" w:name="_Toc163732001"/>
      <w:r>
        <w:rPr>
          <w:lang w:val="en-US"/>
        </w:rPr>
        <w:t xml:space="preserve">Known issues </w:t>
      </w:r>
      <w:r w:rsidR="00146AC6">
        <w:rPr>
          <w:lang w:val="en-US"/>
        </w:rPr>
        <w:t>running</w:t>
      </w:r>
      <w:r>
        <w:rPr>
          <w:lang w:val="en-US"/>
        </w:rPr>
        <w:t xml:space="preserve"> the program</w:t>
      </w:r>
      <w:bookmarkEnd w:id="908"/>
      <w:bookmarkEnd w:id="911"/>
      <w:bookmarkEnd w:id="912"/>
      <w:bookmarkEnd w:id="913"/>
      <w:bookmarkEnd w:id="914"/>
      <w:bookmarkEnd w:id="915"/>
      <w:bookmarkEnd w:id="916"/>
      <w:bookmarkEnd w:id="917"/>
      <w:bookmarkEnd w:id="918"/>
      <w:bookmarkEnd w:id="919"/>
      <w:bookmarkEnd w:id="920"/>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21" w:name="_Toc474158339"/>
      <w:bookmarkStart w:id="922" w:name="_Toc487275098"/>
      <w:bookmarkStart w:id="923" w:name="_Toc487287984"/>
      <w:bookmarkStart w:id="924" w:name="_Toc502253666"/>
      <w:bookmarkStart w:id="925" w:name="_Toc493432907"/>
      <w:bookmarkStart w:id="926" w:name="_Toc503638557"/>
      <w:bookmarkStart w:id="927" w:name="_Toc512843284"/>
      <w:bookmarkStart w:id="928" w:name="_Toc524597948"/>
      <w:bookmarkStart w:id="929" w:name="_Toc527725217"/>
      <w:bookmarkStart w:id="930" w:name="_Toc535843040"/>
      <w:bookmarkStart w:id="931" w:name="_Toc20335528"/>
      <w:bookmarkStart w:id="932" w:name="_Toc13417255"/>
      <w:bookmarkStart w:id="933" w:name="_Toc141952457"/>
      <w:bookmarkStart w:id="934" w:name="_Toc163732002"/>
      <w:r>
        <w:rPr>
          <w:lang w:val="en-US"/>
        </w:rPr>
        <w:t>Exploratory data analysi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5" w:name="_Toc474158340"/>
      <w:bookmarkStart w:id="936" w:name="_Toc487275099"/>
      <w:bookmarkStart w:id="937" w:name="_Toc487287985"/>
      <w:bookmarkStart w:id="938" w:name="_Toc502253667"/>
      <w:bookmarkStart w:id="939" w:name="_Toc493432908"/>
      <w:bookmarkStart w:id="940" w:name="_Toc503638558"/>
      <w:bookmarkStart w:id="941" w:name="_Toc512843285"/>
      <w:bookmarkStart w:id="942" w:name="_Toc524597949"/>
      <w:bookmarkStart w:id="943" w:name="_Toc527725218"/>
      <w:bookmarkStart w:id="944" w:name="_Toc535843041"/>
      <w:bookmarkStart w:id="945" w:name="_Toc20335529"/>
      <w:bookmarkStart w:id="946" w:name="_Toc13417256"/>
      <w:bookmarkStart w:id="947" w:name="_Toc141952458"/>
      <w:bookmarkStart w:id="948" w:name="_Toc163732003"/>
      <w:r>
        <w:rPr>
          <w:lang w:val="en-US"/>
        </w:rPr>
        <w:lastRenderedPageBreak/>
        <w:t>Map / data display</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9" w:name="_Ref461696780"/>
      <w:bookmarkStart w:id="950" w:name="_Ref20038653"/>
      <w:bookmarkStart w:id="95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9"/>
      <w:bookmarkEnd w:id="95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51"/>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52" w:name="_Toc487275100"/>
      <w:bookmarkStart w:id="953" w:name="_Toc487287986"/>
      <w:bookmarkStart w:id="954" w:name="_Toc502253668"/>
      <w:bookmarkStart w:id="955" w:name="_Toc493432909"/>
      <w:bookmarkStart w:id="956" w:name="_Toc503638559"/>
      <w:bookmarkStart w:id="957" w:name="_Toc512843286"/>
      <w:bookmarkStart w:id="958" w:name="_Toc524597950"/>
      <w:bookmarkStart w:id="959" w:name="_Toc527725219"/>
      <w:bookmarkStart w:id="960" w:name="_Toc535843042"/>
      <w:bookmarkStart w:id="961" w:name="_Toc20335530"/>
      <w:bookmarkStart w:id="962" w:name="_Toc13417257"/>
      <w:bookmarkStart w:id="963" w:name="_Toc141952459"/>
      <w:bookmarkStart w:id="964" w:name="_Toc163732004"/>
      <w:r>
        <w:rPr>
          <w:lang w:val="en-US"/>
        </w:rPr>
        <w:t>Known issues</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5" w:name="_Ref466994790"/>
      <w:bookmarkStart w:id="966" w:name="_Toc474158341"/>
      <w:bookmarkStart w:id="967" w:name="_Toc487275101"/>
      <w:bookmarkStart w:id="968" w:name="_Toc487287987"/>
      <w:bookmarkStart w:id="969" w:name="_Toc502253669"/>
      <w:bookmarkStart w:id="970" w:name="_Toc493432910"/>
      <w:bookmarkStart w:id="971" w:name="_Toc503638560"/>
      <w:bookmarkStart w:id="972" w:name="_Toc512843287"/>
      <w:bookmarkStart w:id="973" w:name="_Toc524597951"/>
      <w:bookmarkStart w:id="974" w:name="_Toc527725220"/>
      <w:bookmarkStart w:id="975" w:name="_Toc535843043"/>
      <w:bookmarkStart w:id="976" w:name="_Toc20335531"/>
      <w:bookmarkStart w:id="977" w:name="_Toc13417258"/>
      <w:bookmarkStart w:id="978" w:name="_Toc141952460"/>
      <w:bookmarkStart w:id="979" w:name="_Toc163732005"/>
      <w:r>
        <w:rPr>
          <w:lang w:val="en-US"/>
        </w:rPr>
        <w:t>Histogram</w:t>
      </w:r>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8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80"/>
      <w:r w:rsidRPr="004758C9">
        <w:rPr>
          <w:lang w:val="en-US"/>
        </w:rPr>
        <w:t xml:space="preserve"> The Plot Dialog showing a histogram.</w:t>
      </w:r>
    </w:p>
    <w:p w14:paraId="54FAF9F1" w14:textId="77777777" w:rsidR="00243FC4" w:rsidRDefault="00944BF1" w:rsidP="00243FC4">
      <w:pPr>
        <w:pStyle w:val="Ttulo3"/>
        <w:rPr>
          <w:lang w:val="en-US"/>
        </w:rPr>
      </w:pPr>
      <w:bookmarkStart w:id="981" w:name="_Toc487275102"/>
      <w:bookmarkStart w:id="982" w:name="_Toc487287988"/>
      <w:bookmarkStart w:id="983" w:name="_Toc502253670"/>
      <w:bookmarkStart w:id="984" w:name="_Toc493432911"/>
      <w:bookmarkStart w:id="985" w:name="_Toc503638561"/>
      <w:bookmarkStart w:id="986" w:name="_Toc512843288"/>
      <w:bookmarkStart w:id="987" w:name="_Toc524597952"/>
      <w:bookmarkStart w:id="988" w:name="_Toc527725221"/>
      <w:bookmarkStart w:id="989" w:name="_Toc535843044"/>
      <w:bookmarkStart w:id="990" w:name="_Toc20335532"/>
      <w:bookmarkStart w:id="991" w:name="_Toc13417259"/>
      <w:bookmarkStart w:id="992" w:name="_Toc141952461"/>
      <w:bookmarkStart w:id="993" w:name="_Toc163732006"/>
      <w:r>
        <w:rPr>
          <w:lang w:val="en-US"/>
        </w:rPr>
        <w:t>Known issues</w:t>
      </w:r>
      <w:bookmarkEnd w:id="981"/>
      <w:bookmarkEnd w:id="982"/>
      <w:bookmarkEnd w:id="983"/>
      <w:bookmarkEnd w:id="984"/>
      <w:bookmarkEnd w:id="985"/>
      <w:bookmarkEnd w:id="986"/>
      <w:bookmarkEnd w:id="987"/>
      <w:bookmarkEnd w:id="988"/>
      <w:bookmarkEnd w:id="989"/>
      <w:bookmarkEnd w:id="990"/>
      <w:bookmarkEnd w:id="991"/>
      <w:bookmarkEnd w:id="992"/>
      <w:bookmarkEnd w:id="993"/>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5" w:name="_Toc487275103"/>
      <w:bookmarkStart w:id="996" w:name="_Toc487287989"/>
      <w:bookmarkStart w:id="997" w:name="_Toc502253671"/>
      <w:bookmarkStart w:id="998" w:name="_Toc493432912"/>
      <w:bookmarkStart w:id="999" w:name="_Toc503638562"/>
      <w:bookmarkStart w:id="1000" w:name="_Toc512843289"/>
      <w:bookmarkStart w:id="1001" w:name="_Toc524597953"/>
      <w:bookmarkStart w:id="1002" w:name="_Toc527725222"/>
      <w:bookmarkStart w:id="1003" w:name="_Toc535843045"/>
      <w:bookmarkStart w:id="1004" w:name="_Toc20335533"/>
      <w:bookmarkStart w:id="1005" w:name="_Toc13417260"/>
      <w:bookmarkStart w:id="1006" w:name="_Toc141952462"/>
      <w:bookmarkStart w:id="1007" w:name="_Toc163732007"/>
      <w:r>
        <w:rPr>
          <w:lang w:val="en-US"/>
        </w:rPr>
        <w:t>Crossplot</w:t>
      </w:r>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8"/>
      <w:r w:rsidRPr="004E5078">
        <w:rPr>
          <w:lang w:val="en-US"/>
        </w:rPr>
        <w:t xml:space="preserve"> a 3-variable crossplot.</w:t>
      </w:r>
    </w:p>
    <w:p w14:paraId="1CEF8871" w14:textId="77777777" w:rsidR="009C455F" w:rsidRDefault="009C455F" w:rsidP="009C455F">
      <w:pPr>
        <w:pStyle w:val="Ttulo3"/>
        <w:rPr>
          <w:lang w:val="en-US"/>
        </w:rPr>
      </w:pPr>
      <w:bookmarkStart w:id="1009" w:name="_Toc502253672"/>
      <w:bookmarkStart w:id="1010" w:name="_Toc503638563"/>
      <w:bookmarkStart w:id="1011" w:name="_Toc512843290"/>
      <w:bookmarkStart w:id="1012" w:name="_Toc524597954"/>
      <w:bookmarkStart w:id="1013" w:name="_Toc527725223"/>
      <w:bookmarkStart w:id="1014" w:name="_Toc535843046"/>
      <w:bookmarkStart w:id="1015" w:name="_Toc20335534"/>
      <w:bookmarkStart w:id="1016" w:name="_Toc13417261"/>
      <w:bookmarkStart w:id="1017" w:name="_Toc141952463"/>
      <w:bookmarkStart w:id="1018" w:name="_Toc163732008"/>
      <w:r>
        <w:rPr>
          <w:lang w:val="en-US"/>
        </w:rPr>
        <w:t>Known issues</w:t>
      </w:r>
      <w:bookmarkEnd w:id="1009"/>
      <w:bookmarkEnd w:id="1010"/>
      <w:bookmarkEnd w:id="1011"/>
      <w:bookmarkEnd w:id="1012"/>
      <w:bookmarkEnd w:id="1013"/>
      <w:bookmarkEnd w:id="1014"/>
      <w:bookmarkEnd w:id="1015"/>
      <w:bookmarkEnd w:id="1016"/>
      <w:bookmarkEnd w:id="1017"/>
      <w:bookmarkEnd w:id="1018"/>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9" w:name="_Ref467343883"/>
      <w:bookmarkStart w:id="1020" w:name="_Toc474158344"/>
      <w:bookmarkStart w:id="1021" w:name="_Toc487275104"/>
      <w:bookmarkStart w:id="1022" w:name="_Toc487287990"/>
      <w:bookmarkStart w:id="1023" w:name="_Toc502253673"/>
      <w:bookmarkStart w:id="1024" w:name="_Toc493432913"/>
      <w:bookmarkStart w:id="1025" w:name="_Toc503638564"/>
      <w:bookmarkStart w:id="1026" w:name="_Toc512843291"/>
      <w:bookmarkStart w:id="1027" w:name="_Toc524597955"/>
      <w:bookmarkStart w:id="1028" w:name="_Toc527725224"/>
      <w:bookmarkStart w:id="1029" w:name="_Toc535843047"/>
      <w:bookmarkStart w:id="1030" w:name="_Toc20335535"/>
      <w:bookmarkStart w:id="1031" w:name="_Toc13417262"/>
      <w:bookmarkStart w:id="1032" w:name="_Toc141952464"/>
      <w:bookmarkStart w:id="1033" w:name="_Toc163732009"/>
      <w:r>
        <w:rPr>
          <w:lang w:val="en-US"/>
        </w:rPr>
        <w:t>Probability plot</w:t>
      </w:r>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5" w:name="_Toc474158345"/>
      <w:bookmarkStart w:id="1036" w:name="_Toc487275105"/>
      <w:bookmarkStart w:id="1037" w:name="_Toc487287991"/>
      <w:bookmarkStart w:id="1038" w:name="_Toc502253674"/>
      <w:bookmarkStart w:id="1039" w:name="_Toc493432914"/>
      <w:bookmarkStart w:id="1040" w:name="_Toc503638565"/>
      <w:bookmarkStart w:id="1041" w:name="_Toc512843292"/>
      <w:bookmarkStart w:id="1042" w:name="_Toc524597956"/>
      <w:bookmarkStart w:id="1043" w:name="_Toc527725225"/>
      <w:bookmarkStart w:id="1044" w:name="_Toc535843048"/>
      <w:bookmarkStart w:id="1045" w:name="_Toc20335536"/>
      <w:bookmarkStart w:id="1046" w:name="_Toc13417263"/>
      <w:bookmarkStart w:id="1047" w:name="_Toc141952465"/>
      <w:bookmarkStart w:id="1048" w:name="_Toc163732010"/>
      <w:r>
        <w:rPr>
          <w:lang w:val="en-US"/>
        </w:rPr>
        <w:t>Q-Q and P-P plots</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5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5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51" w:name="_Ref466988951"/>
      <w:bookmarkStart w:id="1052" w:name="_Toc474158346"/>
      <w:bookmarkStart w:id="1053" w:name="_Toc487275106"/>
      <w:bookmarkStart w:id="1054" w:name="_Toc487287992"/>
      <w:bookmarkStart w:id="1055" w:name="_Toc502253675"/>
      <w:bookmarkStart w:id="1056" w:name="_Toc493432915"/>
      <w:bookmarkStart w:id="1057" w:name="_Toc503638566"/>
      <w:bookmarkStart w:id="1058" w:name="_Toc512843293"/>
      <w:bookmarkStart w:id="1059" w:name="_Toc524597957"/>
      <w:bookmarkStart w:id="1060" w:name="_Toc527725226"/>
      <w:bookmarkStart w:id="1061" w:name="_Toc535843049"/>
      <w:bookmarkStart w:id="1062" w:name="_Toc20335537"/>
      <w:bookmarkStart w:id="1063" w:name="_Toc13417264"/>
      <w:bookmarkStart w:id="1064" w:name="_Toc141952466"/>
      <w:bookmarkStart w:id="1065" w:name="_Toc163732011"/>
      <w:r>
        <w:rPr>
          <w:lang w:val="en-US"/>
        </w:rPr>
        <w:t>Univariate distribution modeling</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6"/>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9" w:name="_Toc487275107"/>
      <w:bookmarkStart w:id="1070" w:name="_Toc487287993"/>
      <w:bookmarkStart w:id="1071" w:name="_Toc502253676"/>
      <w:bookmarkStart w:id="1072" w:name="_Toc493432916"/>
      <w:bookmarkStart w:id="1073" w:name="_Toc503638567"/>
      <w:bookmarkStart w:id="1074" w:name="_Toc512843294"/>
      <w:bookmarkStart w:id="1075" w:name="_Toc524597958"/>
      <w:bookmarkStart w:id="1076" w:name="_Toc527725227"/>
      <w:bookmarkStart w:id="1077" w:name="_Toc535843050"/>
      <w:bookmarkStart w:id="1078" w:name="_Toc20335538"/>
      <w:bookmarkStart w:id="1079" w:name="_Toc13417265"/>
      <w:bookmarkStart w:id="1080" w:name="_Toc141952467"/>
      <w:bookmarkStart w:id="1081" w:name="_Toc163732012"/>
      <w:r>
        <w:rPr>
          <w:lang w:val="en-US"/>
        </w:rPr>
        <w:t>Known issues</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82" w:name="_Toc474158348"/>
      <w:bookmarkStart w:id="1083" w:name="_Ref487092315"/>
      <w:bookmarkStart w:id="1084" w:name="_Toc487275108"/>
      <w:bookmarkStart w:id="1085" w:name="_Toc487287994"/>
      <w:bookmarkStart w:id="1086" w:name="_Toc502253677"/>
      <w:bookmarkStart w:id="1087" w:name="_Toc493432917"/>
      <w:bookmarkStart w:id="1088" w:name="_Toc503638568"/>
      <w:bookmarkStart w:id="1089" w:name="_Toc512843295"/>
      <w:bookmarkStart w:id="1090" w:name="_Toc524597959"/>
      <w:bookmarkStart w:id="1091" w:name="_Ref525890555"/>
      <w:bookmarkStart w:id="1092" w:name="_Toc527725228"/>
      <w:bookmarkStart w:id="1093" w:name="_Toc535843051"/>
      <w:bookmarkStart w:id="1094" w:name="_Toc20335539"/>
      <w:bookmarkStart w:id="1095" w:name="_Toc13417266"/>
      <w:bookmarkStart w:id="1096" w:name="_Toc141952468"/>
      <w:bookmarkStart w:id="1097" w:name="_Toc163732013"/>
      <w:r>
        <w:rPr>
          <w:lang w:val="en-US"/>
        </w:rPr>
        <w:t>Bivariate distribution modeling</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8"/>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10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100"/>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101" w:name="_Toc487275109"/>
      <w:bookmarkStart w:id="1102" w:name="_Toc487287995"/>
      <w:bookmarkStart w:id="1103" w:name="_Toc502253678"/>
      <w:bookmarkStart w:id="1104" w:name="_Toc493432918"/>
      <w:bookmarkStart w:id="1105" w:name="_Toc503638569"/>
      <w:bookmarkStart w:id="1106" w:name="_Toc512843296"/>
      <w:bookmarkStart w:id="1107" w:name="_Toc524597960"/>
      <w:bookmarkStart w:id="1108" w:name="_Toc527725229"/>
      <w:bookmarkStart w:id="1109" w:name="_Toc535843052"/>
      <w:bookmarkStart w:id="1110" w:name="_Toc20335540"/>
      <w:bookmarkStart w:id="1111" w:name="_Toc13417267"/>
      <w:bookmarkStart w:id="1112" w:name="_Toc141952469"/>
      <w:bookmarkStart w:id="1113" w:name="_Toc163732014"/>
      <w:r>
        <w:rPr>
          <w:lang w:val="en-US"/>
        </w:rPr>
        <w:t>Known issues</w:t>
      </w:r>
      <w:bookmarkEnd w:id="1101"/>
      <w:bookmarkEnd w:id="1102"/>
      <w:bookmarkEnd w:id="1103"/>
      <w:bookmarkEnd w:id="1104"/>
      <w:bookmarkEnd w:id="1105"/>
      <w:bookmarkEnd w:id="1106"/>
      <w:bookmarkEnd w:id="1107"/>
      <w:bookmarkEnd w:id="1108"/>
      <w:bookmarkEnd w:id="1109"/>
      <w:bookmarkEnd w:id="1110"/>
      <w:bookmarkEnd w:id="1111"/>
      <w:bookmarkEnd w:id="1112"/>
      <w:bookmarkEnd w:id="1113"/>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4" w:name="_Toc502253679"/>
      <w:bookmarkStart w:id="1115" w:name="_Toc493432919"/>
      <w:bookmarkStart w:id="1116" w:name="_Toc503638570"/>
      <w:bookmarkStart w:id="1117" w:name="_Toc512843297"/>
      <w:bookmarkStart w:id="1118" w:name="_Toc524597961"/>
      <w:bookmarkStart w:id="1119" w:name="_Toc527725230"/>
      <w:bookmarkStart w:id="1120" w:name="_Toc535843053"/>
      <w:bookmarkStart w:id="1121" w:name="_Toc20335541"/>
      <w:bookmarkStart w:id="1122" w:name="_Toc13417268"/>
      <w:bookmarkStart w:id="1123" w:name="_Toc141952470"/>
      <w:bookmarkStart w:id="1124" w:name="_Toc163732015"/>
      <w:bookmarkStart w:id="1125" w:name="_Toc474158350"/>
      <w:r>
        <w:rPr>
          <w:lang w:val="en-US"/>
        </w:rPr>
        <w:t>Histograms of realizations</w:t>
      </w:r>
      <w:bookmarkEnd w:id="1114"/>
      <w:bookmarkEnd w:id="1115"/>
      <w:bookmarkEnd w:id="1116"/>
      <w:bookmarkEnd w:id="1117"/>
      <w:bookmarkEnd w:id="1118"/>
      <w:bookmarkEnd w:id="1119"/>
      <w:bookmarkEnd w:id="1120"/>
      <w:bookmarkEnd w:id="1121"/>
      <w:bookmarkEnd w:id="1122"/>
      <w:bookmarkEnd w:id="1123"/>
      <w:bookmarkEnd w:id="1124"/>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6"/>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7" w:name="_Toc163732016"/>
      <w:r>
        <w:rPr>
          <w:lang w:val="en-US"/>
        </w:rPr>
        <w:t>Contact analysis</w:t>
      </w:r>
      <w:bookmarkEnd w:id="1127"/>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8"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8"/>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9"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9"/>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30"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30"/>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7A6CF0DF">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31"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31"/>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1634960B">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32"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32"/>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3"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3"/>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4" w:name="_Ref165817795"/>
      <w:r>
        <w:rPr>
          <w:lang w:val="en-US"/>
        </w:rPr>
        <w:t>Drift analysis</w:t>
      </w:r>
      <w:bookmarkEnd w:id="1134"/>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5"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5"/>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6" w:name="_Toc487287996"/>
      <w:bookmarkStart w:id="1137" w:name="_Toc502253680"/>
      <w:bookmarkStart w:id="1138" w:name="_Toc493432920"/>
      <w:bookmarkStart w:id="1139" w:name="_Toc503638571"/>
      <w:bookmarkStart w:id="1140" w:name="_Toc512843298"/>
      <w:bookmarkStart w:id="1141" w:name="_Toc524597962"/>
      <w:bookmarkStart w:id="1142" w:name="_Toc527725231"/>
      <w:bookmarkStart w:id="1143" w:name="_Toc535843054"/>
      <w:bookmarkStart w:id="1144" w:name="_Toc20335542"/>
      <w:bookmarkStart w:id="1145" w:name="_Toc13417269"/>
      <w:bookmarkStart w:id="1146" w:name="_Toc141952471"/>
      <w:bookmarkStart w:id="1147" w:name="_Toc163732017"/>
      <w:r>
        <w:rPr>
          <w:lang w:val="en-US"/>
        </w:rPr>
        <w:lastRenderedPageBreak/>
        <w:t>Known issues with plots</w:t>
      </w:r>
      <w:bookmarkEnd w:id="1136"/>
      <w:r w:rsidR="000F73D2">
        <w:rPr>
          <w:lang w:val="en-US"/>
        </w:rPr>
        <w:t xml:space="preserve"> (</w:t>
      </w:r>
      <w:r w:rsidR="000F73D2" w:rsidRPr="000F73D2">
        <w:rPr>
          <w:rStyle w:val="SourceCodeChar"/>
        </w:rPr>
        <w:t>*plt</w:t>
      </w:r>
      <w:r w:rsidR="000F73D2">
        <w:rPr>
          <w:lang w:val="en-US"/>
        </w:rPr>
        <w:t xml:space="preserve"> programs in general)</w:t>
      </w:r>
      <w:bookmarkEnd w:id="1137"/>
      <w:bookmarkEnd w:id="1138"/>
      <w:bookmarkEnd w:id="1139"/>
      <w:bookmarkEnd w:id="1140"/>
      <w:bookmarkEnd w:id="1141"/>
      <w:bookmarkEnd w:id="1142"/>
      <w:bookmarkEnd w:id="1143"/>
      <w:bookmarkEnd w:id="1144"/>
      <w:bookmarkEnd w:id="1145"/>
      <w:bookmarkEnd w:id="1146"/>
      <w:bookmarkEnd w:id="1147"/>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8" w:name="_Toc487275110"/>
      <w:bookmarkStart w:id="1149" w:name="_Toc487287997"/>
      <w:bookmarkStart w:id="1150" w:name="_Toc502253681"/>
      <w:bookmarkStart w:id="1151" w:name="_Toc493432921"/>
      <w:bookmarkStart w:id="1152" w:name="_Toc503638572"/>
      <w:bookmarkStart w:id="1153" w:name="_Toc512843299"/>
      <w:bookmarkStart w:id="1154" w:name="_Toc524597963"/>
      <w:bookmarkStart w:id="1155" w:name="_Toc527725232"/>
      <w:bookmarkStart w:id="1156" w:name="_Toc535843055"/>
      <w:bookmarkStart w:id="1157" w:name="_Toc20335543"/>
      <w:bookmarkStart w:id="1158" w:name="_Toc13417270"/>
      <w:bookmarkStart w:id="1159" w:name="_Toc141952472"/>
      <w:bookmarkStart w:id="1160" w:name="_Toc163732018"/>
      <w:r>
        <w:rPr>
          <w:lang w:val="en-US"/>
        </w:rPr>
        <w:t>Data preparation</w:t>
      </w:r>
      <w:bookmarkEnd w:id="1125"/>
      <w:bookmarkEnd w:id="1148"/>
      <w:bookmarkEnd w:id="1149"/>
      <w:bookmarkEnd w:id="1150"/>
      <w:bookmarkEnd w:id="1151"/>
      <w:bookmarkEnd w:id="1152"/>
      <w:bookmarkEnd w:id="1153"/>
      <w:bookmarkEnd w:id="1154"/>
      <w:bookmarkEnd w:id="1155"/>
      <w:bookmarkEnd w:id="1156"/>
      <w:bookmarkEnd w:id="1157"/>
      <w:bookmarkEnd w:id="1158"/>
      <w:bookmarkEnd w:id="1159"/>
      <w:bookmarkEnd w:id="1160"/>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61" w:name="_Toc474158351"/>
      <w:bookmarkStart w:id="1162" w:name="_Ref479438784"/>
      <w:bookmarkStart w:id="1163" w:name="_Ref479438793"/>
      <w:bookmarkStart w:id="1164" w:name="_Toc487275111"/>
      <w:bookmarkStart w:id="1165" w:name="_Toc487287998"/>
      <w:bookmarkStart w:id="1166" w:name="_Toc502253682"/>
      <w:bookmarkStart w:id="1167" w:name="_Toc493432922"/>
      <w:bookmarkStart w:id="1168" w:name="_Toc503638573"/>
      <w:bookmarkStart w:id="1169" w:name="_Toc512843300"/>
      <w:bookmarkStart w:id="1170" w:name="_Toc524597964"/>
      <w:bookmarkStart w:id="1171" w:name="_Toc527725233"/>
      <w:bookmarkStart w:id="1172" w:name="_Toc535843056"/>
      <w:bookmarkStart w:id="1173" w:name="_Toc20335544"/>
      <w:bookmarkStart w:id="1174" w:name="_Toc13417271"/>
      <w:bookmarkStart w:id="1175" w:name="_Toc141952473"/>
      <w:bookmarkStart w:id="1176" w:name="_Toc163732019"/>
      <w:r>
        <w:rPr>
          <w:lang w:val="en-US"/>
        </w:rPr>
        <w:t>Declustering</w:t>
      </w:r>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7"/>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9" w:name="_Toc474158352"/>
      <w:bookmarkStart w:id="1180" w:name="_Toc487275112"/>
      <w:bookmarkStart w:id="1181" w:name="_Toc487287999"/>
      <w:bookmarkStart w:id="1182" w:name="_Toc502253683"/>
      <w:bookmarkStart w:id="1183" w:name="_Toc493432923"/>
      <w:bookmarkStart w:id="1184" w:name="_Toc503638574"/>
      <w:bookmarkStart w:id="1185" w:name="_Toc512843301"/>
      <w:bookmarkStart w:id="1186" w:name="_Toc524597965"/>
      <w:bookmarkStart w:id="1187" w:name="_Toc527725234"/>
      <w:bookmarkStart w:id="1188" w:name="_Toc535843057"/>
      <w:bookmarkStart w:id="1189" w:name="_Toc20335545"/>
      <w:bookmarkStart w:id="1190" w:name="_Toc13417272"/>
      <w:bookmarkStart w:id="1191" w:name="_Toc141952474"/>
      <w:bookmarkStart w:id="1192"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3"/>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4" w:name="_Ref466989082"/>
      <w:bookmarkStart w:id="1195" w:name="_Toc474158354"/>
      <w:bookmarkStart w:id="1196" w:name="_Toc487275113"/>
      <w:bookmarkStart w:id="1197" w:name="_Toc487288000"/>
      <w:bookmarkStart w:id="1198" w:name="_Toc502253684"/>
      <w:bookmarkStart w:id="1199" w:name="_Toc493432924"/>
      <w:bookmarkStart w:id="1200" w:name="_Toc503638575"/>
      <w:bookmarkStart w:id="1201" w:name="_Toc512843302"/>
      <w:bookmarkStart w:id="1202" w:name="_Toc524597966"/>
      <w:bookmarkStart w:id="1203" w:name="_Toc527725235"/>
      <w:bookmarkStart w:id="1204" w:name="_Toc535843058"/>
      <w:bookmarkStart w:id="1205" w:name="_Toc20335546"/>
      <w:bookmarkStart w:id="1206" w:name="_Toc13417273"/>
      <w:bookmarkStart w:id="1207" w:name="_Ref141884014"/>
      <w:bookmarkStart w:id="1208" w:name="_Toc141952475"/>
      <w:bookmarkStart w:id="1209" w:name="_Toc163732021"/>
      <w:r>
        <w:rPr>
          <w:lang w:val="en-US"/>
        </w:rPr>
        <w:t xml:space="preserve">Transfer </w:t>
      </w:r>
      <w:r w:rsidR="00530120">
        <w:rPr>
          <w:lang w:val="en-US"/>
        </w:rPr>
        <w:t xml:space="preserve">of </w:t>
      </w:r>
      <w:r>
        <w:rPr>
          <w:lang w:val="en-US"/>
        </w:rPr>
        <w:t>collocated values</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r w:rsidR="00530120">
        <w:rPr>
          <w:lang w:val="en-US"/>
        </w:rPr>
        <w:t xml:space="preserve"> </w:t>
      </w:r>
      <w:r w:rsidR="005F1A32">
        <w:rPr>
          <w:lang w:val="en-US"/>
        </w:rPr>
        <w:t>from a Cartesian grid to a point set</w:t>
      </w:r>
      <w:bookmarkEnd w:id="1207"/>
      <w:bookmarkEnd w:id="1208"/>
      <w:bookmarkEnd w:id="1209"/>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10" w:name="_Toc20335556"/>
      <w:bookmarkStart w:id="1211" w:name="_Ref76896404"/>
      <w:bookmarkStart w:id="1212" w:name="_Toc141952476"/>
      <w:bookmarkStart w:id="1213" w:name="_Toc163732022"/>
      <w:bookmarkStart w:id="1214" w:name="_Ref473478005"/>
      <w:bookmarkStart w:id="1215" w:name="_Toc474158355"/>
      <w:bookmarkStart w:id="1216" w:name="_Toc487275114"/>
      <w:bookmarkStart w:id="1217" w:name="_Toc487288001"/>
      <w:bookmarkStart w:id="1218" w:name="_Toc502253685"/>
      <w:bookmarkStart w:id="1219" w:name="_Toc493432925"/>
      <w:bookmarkStart w:id="1220" w:name="_Toc503638576"/>
      <w:bookmarkStart w:id="1221" w:name="_Toc512843303"/>
      <w:bookmarkStart w:id="1222" w:name="_Toc524597967"/>
      <w:bookmarkStart w:id="1223" w:name="_Toc527725236"/>
      <w:bookmarkStart w:id="1224" w:name="_Toc535843059"/>
      <w:bookmarkStart w:id="1225" w:name="_Toc20335547"/>
      <w:bookmarkStart w:id="1226" w:name="_Toc13417274"/>
      <w:r>
        <w:rPr>
          <w:lang w:val="en-US"/>
        </w:rPr>
        <w:t>Transfer of collocated values between other data set</w:t>
      </w:r>
      <w:bookmarkEnd w:id="1210"/>
      <w:bookmarkEnd w:id="1211"/>
      <w:r>
        <w:rPr>
          <w:lang w:val="en-US"/>
        </w:rPr>
        <w:t xml:space="preserve"> types</w:t>
      </w:r>
      <w:bookmarkEnd w:id="1212"/>
      <w:bookmarkEnd w:id="1213"/>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7" w:name="_Toc141952477"/>
      <w:bookmarkStart w:id="1228" w:name="_Toc163732023"/>
      <w:r>
        <w:rPr>
          <w:lang w:val="en-US"/>
        </w:rPr>
        <w:t>Creating a grid for estimation or simulation</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30" w:name="_Toc141952478"/>
      <w:bookmarkStart w:id="1231" w:name="_Toc163732024"/>
      <w:r>
        <w:rPr>
          <w:lang w:val="en-US"/>
        </w:rPr>
        <w:lastRenderedPageBreak/>
        <w:t>Creating a grid with the parameters of an existing grid</w:t>
      </w:r>
      <w:bookmarkEnd w:id="1230"/>
      <w:bookmarkEnd w:id="1231"/>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32" w:name="_Toc141952479"/>
      <w:bookmarkStart w:id="1233" w:name="_Toc163732025"/>
      <w:r>
        <w:rPr>
          <w:lang w:val="en-US"/>
        </w:rPr>
        <w:t>Georeferencing a Cartesian grid</w:t>
      </w:r>
      <w:r w:rsidR="00F1055A">
        <w:rPr>
          <w:lang w:val="en-US"/>
        </w:rPr>
        <w:t xml:space="preserve"> containing image file data</w:t>
      </w:r>
      <w:bookmarkEnd w:id="1232"/>
      <w:bookmarkEnd w:id="1233"/>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4"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4"/>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5"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5"/>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6" w:name="_Toc474158356"/>
      <w:bookmarkStart w:id="1237" w:name="_Toc487275115"/>
      <w:bookmarkStart w:id="1238" w:name="_Toc487288002"/>
      <w:bookmarkStart w:id="1239" w:name="_Ref488052020"/>
      <w:bookmarkStart w:id="1240" w:name="_Toc502253686"/>
      <w:bookmarkStart w:id="1241" w:name="_Toc493432926"/>
      <w:bookmarkStart w:id="1242" w:name="_Toc503638577"/>
      <w:bookmarkStart w:id="1243" w:name="_Toc512843304"/>
      <w:bookmarkStart w:id="1244" w:name="_Toc524597968"/>
      <w:bookmarkStart w:id="1245" w:name="_Toc527725237"/>
      <w:bookmarkStart w:id="1246" w:name="_Toc535843060"/>
      <w:bookmarkStart w:id="1247" w:name="_Toc20335548"/>
      <w:bookmarkStart w:id="1248" w:name="_Toc13417275"/>
      <w:bookmarkStart w:id="1249" w:name="_Toc141952480"/>
      <w:bookmarkStart w:id="1250" w:name="_Toc163732026"/>
      <w:r>
        <w:rPr>
          <w:lang w:val="en-US"/>
        </w:rPr>
        <w:t>Convert a grid to point set</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51" w:name="_Toc20335549"/>
      <w:bookmarkStart w:id="1252" w:name="_Ref77235208"/>
      <w:bookmarkStart w:id="1253" w:name="_Toc141952481"/>
      <w:bookmarkStart w:id="1254" w:name="_Toc163732027"/>
      <w:r>
        <w:rPr>
          <w:lang w:val="en-US"/>
        </w:rPr>
        <w:t>Convert a segment set to point set</w:t>
      </w:r>
      <w:bookmarkEnd w:id="1251"/>
      <w:bookmarkEnd w:id="1252"/>
      <w:bookmarkEnd w:id="1253"/>
      <w:bookmarkEnd w:id="1254"/>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5" w:name="_Ref476083232"/>
      <w:bookmarkStart w:id="1256" w:name="_Toc487275116"/>
      <w:bookmarkStart w:id="1257" w:name="_Toc487288003"/>
      <w:bookmarkStart w:id="1258" w:name="_Toc502253687"/>
      <w:bookmarkStart w:id="1259" w:name="_Toc493432927"/>
      <w:bookmarkStart w:id="1260" w:name="_Toc503638578"/>
      <w:bookmarkStart w:id="1261" w:name="_Toc512843305"/>
      <w:bookmarkStart w:id="1262" w:name="_Toc524597969"/>
      <w:bookmarkStart w:id="1263" w:name="_Toc527725238"/>
      <w:bookmarkStart w:id="1264" w:name="_Toc535843061"/>
      <w:bookmarkStart w:id="1265" w:name="_Toc20335550"/>
      <w:bookmarkStart w:id="1266" w:name="_Toc13417276"/>
      <w:bookmarkStart w:id="1267" w:name="_Toc141952482"/>
      <w:bookmarkStart w:id="1268" w:name="_Toc163732028"/>
      <w:bookmarkStart w:id="1269" w:name="_Ref474598060"/>
      <w:r>
        <w:rPr>
          <w:lang w:val="en-US"/>
        </w:rPr>
        <w:t xml:space="preserve">Look for duplicate samples or </w:t>
      </w:r>
      <w:r w:rsidR="00571A79">
        <w:rPr>
          <w:lang w:val="en-US"/>
        </w:rPr>
        <w:t>samples</w:t>
      </w:r>
      <w:r>
        <w:rPr>
          <w:lang w:val="en-US"/>
        </w:rPr>
        <w:t xml:space="preserve"> too close</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70" w:name="_Toc487275117"/>
      <w:bookmarkStart w:id="1271" w:name="_Toc487288004"/>
      <w:bookmarkStart w:id="1272" w:name="_Toc502253688"/>
      <w:bookmarkStart w:id="1273" w:name="_Toc493432928"/>
      <w:bookmarkStart w:id="1274" w:name="_Toc503638579"/>
      <w:bookmarkStart w:id="1275" w:name="_Toc512843306"/>
      <w:bookmarkStart w:id="1276" w:name="_Toc524597970"/>
      <w:bookmarkStart w:id="1277" w:name="_Toc527725239"/>
      <w:bookmarkStart w:id="1278" w:name="_Toc535843062"/>
      <w:bookmarkStart w:id="1279" w:name="_Toc20335551"/>
      <w:bookmarkStart w:id="1280" w:name="_Toc13417277"/>
      <w:bookmarkStart w:id="1281" w:name="_Toc141952483"/>
      <w:bookmarkStart w:id="1282" w:name="_Toc163732029"/>
      <w:r>
        <w:rPr>
          <w:lang w:val="en-US"/>
        </w:rPr>
        <w:t>Known issues</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3" w:name="_Ref487274502"/>
      <w:bookmarkStart w:id="1284" w:name="_Toc487275118"/>
      <w:bookmarkStart w:id="1285" w:name="_Toc487288005"/>
      <w:bookmarkStart w:id="1286" w:name="_Toc502253689"/>
      <w:bookmarkStart w:id="1287" w:name="_Toc493432929"/>
      <w:bookmarkStart w:id="1288" w:name="_Toc503638580"/>
      <w:bookmarkStart w:id="1289" w:name="_Toc512843307"/>
      <w:bookmarkStart w:id="1290" w:name="_Toc524597971"/>
      <w:bookmarkStart w:id="1291" w:name="_Toc527725240"/>
      <w:bookmarkStart w:id="1292" w:name="_Toc535843063"/>
      <w:bookmarkStart w:id="1293" w:name="_Toc20335552"/>
      <w:bookmarkStart w:id="1294" w:name="_Toc13417278"/>
      <w:bookmarkStart w:id="1295" w:name="_Toc141952484"/>
      <w:bookmarkStart w:id="1296" w:name="_Toc163732030"/>
      <w:r>
        <w:rPr>
          <w:lang w:val="en-US"/>
        </w:rPr>
        <w:t>Resampling large grids</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7" w:name="_Toc141952485"/>
      <w:bookmarkStart w:id="1298" w:name="_Toc163732031"/>
      <w:r>
        <w:rPr>
          <w:lang w:val="en-US"/>
        </w:rPr>
        <w:t>Extracting a subgrid from a larger grid</w:t>
      </w:r>
      <w:bookmarkEnd w:id="1297"/>
      <w:bookmarkEnd w:id="1298"/>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9"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9"/>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300" w:name="_Toc512843308"/>
      <w:bookmarkStart w:id="1301" w:name="_Toc524597972"/>
      <w:bookmarkStart w:id="1302" w:name="_Ref526257076"/>
      <w:bookmarkStart w:id="1303" w:name="_Toc527725241"/>
      <w:bookmarkStart w:id="1304" w:name="_Toc535843064"/>
      <w:bookmarkStart w:id="1305" w:name="_Ref9851953"/>
      <w:bookmarkStart w:id="1306" w:name="_Toc20335553"/>
      <w:bookmarkStart w:id="1307" w:name="_Toc13417279"/>
      <w:bookmarkStart w:id="1308" w:name="_Ref76896391"/>
      <w:bookmarkStart w:id="1309" w:name="_Toc141952486"/>
      <w:bookmarkStart w:id="1310" w:name="_Toc163732032"/>
      <w:r>
        <w:rPr>
          <w:lang w:val="en-US"/>
        </w:rPr>
        <w:lastRenderedPageBreak/>
        <w:t>Topological data transfer between grids (grid projection).</w:t>
      </w:r>
      <w:bookmarkEnd w:id="1300"/>
      <w:bookmarkEnd w:id="1301"/>
      <w:bookmarkEnd w:id="1302"/>
      <w:bookmarkEnd w:id="1303"/>
      <w:bookmarkEnd w:id="1304"/>
      <w:bookmarkEnd w:id="1305"/>
      <w:bookmarkEnd w:id="1306"/>
      <w:bookmarkEnd w:id="1307"/>
      <w:bookmarkEnd w:id="1308"/>
      <w:bookmarkEnd w:id="1309"/>
      <w:bookmarkEnd w:id="1310"/>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1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1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1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1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3" w:name="_Toc535843065"/>
      <w:bookmarkStart w:id="1314" w:name="_Toc20335554"/>
      <w:bookmarkStart w:id="1315" w:name="_Toc141952487"/>
      <w:bookmarkStart w:id="1316" w:name="_Toc163732033"/>
      <w:r>
        <w:rPr>
          <w:lang w:val="en-US"/>
        </w:rPr>
        <w:t>Convert facies names/symbols to facies codes</w:t>
      </w:r>
      <w:bookmarkEnd w:id="1313"/>
      <w:bookmarkEnd w:id="1314"/>
      <w:bookmarkEnd w:id="1315"/>
      <w:bookmarkEnd w:id="1316"/>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2.901 4954.988 LMT</w:t>
      </w:r>
    </w:p>
    <w:p w14:paraId="6EF0132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4.988  4956.326  GST</w:t>
      </w:r>
    </w:p>
    <w:p w14:paraId="0B1BCD8A"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6.326  4958.554  ETR</w:t>
      </w:r>
    </w:p>
    <w:p w14:paraId="44A8CFD2"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8.554  4959.259  LMT</w:t>
      </w:r>
    </w:p>
    <w:p w14:paraId="1B3976F8"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59.259  4960.168  GST</w:t>
      </w:r>
    </w:p>
    <w:p w14:paraId="0695CD1B" w14:textId="77777777" w:rsidR="006E38AF" w:rsidRPr="00056499" w:rsidRDefault="006E38AF" w:rsidP="006E38AF">
      <w:pPr>
        <w:autoSpaceDE w:val="0"/>
        <w:autoSpaceDN w:val="0"/>
        <w:adjustRightInd w:val="0"/>
        <w:spacing w:after="0" w:line="240" w:lineRule="auto"/>
        <w:rPr>
          <w:rFonts w:ascii="Courier New" w:hAnsi="Courier New"/>
          <w:lang w:val="fr-FR"/>
        </w:rPr>
      </w:pPr>
      <w:r w:rsidRPr="00056499">
        <w:rPr>
          <w:rFonts w:ascii="Courier New" w:hAnsi="Courier New"/>
          <w:lang w:val="fr-FR"/>
        </w:rPr>
        <w:t>4960.168  4963.255  ETR</w:t>
      </w:r>
    </w:p>
    <w:p w14:paraId="3BEA4373" w14:textId="77777777" w:rsidR="006E38AF" w:rsidRPr="00056499"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7" w:name="_Toc535843066"/>
      <w:bookmarkStart w:id="1318" w:name="_Toc20335555"/>
      <w:bookmarkStart w:id="1319" w:name="_Toc141952488"/>
      <w:bookmarkStart w:id="1320" w:name="_Toc163732034"/>
      <w:r>
        <w:rPr>
          <w:lang w:val="en-US"/>
        </w:rPr>
        <w:t>Convert variables</w:t>
      </w:r>
      <w:r w:rsidR="00C47178">
        <w:rPr>
          <w:lang w:val="en-US"/>
        </w:rPr>
        <w:t xml:space="preserve"> with codes</w:t>
      </w:r>
      <w:r>
        <w:rPr>
          <w:lang w:val="en-US"/>
        </w:rPr>
        <w:t xml:space="preserve"> to categorical variables</w:t>
      </w:r>
      <w:bookmarkEnd w:id="1317"/>
      <w:bookmarkEnd w:id="1318"/>
      <w:bookmarkEnd w:id="1319"/>
      <w:bookmarkEnd w:id="1320"/>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21" w:name="_Toc20335557"/>
      <w:bookmarkStart w:id="1322" w:name="_Ref33510831"/>
      <w:bookmarkStart w:id="1323" w:name="_Toc141952489"/>
      <w:bookmarkStart w:id="1324" w:name="_Toc163732035"/>
      <w:r>
        <w:rPr>
          <w:lang w:val="en-US"/>
        </w:rPr>
        <w:t>Account for support size bias</w:t>
      </w:r>
      <w:bookmarkEnd w:id="1321"/>
      <w:bookmarkEnd w:id="1322"/>
      <w:bookmarkEnd w:id="1323"/>
      <w:bookmarkEnd w:id="1324"/>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5" w:name="_Toc20335558"/>
      <w:bookmarkStart w:id="1326" w:name="_Toc141952490"/>
      <w:bookmarkStart w:id="1327" w:name="_Toc163732036"/>
      <w:r>
        <w:rPr>
          <w:lang w:val="en-US"/>
        </w:rPr>
        <w:lastRenderedPageBreak/>
        <w:t>Flipping gridded data in wrong scan order</w:t>
      </w:r>
      <w:bookmarkEnd w:id="1325"/>
      <w:bookmarkEnd w:id="1326"/>
      <w:bookmarkEnd w:id="1327"/>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8"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8"/>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9" w:name="_Ref33510713"/>
      <w:bookmarkStart w:id="1330" w:name="_Toc141952491"/>
      <w:bookmarkStart w:id="1331" w:name="_Toc163732037"/>
      <w:r>
        <w:rPr>
          <w:lang w:val="en-US"/>
        </w:rPr>
        <w:t>F</w:t>
      </w:r>
      <w:r w:rsidR="002066C9">
        <w:rPr>
          <w:lang w:val="en-US"/>
        </w:rPr>
        <w:t>iltering</w:t>
      </w:r>
      <w:r>
        <w:rPr>
          <w:lang w:val="en-US"/>
        </w:rPr>
        <w:t xml:space="preserve"> data sets</w:t>
      </w:r>
      <w:bookmarkEnd w:id="1329"/>
      <w:bookmarkEnd w:id="1330"/>
      <w:bookmarkEnd w:id="1331"/>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3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3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3" w:name="_Toc487275119"/>
      <w:bookmarkStart w:id="1334" w:name="_Toc487288006"/>
      <w:bookmarkStart w:id="1335" w:name="_Toc502253690"/>
      <w:bookmarkStart w:id="1336" w:name="_Toc493432930"/>
      <w:bookmarkStart w:id="1337" w:name="_Toc503638581"/>
      <w:bookmarkStart w:id="1338" w:name="_Toc512843309"/>
      <w:bookmarkStart w:id="1339" w:name="_Toc524597973"/>
      <w:bookmarkStart w:id="1340" w:name="_Toc527725242"/>
      <w:bookmarkStart w:id="1341" w:name="_Toc535843067"/>
      <w:bookmarkStart w:id="1342" w:name="_Toc20335559"/>
      <w:bookmarkStart w:id="1343" w:name="_Toc13417280"/>
      <w:bookmarkStart w:id="1344" w:name="_Toc141952492"/>
      <w:bookmarkStart w:id="1345" w:name="_Toc163732038"/>
      <w:r>
        <w:rPr>
          <w:lang w:val="en-US"/>
        </w:rPr>
        <w:t>Data transforms</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6" w:name="_Toc474158353"/>
      <w:bookmarkStart w:id="1347" w:name="_Toc487275120"/>
      <w:bookmarkStart w:id="1348" w:name="_Toc487288007"/>
      <w:bookmarkStart w:id="1349" w:name="_Ref498246045"/>
      <w:bookmarkStart w:id="1350" w:name="_Toc502253691"/>
      <w:bookmarkStart w:id="1351" w:name="_Toc493432931"/>
      <w:bookmarkStart w:id="1352" w:name="_Toc503638582"/>
      <w:bookmarkStart w:id="1353" w:name="_Toc512843310"/>
      <w:bookmarkStart w:id="1354" w:name="_Toc524597974"/>
      <w:bookmarkStart w:id="1355" w:name="_Toc527725243"/>
      <w:bookmarkStart w:id="1356" w:name="_Ref532141480"/>
      <w:bookmarkStart w:id="1357" w:name="_Toc535843068"/>
      <w:bookmarkStart w:id="1358" w:name="_Toc20335560"/>
      <w:bookmarkStart w:id="1359" w:name="_Toc13417281"/>
      <w:bookmarkStart w:id="1360" w:name="_Ref57483979"/>
      <w:bookmarkStart w:id="1361" w:name="_Toc141952493"/>
      <w:bookmarkStart w:id="1362" w:name="_Toc163732039"/>
      <w:r>
        <w:rPr>
          <w:lang w:val="en-US"/>
        </w:rPr>
        <w:t>Normal Score Transform</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4" w:name="_Toc487275121"/>
      <w:bookmarkStart w:id="1365" w:name="_Toc487288008"/>
      <w:bookmarkStart w:id="1366" w:name="_Ref488051115"/>
      <w:bookmarkStart w:id="1367" w:name="_Ref488597623"/>
      <w:bookmarkStart w:id="1368" w:name="_Ref492574516"/>
      <w:bookmarkStart w:id="1369" w:name="_Toc502253692"/>
      <w:bookmarkStart w:id="1370" w:name="_Toc493432932"/>
      <w:bookmarkStart w:id="1371" w:name="_Toc503638583"/>
      <w:bookmarkStart w:id="1372" w:name="_Ref506389551"/>
      <w:bookmarkStart w:id="1373" w:name="_Ref510020564"/>
      <w:bookmarkStart w:id="1374" w:name="_Ref510182898"/>
      <w:bookmarkStart w:id="1375" w:name="_Ref510340656"/>
      <w:bookmarkStart w:id="1376" w:name="_Toc512843311"/>
      <w:bookmarkStart w:id="1377" w:name="_Toc524597975"/>
      <w:bookmarkStart w:id="1378" w:name="_Toc527725244"/>
      <w:bookmarkStart w:id="1379" w:name="_Toc535843069"/>
      <w:bookmarkStart w:id="1380" w:name="_Toc20335561"/>
      <w:bookmarkStart w:id="1381" w:name="_Toc13417282"/>
      <w:bookmarkStart w:id="1382" w:name="_Toc141952494"/>
      <w:bookmarkStart w:id="1383" w:name="_Toc163732040"/>
      <w:r>
        <w:rPr>
          <w:lang w:val="en-US"/>
        </w:rPr>
        <w:t>Fourier Transform</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4"/>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5" w:name="_Toc502253693"/>
      <w:bookmarkStart w:id="1386" w:name="_Toc493432933"/>
      <w:bookmarkStart w:id="1387" w:name="_Toc503638584"/>
      <w:bookmarkStart w:id="1388" w:name="_Toc512843312"/>
      <w:bookmarkStart w:id="1389" w:name="_Toc524597976"/>
      <w:bookmarkStart w:id="1390" w:name="_Toc527725245"/>
      <w:bookmarkStart w:id="1391" w:name="_Toc535843070"/>
      <w:bookmarkStart w:id="1392" w:name="_Toc20335562"/>
      <w:bookmarkStart w:id="1393" w:name="_Toc13417283"/>
      <w:bookmarkStart w:id="1394" w:name="_Toc141952495"/>
      <w:bookmarkStart w:id="1395" w:name="_Toc163732041"/>
      <w:r>
        <w:rPr>
          <w:lang w:val="en-US"/>
        </w:rPr>
        <w:t>Known issues with FT</w:t>
      </w:r>
      <w:bookmarkEnd w:id="1385"/>
      <w:bookmarkEnd w:id="1386"/>
      <w:bookmarkEnd w:id="1387"/>
      <w:bookmarkEnd w:id="1388"/>
      <w:bookmarkEnd w:id="1389"/>
      <w:bookmarkEnd w:id="1390"/>
      <w:bookmarkEnd w:id="1391"/>
      <w:bookmarkEnd w:id="1392"/>
      <w:bookmarkEnd w:id="1393"/>
      <w:bookmarkEnd w:id="1394"/>
      <w:bookmarkEnd w:id="1395"/>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6" w:name="_Ref492577235"/>
      <w:bookmarkStart w:id="1397" w:name="_Toc502253694"/>
      <w:bookmarkStart w:id="1398" w:name="_Toc493432934"/>
      <w:bookmarkStart w:id="1399" w:name="_Toc503638585"/>
      <w:bookmarkStart w:id="1400" w:name="_Toc512843313"/>
      <w:bookmarkStart w:id="1401" w:name="_Toc524597977"/>
      <w:bookmarkStart w:id="1402" w:name="_Toc527725246"/>
      <w:bookmarkStart w:id="1403" w:name="_Toc535843071"/>
      <w:bookmarkStart w:id="1404" w:name="_Toc20335563"/>
      <w:bookmarkStart w:id="1405" w:name="_Toc13417284"/>
      <w:bookmarkStart w:id="1406" w:name="_Toc141952496"/>
      <w:bookmarkStart w:id="1407" w:name="_Toc163732042"/>
      <w:r>
        <w:rPr>
          <w:lang w:val="en-US"/>
        </w:rPr>
        <w:t>Reverse Fourier Transform</w:t>
      </w:r>
      <w:bookmarkEnd w:id="1396"/>
      <w:bookmarkEnd w:id="1397"/>
      <w:bookmarkEnd w:id="1398"/>
      <w:bookmarkEnd w:id="1399"/>
      <w:bookmarkEnd w:id="1400"/>
      <w:bookmarkEnd w:id="1401"/>
      <w:bookmarkEnd w:id="1402"/>
      <w:bookmarkEnd w:id="1403"/>
      <w:bookmarkEnd w:id="1404"/>
      <w:bookmarkEnd w:id="1405"/>
      <w:bookmarkEnd w:id="1406"/>
      <w:bookmarkEnd w:id="1407"/>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8" w:name="_Toc141952497"/>
      <w:bookmarkStart w:id="1409" w:name="_Toc163732043"/>
      <w:r>
        <w:rPr>
          <w:lang w:val="en-US"/>
        </w:rPr>
        <w:t>Generate a random phase field</w:t>
      </w:r>
      <w:bookmarkEnd w:id="1408"/>
      <w:bookmarkEnd w:id="1409"/>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10" w:name="_Ref506393948"/>
      <w:bookmarkStart w:id="1411" w:name="_Toc512843314"/>
      <w:bookmarkStart w:id="1412" w:name="_Toc524597978"/>
      <w:bookmarkStart w:id="1413" w:name="_Toc527725247"/>
      <w:bookmarkStart w:id="1414" w:name="_Toc535843072"/>
      <w:bookmarkStart w:id="1415" w:name="_Toc20335564"/>
      <w:bookmarkStart w:id="1416" w:name="_Toc13417285"/>
      <w:bookmarkStart w:id="1417" w:name="_Toc141952498"/>
      <w:bookmarkStart w:id="1418" w:name="_Toc163732044"/>
      <w:r>
        <w:rPr>
          <w:lang w:val="en-US"/>
        </w:rPr>
        <w:t>Singular Value Decomposition (SVD)</w:t>
      </w:r>
      <w:bookmarkEnd w:id="1410"/>
      <w:bookmarkEnd w:id="1411"/>
      <w:bookmarkEnd w:id="1412"/>
      <w:bookmarkEnd w:id="1413"/>
      <w:bookmarkEnd w:id="1414"/>
      <w:bookmarkEnd w:id="1415"/>
      <w:bookmarkEnd w:id="1416"/>
      <w:bookmarkEnd w:id="1417"/>
      <w:bookmarkEnd w:id="1418"/>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20" w:name="_Ref506392035"/>
      <w:bookmarkStart w:id="142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20"/>
      <w:bookmarkEnd w:id="142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2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22"/>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3"/>
      <w:r w:rsidRPr="00E452ED">
        <w:rPr>
          <w:lang w:val="en-US"/>
        </w:rPr>
        <w:t xml:space="preserve"> The SVD Analysis Dialog.</w:t>
      </w:r>
    </w:p>
    <w:p w14:paraId="0646F54F" w14:textId="77777777" w:rsidR="005F1152" w:rsidRDefault="005F1152" w:rsidP="005F1152">
      <w:pPr>
        <w:pStyle w:val="Ttulo3"/>
        <w:rPr>
          <w:lang w:val="en-US"/>
        </w:rPr>
      </w:pPr>
      <w:bookmarkStart w:id="1424" w:name="_Toc512843315"/>
      <w:bookmarkStart w:id="1425" w:name="_Toc524597979"/>
      <w:bookmarkStart w:id="1426" w:name="_Toc527725248"/>
      <w:bookmarkStart w:id="1427" w:name="_Toc535843073"/>
      <w:bookmarkStart w:id="1428" w:name="_Toc20335565"/>
      <w:bookmarkStart w:id="1429" w:name="_Toc13417286"/>
      <w:bookmarkStart w:id="1430" w:name="_Toc141952499"/>
      <w:bookmarkStart w:id="1431" w:name="_Toc163732045"/>
      <w:r>
        <w:rPr>
          <w:lang w:val="en-US"/>
        </w:rPr>
        <w:t>Performing SVD analysis</w:t>
      </w:r>
      <w:bookmarkEnd w:id="1424"/>
      <w:bookmarkEnd w:id="1425"/>
      <w:bookmarkEnd w:id="1426"/>
      <w:bookmarkEnd w:id="1427"/>
      <w:bookmarkEnd w:id="1428"/>
      <w:bookmarkEnd w:id="1429"/>
      <w:bookmarkEnd w:id="1430"/>
      <w:bookmarkEnd w:id="1431"/>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3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3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3"/>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4" w:name="_Toc524597980"/>
      <w:bookmarkStart w:id="1435" w:name="_Toc527725249"/>
      <w:bookmarkStart w:id="1436" w:name="_Toc535843074"/>
      <w:bookmarkStart w:id="1437" w:name="_Toc20335566"/>
      <w:bookmarkStart w:id="1438" w:name="_Toc13417287"/>
      <w:bookmarkStart w:id="1439" w:name="_Toc141952500"/>
      <w:bookmarkStart w:id="1440" w:name="_Toc163732046"/>
      <w:r>
        <w:rPr>
          <w:lang w:val="en-US"/>
        </w:rPr>
        <w:t>Custom SVD analysis</w:t>
      </w:r>
      <w:bookmarkEnd w:id="1434"/>
      <w:bookmarkEnd w:id="1435"/>
      <w:bookmarkEnd w:id="1436"/>
      <w:bookmarkEnd w:id="1437"/>
      <w:bookmarkEnd w:id="1438"/>
      <w:bookmarkEnd w:id="1439"/>
      <w:bookmarkEnd w:id="1440"/>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4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4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42" w:name="_Toc535843075"/>
      <w:bookmarkStart w:id="1443" w:name="_Toc20335567"/>
      <w:bookmarkStart w:id="1444" w:name="_Toc13417288"/>
      <w:bookmarkStart w:id="1445" w:name="_Toc141952501"/>
      <w:bookmarkStart w:id="1446" w:name="_Toc163732047"/>
      <w:r>
        <w:rPr>
          <w:lang w:val="en-US"/>
        </w:rPr>
        <w:t>Empirical Mode Decomposition (EMD)</w:t>
      </w:r>
      <w:bookmarkEnd w:id="1442"/>
      <w:bookmarkEnd w:id="1443"/>
      <w:bookmarkEnd w:id="1444"/>
      <w:bookmarkEnd w:id="1445"/>
      <w:bookmarkEnd w:id="144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7"/>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5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5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5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51"/>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5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52"/>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3" w:name="_Ref630355"/>
      <w:bookmarkStart w:id="1454" w:name="_Toc535843076"/>
      <w:bookmarkStart w:id="1455" w:name="_Toc20335568"/>
      <w:bookmarkStart w:id="1456" w:name="_Toc13417289"/>
      <w:bookmarkStart w:id="1457" w:name="_Toc141952502"/>
      <w:bookmarkStart w:id="1458" w:name="_Toc163732048"/>
      <w:r>
        <w:rPr>
          <w:lang w:val="en-US"/>
        </w:rPr>
        <w:t>Gabor Analysis</w:t>
      </w:r>
      <w:bookmarkEnd w:id="1453"/>
      <w:bookmarkEnd w:id="1454"/>
      <w:bookmarkEnd w:id="1455"/>
      <w:bookmarkEnd w:id="1456"/>
      <w:bookmarkEnd w:id="1457"/>
      <w:bookmarkEnd w:id="145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9"/>
      <w:r w:rsidRPr="00AE5843">
        <w:rPr>
          <w:lang w:val="en-US"/>
        </w:rPr>
        <w:t xml:space="preserve"> The Gabor Analysis Dialog.</w:t>
      </w:r>
    </w:p>
    <w:p w14:paraId="3507E8E5" w14:textId="77777777" w:rsidR="00AE5843" w:rsidRDefault="00AE5843" w:rsidP="00AE5843">
      <w:pPr>
        <w:pStyle w:val="Ttulo3"/>
        <w:rPr>
          <w:lang w:val="en-US"/>
        </w:rPr>
      </w:pPr>
      <w:bookmarkStart w:id="1460" w:name="_Ref535242140"/>
      <w:bookmarkStart w:id="1461" w:name="_Toc535843077"/>
      <w:bookmarkStart w:id="1462" w:name="_Toc20335569"/>
      <w:bookmarkStart w:id="1463" w:name="_Toc13417290"/>
      <w:bookmarkStart w:id="1464" w:name="_Toc141952503"/>
      <w:bookmarkStart w:id="1465" w:name="_Toc163732049"/>
      <w:r>
        <w:rPr>
          <w:lang w:val="en-US"/>
        </w:rPr>
        <w:t>Assessing the locally varying spectral content</w:t>
      </w:r>
      <w:bookmarkEnd w:id="1460"/>
      <w:bookmarkEnd w:id="1461"/>
      <w:bookmarkEnd w:id="1462"/>
      <w:bookmarkEnd w:id="1463"/>
      <w:bookmarkEnd w:id="1464"/>
      <w:bookmarkEnd w:id="146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6" w:name="_Toc535843078"/>
      <w:bookmarkStart w:id="1467" w:name="_Toc20335570"/>
      <w:bookmarkStart w:id="1468" w:name="_Toc13417291"/>
      <w:bookmarkStart w:id="1469" w:name="_Toc141952504"/>
      <w:bookmarkStart w:id="1470" w:name="_Toc163732050"/>
      <w:r>
        <w:rPr>
          <w:lang w:val="en-US"/>
        </w:rPr>
        <w:t>Kernel aliasing</w:t>
      </w:r>
      <w:bookmarkEnd w:id="1466"/>
      <w:bookmarkEnd w:id="1467"/>
      <w:bookmarkEnd w:id="1468"/>
      <w:bookmarkEnd w:id="1469"/>
      <w:bookmarkEnd w:id="1470"/>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7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71"/>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72" w:name="_Toc535843079"/>
      <w:bookmarkStart w:id="1473" w:name="_Toc20335571"/>
      <w:bookmarkStart w:id="1474" w:name="_Toc13417292"/>
      <w:bookmarkStart w:id="1475" w:name="_Toc141952505"/>
      <w:bookmarkStart w:id="1476" w:name="_Toc163732051"/>
      <w:r>
        <w:rPr>
          <w:lang w:val="en-US"/>
        </w:rPr>
        <w:t>Assessing omnidirectional spectral content</w:t>
      </w:r>
      <w:bookmarkEnd w:id="1472"/>
      <w:bookmarkEnd w:id="1473"/>
      <w:bookmarkEnd w:id="1474"/>
      <w:bookmarkEnd w:id="1475"/>
      <w:bookmarkEnd w:id="1476"/>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7"/>
      <w:r w:rsidRPr="00342474">
        <w:rPr>
          <w:lang w:val="en-US"/>
        </w:rPr>
        <w:t xml:space="preserve"> The Scan Gabor Response Dialog.</w:t>
      </w:r>
    </w:p>
    <w:p w14:paraId="003790DA" w14:textId="77777777" w:rsidR="007A66FD" w:rsidRDefault="007A66FD" w:rsidP="007A66FD">
      <w:pPr>
        <w:pStyle w:val="Ttulo3"/>
        <w:rPr>
          <w:lang w:val="en-US"/>
        </w:rPr>
      </w:pPr>
      <w:bookmarkStart w:id="1478" w:name="_Toc535843080"/>
      <w:bookmarkStart w:id="1479" w:name="_Toc20335572"/>
      <w:bookmarkStart w:id="1480" w:name="_Toc13417293"/>
      <w:bookmarkStart w:id="1481" w:name="_Toc141952506"/>
      <w:bookmarkStart w:id="1482" w:name="_Toc163732052"/>
      <w:r>
        <w:rPr>
          <w:lang w:val="en-US"/>
        </w:rPr>
        <w:t>Interpreting the frequency-azimuth diagram</w:t>
      </w:r>
      <w:bookmarkEnd w:id="1478"/>
      <w:bookmarkEnd w:id="1479"/>
      <w:bookmarkEnd w:id="1480"/>
      <w:bookmarkEnd w:id="1481"/>
      <w:bookmarkEnd w:id="1482"/>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25B7C606">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4" w:name="_Toc535843081"/>
      <w:bookmarkStart w:id="1485" w:name="_Toc20335573"/>
      <w:bookmarkStart w:id="1486" w:name="_Toc13417294"/>
      <w:bookmarkStart w:id="1487" w:name="_Toc141952507"/>
      <w:bookmarkStart w:id="1488" w:name="_Toc163732053"/>
      <w:r>
        <w:rPr>
          <w:lang w:val="en-US"/>
        </w:rPr>
        <w:t>Filtering structures</w:t>
      </w:r>
      <w:bookmarkEnd w:id="1484"/>
      <w:bookmarkEnd w:id="1485"/>
      <w:bookmarkEnd w:id="1486"/>
      <w:bookmarkEnd w:id="1487"/>
      <w:bookmarkEnd w:id="1488"/>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9" w:name="_Toc20335574"/>
      <w:bookmarkStart w:id="1490" w:name="_Toc13417295"/>
      <w:bookmarkStart w:id="1491" w:name="_Toc141952508"/>
      <w:bookmarkStart w:id="1492" w:name="_Toc163732054"/>
      <w:r>
        <w:rPr>
          <w:lang w:val="en-US"/>
        </w:rPr>
        <w:t xml:space="preserve">Discrete </w:t>
      </w:r>
      <w:r w:rsidR="00961DE6">
        <w:rPr>
          <w:lang w:val="en-US"/>
        </w:rPr>
        <w:t>Wavelet Transform (</w:t>
      </w:r>
      <w:r>
        <w:rPr>
          <w:lang w:val="en-US"/>
        </w:rPr>
        <w:t>D</w:t>
      </w:r>
      <w:r w:rsidR="00961DE6">
        <w:rPr>
          <w:lang w:val="en-US"/>
        </w:rPr>
        <w:t>WT)</w:t>
      </w:r>
      <w:bookmarkEnd w:id="1489"/>
      <w:bookmarkEnd w:id="1490"/>
      <w:bookmarkEnd w:id="1491"/>
      <w:bookmarkEnd w:id="1492"/>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3"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3"/>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4" w:name="_Ref632493"/>
      <w:bookmarkStart w:id="1495" w:name="_Toc20335575"/>
      <w:bookmarkStart w:id="1496" w:name="_Toc13417296"/>
      <w:bookmarkStart w:id="1497" w:name="_Toc141952509"/>
      <w:bookmarkStart w:id="1498" w:name="_Toc163732055"/>
      <w:r>
        <w:rPr>
          <w:lang w:val="en-US"/>
        </w:rPr>
        <w:t>The arrangement of the DWT result</w:t>
      </w:r>
      <w:bookmarkEnd w:id="1494"/>
      <w:bookmarkEnd w:id="1495"/>
      <w:bookmarkEnd w:id="1496"/>
      <w:bookmarkEnd w:id="1497"/>
      <w:bookmarkEnd w:id="1498"/>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9"/>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50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50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501" w:name="_Toc20335576"/>
      <w:bookmarkStart w:id="1502" w:name="_Toc13417297"/>
      <w:bookmarkStart w:id="1503" w:name="_Toc141952510"/>
      <w:bookmarkStart w:id="1504" w:name="_Toc163732056"/>
      <w:r>
        <w:rPr>
          <w:lang w:val="en-US"/>
        </w:rPr>
        <w:t>Building the scalogram cubes</w:t>
      </w:r>
      <w:bookmarkEnd w:id="1501"/>
      <w:bookmarkEnd w:id="1502"/>
      <w:bookmarkEnd w:id="1503"/>
      <w:bookmarkEnd w:id="1504"/>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5"/>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6" w:name="_Toc20335577"/>
      <w:bookmarkStart w:id="1507" w:name="_Toc13417298"/>
      <w:bookmarkStart w:id="1508" w:name="_Toc141952511"/>
      <w:bookmarkStart w:id="1509" w:name="_Toc163732057"/>
      <w:r>
        <w:rPr>
          <w:lang w:val="en-US"/>
        </w:rPr>
        <w:t>Th</w:t>
      </w:r>
      <w:r w:rsidR="003B7918">
        <w:rPr>
          <w:lang w:val="en-US"/>
        </w:rPr>
        <w:t>resholding</w:t>
      </w:r>
      <w:bookmarkEnd w:id="1506"/>
      <w:bookmarkEnd w:id="1507"/>
      <w:bookmarkEnd w:id="1508"/>
      <w:bookmarkEnd w:id="1509"/>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1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1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11" w:name="_Toc20335578"/>
      <w:bookmarkStart w:id="1512" w:name="_Toc13417299"/>
      <w:bookmarkStart w:id="1513" w:name="_Toc141952512"/>
      <w:bookmarkStart w:id="1514" w:name="_Toc163732058"/>
      <w:r>
        <w:rPr>
          <w:lang w:val="en-US"/>
        </w:rPr>
        <w:t>Back transform</w:t>
      </w:r>
      <w:bookmarkEnd w:id="1511"/>
      <w:bookmarkEnd w:id="1512"/>
      <w:bookmarkEnd w:id="1513"/>
      <w:bookmarkEnd w:id="1514"/>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6" w:name="_Toc474158357"/>
      <w:bookmarkStart w:id="1517" w:name="_Ref476392917"/>
      <w:bookmarkStart w:id="1518" w:name="_Ref480561511"/>
      <w:bookmarkStart w:id="1519" w:name="_Toc487275122"/>
      <w:bookmarkStart w:id="1520" w:name="_Toc487288009"/>
      <w:bookmarkStart w:id="1521" w:name="_Toc502253695"/>
      <w:bookmarkStart w:id="1522" w:name="_Toc493432935"/>
      <w:bookmarkStart w:id="1523" w:name="_Toc503638586"/>
      <w:bookmarkStart w:id="1524" w:name="_Toc512843316"/>
      <w:bookmarkStart w:id="1525" w:name="_Toc524597981"/>
      <w:bookmarkStart w:id="1526" w:name="_Toc527725250"/>
      <w:bookmarkStart w:id="1527" w:name="_Ref535582264"/>
      <w:bookmarkStart w:id="1528" w:name="_Toc535843082"/>
      <w:bookmarkStart w:id="1529" w:name="_Toc20335579"/>
      <w:bookmarkStart w:id="1530" w:name="_Toc13417300"/>
      <w:bookmarkStart w:id="1531" w:name="_Toc141952513"/>
      <w:bookmarkStart w:id="1532" w:name="_Toc163732059"/>
      <w:r>
        <w:rPr>
          <w:lang w:val="en-US"/>
        </w:rPr>
        <w:t>Data classification</w:t>
      </w:r>
      <w:bookmarkEnd w:id="1269"/>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3" w:name="_Toc474158358"/>
      <w:bookmarkStart w:id="1534" w:name="_Ref477011266"/>
      <w:bookmarkStart w:id="1535" w:name="_Ref478306062"/>
      <w:bookmarkStart w:id="1536" w:name="_Toc487275123"/>
      <w:bookmarkStart w:id="1537" w:name="_Toc487288010"/>
      <w:bookmarkStart w:id="1538" w:name="_Ref501996988"/>
      <w:bookmarkStart w:id="1539" w:name="_Toc502253696"/>
      <w:bookmarkStart w:id="1540" w:name="_Toc493432936"/>
      <w:bookmarkStart w:id="1541" w:name="_Toc503638587"/>
      <w:bookmarkStart w:id="1542" w:name="_Toc512843317"/>
      <w:bookmarkStart w:id="1543" w:name="_Toc524597982"/>
      <w:bookmarkStart w:id="1544" w:name="_Toc527725251"/>
      <w:bookmarkStart w:id="1545" w:name="_Ref535503282"/>
      <w:bookmarkStart w:id="1546" w:name="_Ref536084027"/>
      <w:bookmarkStart w:id="1547" w:name="_Toc535843083"/>
      <w:bookmarkStart w:id="1548" w:name="_Toc20335580"/>
      <w:bookmarkStart w:id="1549" w:name="_Toc13417301"/>
      <w:bookmarkStart w:id="1550" w:name="_Ref48138691"/>
      <w:bookmarkStart w:id="1551" w:name="_Toc141952514"/>
      <w:bookmarkStart w:id="1552" w:name="_Ref161755508"/>
      <w:bookmarkStart w:id="1553" w:name="_Toc163732060"/>
      <w:r>
        <w:rPr>
          <w:lang w:val="en-US"/>
        </w:rPr>
        <w:t>Category definition</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4"/>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5" w:name="_Toc474158359"/>
      <w:bookmarkStart w:id="1556" w:name="_Toc487275124"/>
      <w:bookmarkStart w:id="1557" w:name="_Toc487288011"/>
      <w:bookmarkStart w:id="1558" w:name="_Ref501996990"/>
      <w:bookmarkStart w:id="1559" w:name="_Toc502253697"/>
      <w:bookmarkStart w:id="1560" w:name="_Toc493432937"/>
      <w:bookmarkStart w:id="1561" w:name="_Toc503638588"/>
      <w:bookmarkStart w:id="1562" w:name="_Toc512843318"/>
      <w:bookmarkStart w:id="1563" w:name="_Toc524597983"/>
      <w:bookmarkStart w:id="1564" w:name="_Toc527725252"/>
      <w:bookmarkStart w:id="1565" w:name="_Toc535843084"/>
      <w:bookmarkStart w:id="1566" w:name="_Toc20335581"/>
      <w:bookmarkStart w:id="1567" w:name="_Toc13417302"/>
      <w:bookmarkStart w:id="1568" w:name="_Toc141952515"/>
      <w:bookmarkStart w:id="1569" w:name="_Toc163732061"/>
      <w:r>
        <w:rPr>
          <w:lang w:val="en-US"/>
        </w:rPr>
        <w:t>Univariate</w:t>
      </w:r>
      <w:r w:rsidR="00302F3C">
        <w:rPr>
          <w:lang w:val="en-US"/>
        </w:rPr>
        <w:t xml:space="preserve"> classification</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70"/>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71"/>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72" w:name="_Toc502253700"/>
      <w:bookmarkStart w:id="1573" w:name="_Toc474158362"/>
      <w:bookmarkStart w:id="1574" w:name="_Toc503638591"/>
      <w:bookmarkStart w:id="1575" w:name="_Toc512843321"/>
      <w:bookmarkStart w:id="1576" w:name="_Toc524597986"/>
      <w:bookmarkStart w:id="1577" w:name="_Toc527725255"/>
      <w:bookmarkStart w:id="1578" w:name="_Toc535843087"/>
      <w:bookmarkStart w:id="1579" w:name="_Toc20335584"/>
      <w:bookmarkStart w:id="1580" w:name="_Toc13417305"/>
      <w:bookmarkStart w:id="1581" w:name="_Toc141952516"/>
      <w:bookmarkStart w:id="1582" w:name="_Toc163732062"/>
      <w:bookmarkStart w:id="1583" w:name="_Toc487275127"/>
      <w:bookmarkStart w:id="1584" w:name="_Toc487288014"/>
      <w:r>
        <w:rPr>
          <w:lang w:val="en-US"/>
        </w:rPr>
        <w:t>Highly m</w:t>
      </w:r>
      <w:r w:rsidR="00DC4728">
        <w:rPr>
          <w:lang w:val="en-US"/>
        </w:rPr>
        <w:t>ultivariate</w:t>
      </w:r>
      <w:r w:rsidR="00302F3C">
        <w:rPr>
          <w:lang w:val="en-US"/>
        </w:rPr>
        <w:t xml:space="preserve"> classification</w:t>
      </w:r>
      <w:bookmarkEnd w:id="1572"/>
      <w:bookmarkEnd w:id="1573"/>
      <w:bookmarkEnd w:id="1574"/>
      <w:bookmarkEnd w:id="1575"/>
      <w:bookmarkEnd w:id="1576"/>
      <w:bookmarkEnd w:id="1577"/>
      <w:bookmarkEnd w:id="1578"/>
      <w:bookmarkEnd w:id="1579"/>
      <w:bookmarkEnd w:id="1580"/>
      <w:bookmarkEnd w:id="1581"/>
      <w:bookmarkEnd w:id="1582"/>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5" w:name="_Ref501998668"/>
      <w:bookmarkStart w:id="1586" w:name="_Toc502253701"/>
      <w:bookmarkStart w:id="1587" w:name="_Toc503638592"/>
      <w:bookmarkStart w:id="1588" w:name="_Toc512843322"/>
      <w:bookmarkStart w:id="1589" w:name="_Toc524597987"/>
      <w:bookmarkStart w:id="1590" w:name="_Toc527725256"/>
      <w:bookmarkStart w:id="1591" w:name="_Toc535843088"/>
      <w:bookmarkStart w:id="1592" w:name="_Toc20335585"/>
      <w:bookmarkStart w:id="1593" w:name="_Toc13417306"/>
      <w:bookmarkStart w:id="1594" w:name="_Toc141952517"/>
      <w:bookmarkStart w:id="1595" w:name="_Toc163732063"/>
      <w:r>
        <w:rPr>
          <w:lang w:val="en-US"/>
        </w:rPr>
        <w:lastRenderedPageBreak/>
        <w:t>CART</w:t>
      </w:r>
      <w:bookmarkEnd w:id="1585"/>
      <w:bookmarkEnd w:id="1586"/>
      <w:bookmarkEnd w:id="1587"/>
      <w:bookmarkEnd w:id="1588"/>
      <w:bookmarkEnd w:id="1589"/>
      <w:bookmarkEnd w:id="1590"/>
      <w:bookmarkEnd w:id="1591"/>
      <w:bookmarkEnd w:id="1592"/>
      <w:bookmarkEnd w:id="1593"/>
      <w:bookmarkEnd w:id="1594"/>
      <w:bookmarkEnd w:id="1595"/>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7"/>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8" w:name="_Ref502002667"/>
      <w:bookmarkStart w:id="1599" w:name="_Toc502253702"/>
      <w:bookmarkStart w:id="1600" w:name="_Toc503638593"/>
      <w:bookmarkStart w:id="1601" w:name="_Toc512843323"/>
      <w:bookmarkStart w:id="1602" w:name="_Toc524597988"/>
      <w:bookmarkStart w:id="1603" w:name="_Toc527725257"/>
      <w:bookmarkStart w:id="1604" w:name="_Toc535843089"/>
      <w:bookmarkStart w:id="1605" w:name="_Toc20335586"/>
      <w:bookmarkStart w:id="1606" w:name="_Toc13417307"/>
      <w:bookmarkStart w:id="1607" w:name="_Toc141952518"/>
      <w:bookmarkStart w:id="1608" w:name="_Toc163732064"/>
      <w:r>
        <w:rPr>
          <w:lang w:val="en-US"/>
        </w:rPr>
        <w:t>Random Forest (RF)</w:t>
      </w:r>
      <w:bookmarkEnd w:id="1598"/>
      <w:bookmarkEnd w:id="1599"/>
      <w:bookmarkEnd w:id="1600"/>
      <w:bookmarkEnd w:id="1601"/>
      <w:bookmarkEnd w:id="1602"/>
      <w:bookmarkEnd w:id="1603"/>
      <w:bookmarkEnd w:id="1604"/>
      <w:bookmarkEnd w:id="1605"/>
      <w:bookmarkEnd w:id="1606"/>
      <w:bookmarkEnd w:id="1607"/>
      <w:bookmarkEnd w:id="1608"/>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9"/>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10" w:name="_Ref466989506"/>
      <w:bookmarkStart w:id="1611" w:name="_Toc474158363"/>
      <w:bookmarkStart w:id="1612" w:name="_Toc487275128"/>
      <w:bookmarkStart w:id="1613" w:name="_Toc487288015"/>
      <w:bookmarkStart w:id="1614" w:name="_Toc502253703"/>
      <w:bookmarkStart w:id="1615" w:name="_Toc493432941"/>
      <w:bookmarkStart w:id="1616" w:name="_Toc503638594"/>
      <w:bookmarkStart w:id="1617" w:name="_Toc512843324"/>
      <w:bookmarkStart w:id="1618" w:name="_Toc524597989"/>
      <w:bookmarkStart w:id="1619" w:name="_Toc527725258"/>
      <w:bookmarkStart w:id="1620" w:name="_Toc535843090"/>
      <w:bookmarkStart w:id="1621" w:name="_Toc20335587"/>
      <w:bookmarkStart w:id="1622" w:name="_Toc13417308"/>
      <w:bookmarkStart w:id="1623" w:name="_Toc141952519"/>
      <w:bookmarkStart w:id="1624" w:name="_Toc163732065"/>
      <w:bookmarkEnd w:id="1583"/>
      <w:bookmarkEnd w:id="1584"/>
      <w:r>
        <w:rPr>
          <w:lang w:val="en-US"/>
        </w:rPr>
        <w:t>Variography</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6" w:name="_Toc474158364"/>
      <w:bookmarkStart w:id="1627" w:name="_Toc487275129"/>
      <w:bookmarkStart w:id="1628" w:name="_Toc487288016"/>
      <w:bookmarkStart w:id="1629" w:name="_Toc502253704"/>
      <w:bookmarkStart w:id="1630" w:name="_Toc493432942"/>
      <w:bookmarkStart w:id="1631" w:name="_Toc503638595"/>
      <w:bookmarkStart w:id="1632" w:name="_Ref506389579"/>
      <w:bookmarkStart w:id="1633" w:name="_Toc512843325"/>
      <w:bookmarkStart w:id="1634" w:name="_Toc524597990"/>
      <w:bookmarkStart w:id="1635" w:name="_Toc527725259"/>
      <w:bookmarkStart w:id="1636" w:name="_Ref13154837"/>
      <w:bookmarkStart w:id="1637" w:name="_Toc535843091"/>
      <w:bookmarkStart w:id="1638" w:name="_Toc20335588"/>
      <w:bookmarkStart w:id="1639" w:name="_Toc13417309"/>
      <w:bookmarkStart w:id="1640" w:name="_Toc141952520"/>
      <w:bookmarkStart w:id="1641" w:name="_Toc163732066"/>
      <w:r>
        <w:rPr>
          <w:lang w:val="en-US"/>
        </w:rPr>
        <w:lastRenderedPageBreak/>
        <w:t>Variogram map</w:t>
      </w:r>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4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4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6" w:name="_Toc474158365"/>
      <w:bookmarkStart w:id="1647" w:name="_Toc487275130"/>
      <w:bookmarkStart w:id="1648" w:name="_Toc487288017"/>
      <w:bookmarkStart w:id="1649" w:name="_Ref498782467"/>
      <w:bookmarkStart w:id="1650" w:name="_Toc502253705"/>
      <w:bookmarkStart w:id="1651" w:name="_Toc493432943"/>
      <w:bookmarkStart w:id="1652" w:name="_Toc503638596"/>
      <w:bookmarkStart w:id="1653" w:name="_Toc512843326"/>
      <w:bookmarkStart w:id="1654" w:name="_Toc524597991"/>
      <w:bookmarkStart w:id="1655" w:name="_Toc527725260"/>
      <w:bookmarkStart w:id="1656" w:name="_Toc535843092"/>
      <w:bookmarkStart w:id="1657" w:name="_Toc20335589"/>
      <w:bookmarkStart w:id="1658" w:name="_Toc13417310"/>
      <w:bookmarkStart w:id="1659" w:name="_Toc141952521"/>
      <w:bookmarkStart w:id="1660" w:name="_Toc163732067"/>
      <w:r>
        <w:rPr>
          <w:lang w:val="en-US"/>
        </w:rPr>
        <w:t>Experimental variogram</w:t>
      </w:r>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6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61"/>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6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6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3"/>
      <w:r w:rsidRPr="00523F58">
        <w:rPr>
          <w:lang w:val="en-US"/>
        </w:rPr>
        <w:t xml:space="preserve"> an experimental vertical variogram.</w:t>
      </w:r>
    </w:p>
    <w:p w14:paraId="131F531E" w14:textId="77777777" w:rsidR="00181C50" w:rsidRDefault="00181C50" w:rsidP="00181C50">
      <w:pPr>
        <w:pStyle w:val="Ttulo2"/>
        <w:rPr>
          <w:lang w:val="en-US"/>
        </w:rPr>
      </w:pPr>
      <w:bookmarkStart w:id="1664" w:name="_Toc474158366"/>
      <w:bookmarkStart w:id="1665" w:name="_Ref476395695"/>
      <w:bookmarkStart w:id="1666" w:name="_Toc487275131"/>
      <w:bookmarkStart w:id="1667" w:name="_Toc487288018"/>
      <w:bookmarkStart w:id="1668" w:name="_Toc502253706"/>
      <w:bookmarkStart w:id="1669" w:name="_Toc493432944"/>
      <w:bookmarkStart w:id="1670" w:name="_Toc503638597"/>
      <w:bookmarkStart w:id="1671" w:name="_Toc512843327"/>
      <w:bookmarkStart w:id="1672" w:name="_Toc524597992"/>
      <w:bookmarkStart w:id="1673" w:name="_Toc527725261"/>
      <w:bookmarkStart w:id="1674" w:name="_Toc535843093"/>
      <w:bookmarkStart w:id="1675" w:name="_Toc20335590"/>
      <w:bookmarkStart w:id="1676" w:name="_Toc13417311"/>
      <w:bookmarkStart w:id="1677" w:name="_Toc141952522"/>
      <w:bookmarkStart w:id="1678" w:name="_Toc163732068"/>
      <w:r>
        <w:rPr>
          <w:lang w:val="en-US"/>
        </w:rPr>
        <w:t>Fitting a variogram model</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8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81" w:name="_Ref466989002"/>
      <w:bookmarkStart w:id="1682" w:name="_Toc474158367"/>
      <w:bookmarkStart w:id="1683" w:name="_Toc487275132"/>
      <w:bookmarkStart w:id="1684" w:name="_Toc487288019"/>
      <w:bookmarkStart w:id="1685" w:name="_Toc502253707"/>
      <w:bookmarkStart w:id="1686" w:name="_Toc493432945"/>
      <w:bookmarkStart w:id="1687" w:name="_Toc503638598"/>
      <w:bookmarkStart w:id="1688" w:name="_Toc512843328"/>
      <w:bookmarkStart w:id="1689" w:name="_Toc524597993"/>
      <w:bookmarkStart w:id="1690" w:name="_Toc527725262"/>
      <w:bookmarkStart w:id="1691" w:name="_Toc535843094"/>
      <w:bookmarkStart w:id="1692" w:name="_Toc20335591"/>
      <w:bookmarkStart w:id="1693" w:name="_Toc13417312"/>
      <w:bookmarkStart w:id="1694" w:name="_Toc141952523"/>
      <w:bookmarkStart w:id="1695" w:name="_Toc163732069"/>
      <w:r>
        <w:rPr>
          <w:lang w:val="en-US"/>
        </w:rPr>
        <w:t>Cross variograms</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6" w:name="_Toc474158368"/>
      <w:bookmarkStart w:id="1697" w:name="_Ref481308036"/>
      <w:bookmarkStart w:id="1698" w:name="_Toc487275133"/>
      <w:bookmarkStart w:id="1699" w:name="_Toc487288020"/>
      <w:bookmarkStart w:id="1700" w:name="_Toc502253708"/>
      <w:bookmarkStart w:id="1701" w:name="_Toc493432946"/>
      <w:bookmarkStart w:id="1702" w:name="_Toc503638599"/>
      <w:bookmarkStart w:id="1703" w:name="_Toc512843329"/>
      <w:bookmarkStart w:id="1704" w:name="_Toc524597994"/>
      <w:bookmarkStart w:id="1705" w:name="_Toc527725263"/>
      <w:bookmarkStart w:id="1706" w:name="_Toc535843095"/>
      <w:bookmarkStart w:id="1707" w:name="_Toc20335592"/>
      <w:bookmarkStart w:id="1708" w:name="_Toc13417313"/>
      <w:bookmarkStart w:id="1709" w:name="_Toc141952524"/>
      <w:bookmarkStart w:id="1710" w:name="_Toc163732070"/>
      <w:r w:rsidRPr="001023D4">
        <w:rPr>
          <w:i/>
          <w:lang w:val="en-US"/>
        </w:rPr>
        <w:t>A priori</w:t>
      </w:r>
      <w:r>
        <w:rPr>
          <w:lang w:val="en-US"/>
        </w:rPr>
        <w:t xml:space="preserve"> variogram models</w:t>
      </w:r>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1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1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12" w:name="_Toc502253709"/>
      <w:bookmarkStart w:id="1713" w:name="_Toc493432947"/>
      <w:bookmarkStart w:id="1714" w:name="_Toc503638600"/>
      <w:bookmarkStart w:id="1715" w:name="_Toc512843330"/>
      <w:bookmarkStart w:id="1716" w:name="_Toc524597995"/>
      <w:bookmarkStart w:id="1717" w:name="_Toc527725264"/>
      <w:bookmarkStart w:id="1718" w:name="_Toc535843096"/>
      <w:bookmarkStart w:id="1719" w:name="_Toc20335593"/>
      <w:bookmarkStart w:id="1720" w:name="_Toc13417314"/>
      <w:bookmarkStart w:id="1721" w:name="_Toc141952525"/>
      <w:bookmarkStart w:id="1722" w:name="_Toc163732071"/>
      <w:bookmarkStart w:id="1723" w:name="_Toc474158369"/>
      <w:r>
        <w:rPr>
          <w:lang w:val="en-US"/>
        </w:rPr>
        <w:t xml:space="preserve">Variograms of </w:t>
      </w:r>
      <w:r w:rsidR="00D47990">
        <w:rPr>
          <w:lang w:val="en-US"/>
        </w:rPr>
        <w:t>a realization ensemble in a single file</w:t>
      </w:r>
      <w:bookmarkEnd w:id="1712"/>
      <w:bookmarkEnd w:id="1713"/>
      <w:bookmarkEnd w:id="1714"/>
      <w:bookmarkEnd w:id="1715"/>
      <w:bookmarkEnd w:id="1716"/>
      <w:bookmarkEnd w:id="1717"/>
      <w:bookmarkEnd w:id="1718"/>
      <w:bookmarkEnd w:id="1719"/>
      <w:bookmarkEnd w:id="1720"/>
      <w:bookmarkEnd w:id="1721"/>
      <w:bookmarkEnd w:id="1722"/>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4"/>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5" w:name="_Toc502253710"/>
      <w:bookmarkStart w:id="1726" w:name="_Toc493432948"/>
      <w:bookmarkStart w:id="1727" w:name="_Toc503638601"/>
      <w:bookmarkStart w:id="1728" w:name="_Toc512843331"/>
      <w:bookmarkStart w:id="1729" w:name="_Toc524597996"/>
      <w:bookmarkStart w:id="1730" w:name="_Toc527725265"/>
      <w:bookmarkStart w:id="1731" w:name="_Toc535843097"/>
      <w:bookmarkStart w:id="1732" w:name="_Toc20335594"/>
      <w:bookmarkStart w:id="1733" w:name="_Toc13417315"/>
      <w:bookmarkStart w:id="1734" w:name="_Toc141952526"/>
      <w:bookmarkStart w:id="1735" w:name="_Toc163732072"/>
      <w:r>
        <w:rPr>
          <w:lang w:val="en-US"/>
        </w:rPr>
        <w:t xml:space="preserve">Variograms of a realization ensemble </w:t>
      </w:r>
      <w:r w:rsidR="00B75B67">
        <w:rPr>
          <w:lang w:val="en-US"/>
        </w:rPr>
        <w:t>across separate files</w:t>
      </w:r>
      <w:bookmarkEnd w:id="1725"/>
      <w:bookmarkEnd w:id="1726"/>
      <w:bookmarkEnd w:id="1727"/>
      <w:bookmarkEnd w:id="1728"/>
      <w:bookmarkEnd w:id="1729"/>
      <w:bookmarkEnd w:id="1730"/>
      <w:bookmarkEnd w:id="1731"/>
      <w:bookmarkEnd w:id="1732"/>
      <w:bookmarkEnd w:id="1733"/>
      <w:bookmarkEnd w:id="1734"/>
      <w:bookmarkEnd w:id="1735"/>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6" w:name="_Ref13241712"/>
      <w:bookmarkStart w:id="1737" w:name="_Toc535843098"/>
      <w:bookmarkStart w:id="1738" w:name="_Toc20335595"/>
      <w:bookmarkStart w:id="1739" w:name="_Toc13417316"/>
      <w:bookmarkStart w:id="1740" w:name="_Toc141952527"/>
      <w:bookmarkStart w:id="1741" w:name="_Toc163732073"/>
      <w:bookmarkStart w:id="1742" w:name="_Toc512843332"/>
      <w:bookmarkStart w:id="1743" w:name="_Toc524597997"/>
      <w:bookmarkStart w:id="1744" w:name="_Toc527725266"/>
      <w:r>
        <w:rPr>
          <w:lang w:val="en-US"/>
        </w:rPr>
        <w:t>Fast computing of</w:t>
      </w:r>
      <w:r w:rsidR="00572134">
        <w:rPr>
          <w:lang w:val="en-US"/>
        </w:rPr>
        <w:t xml:space="preserve"> variogram map</w:t>
      </w:r>
      <w:bookmarkEnd w:id="1736"/>
      <w:bookmarkEnd w:id="1737"/>
      <w:bookmarkEnd w:id="1738"/>
      <w:bookmarkEnd w:id="1739"/>
      <w:bookmarkEnd w:id="1740"/>
      <w:bookmarkEnd w:id="1741"/>
    </w:p>
    <w:bookmarkEnd w:id="1742"/>
    <w:bookmarkEnd w:id="1743"/>
    <w:bookmarkEnd w:id="1744"/>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5" w:name="_Ref13154754"/>
      <w:bookmarkStart w:id="1746" w:name="_Toc20335596"/>
      <w:bookmarkStart w:id="1747" w:name="_Toc13417317"/>
      <w:bookmarkStart w:id="1748" w:name="_Toc141952528"/>
      <w:bookmarkStart w:id="1749" w:name="_Toc163732074"/>
      <w:r>
        <w:rPr>
          <w:lang w:val="en-US"/>
        </w:rPr>
        <w:t>Based on the Fourier Integral Method</w:t>
      </w:r>
      <w:bookmarkEnd w:id="1745"/>
      <w:bookmarkEnd w:id="1746"/>
      <w:bookmarkEnd w:id="1747"/>
      <w:bookmarkEnd w:id="1748"/>
      <w:bookmarkEnd w:id="1749"/>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5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5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51" w:name="_Toc20335597"/>
      <w:bookmarkStart w:id="1752" w:name="_Toc13417318"/>
      <w:bookmarkStart w:id="1753" w:name="_Toc141952529"/>
      <w:bookmarkStart w:id="1754" w:name="_Toc163732075"/>
      <w:r>
        <w:rPr>
          <w:lang w:val="en-US"/>
        </w:rPr>
        <w:t>Based on a spectral method</w:t>
      </w:r>
      <w:bookmarkEnd w:id="1751"/>
      <w:bookmarkEnd w:id="1752"/>
      <w:bookmarkEnd w:id="1753"/>
      <w:bookmarkEnd w:id="1754"/>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5" w:name="_Toc512843333"/>
      <w:bookmarkStart w:id="1756" w:name="_Toc524597998"/>
      <w:bookmarkStart w:id="1757" w:name="_Toc527725267"/>
      <w:bookmarkStart w:id="1758" w:name="_Ref13241155"/>
      <w:bookmarkStart w:id="1759" w:name="_Toc535843099"/>
      <w:bookmarkStart w:id="1760" w:name="_Toc20335598"/>
      <w:bookmarkStart w:id="1761" w:name="_Toc13417319"/>
      <w:bookmarkStart w:id="1762" w:name="_Toc141952530"/>
      <w:bookmarkStart w:id="1763" w:name="_Toc163732076"/>
      <w:r>
        <w:rPr>
          <w:lang w:val="en-US"/>
        </w:rPr>
        <w:t>Point sets</w:t>
      </w:r>
      <w:bookmarkEnd w:id="1755"/>
      <w:bookmarkEnd w:id="1756"/>
      <w:bookmarkEnd w:id="1757"/>
      <w:bookmarkEnd w:id="1758"/>
      <w:bookmarkEnd w:id="1759"/>
      <w:bookmarkEnd w:id="1760"/>
      <w:bookmarkEnd w:id="1761"/>
      <w:bookmarkEnd w:id="1762"/>
      <w:bookmarkEnd w:id="1763"/>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4" w:name="_Ref13239823"/>
      <w:bookmarkStart w:id="1765" w:name="_Toc20335599"/>
      <w:bookmarkStart w:id="1766" w:name="_Toc13417320"/>
      <w:bookmarkStart w:id="1767" w:name="_Toc141952531"/>
      <w:bookmarkStart w:id="1768" w:name="_Toc163732077"/>
      <w:r>
        <w:rPr>
          <w:lang w:val="en-US"/>
        </w:rPr>
        <w:t>Full 2D automatic variogram fitting and decomposition</w:t>
      </w:r>
      <w:bookmarkEnd w:id="1764"/>
      <w:bookmarkEnd w:id="1765"/>
      <w:bookmarkEnd w:id="1766"/>
      <w:bookmarkEnd w:id="1767"/>
      <w:bookmarkEnd w:id="1768"/>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7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7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71" w:name="_Ref13241962"/>
      <w:bookmarkStart w:id="1772" w:name="_Toc20335600"/>
      <w:bookmarkStart w:id="1773" w:name="_Toc13417321"/>
      <w:bookmarkStart w:id="1774" w:name="_Toc141952532"/>
      <w:bookmarkStart w:id="1775" w:name="_Toc163732078"/>
      <w:r>
        <w:rPr>
          <w:lang w:val="en-US"/>
        </w:rPr>
        <w:lastRenderedPageBreak/>
        <w:t xml:space="preserve">Parameters of </w:t>
      </w:r>
      <w:r w:rsidR="00F969C1">
        <w:rPr>
          <w:lang w:val="en-US"/>
        </w:rPr>
        <w:t>Simulated Annealing with Gradient Descent in tandem (SA+GD)</w:t>
      </w:r>
      <w:bookmarkEnd w:id="1771"/>
      <w:bookmarkEnd w:id="1772"/>
      <w:bookmarkEnd w:id="1773"/>
      <w:bookmarkEnd w:id="1774"/>
      <w:bookmarkEnd w:id="177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6" w:name="_Toc20335601"/>
      <w:bookmarkStart w:id="1777" w:name="_Toc13417322"/>
      <w:bookmarkStart w:id="1778" w:name="_Toc141952533"/>
      <w:bookmarkStart w:id="1779" w:name="_Toc163732079"/>
      <w:r>
        <w:rPr>
          <w:lang w:val="en-US"/>
        </w:rPr>
        <w:t xml:space="preserve">Parameters of </w:t>
      </w:r>
      <w:r w:rsidR="00F969C1">
        <w:rPr>
          <w:lang w:val="en-US"/>
        </w:rPr>
        <w:t>Line Search with Restart (LSRS)</w:t>
      </w:r>
      <w:bookmarkEnd w:id="1776"/>
      <w:bookmarkEnd w:id="1777"/>
      <w:bookmarkEnd w:id="1778"/>
      <w:bookmarkEnd w:id="1779"/>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80" w:name="_Toc20335602"/>
      <w:bookmarkStart w:id="1781" w:name="_Toc13417323"/>
      <w:bookmarkStart w:id="1782" w:name="_Toc141952534"/>
      <w:bookmarkStart w:id="1783" w:name="_Toc163732080"/>
      <w:r>
        <w:rPr>
          <w:lang w:val="en-US"/>
        </w:rPr>
        <w:t xml:space="preserve">Parameters of </w:t>
      </w:r>
      <w:r w:rsidR="00F969C1">
        <w:rPr>
          <w:lang w:val="en-US"/>
        </w:rPr>
        <w:t>Particle Swarm Optimization (PSO)</w:t>
      </w:r>
      <w:bookmarkEnd w:id="1780"/>
      <w:bookmarkEnd w:id="1781"/>
      <w:bookmarkEnd w:id="1782"/>
      <w:bookmarkEnd w:id="1783"/>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4" w:name="_Ref13242108"/>
      <w:bookmarkStart w:id="1785" w:name="_Toc20335603"/>
      <w:bookmarkStart w:id="1786" w:name="_Toc13417324"/>
      <w:bookmarkStart w:id="1787" w:name="_Toc141952535"/>
      <w:bookmarkStart w:id="1788" w:name="_Toc163732081"/>
      <w:r>
        <w:rPr>
          <w:lang w:val="en-US"/>
        </w:rPr>
        <w:t xml:space="preserve">Parameters of </w:t>
      </w:r>
      <w:r w:rsidR="00F969C1">
        <w:rPr>
          <w:lang w:val="en-US"/>
        </w:rPr>
        <w:t>Genetic Algorithm (Genetic)</w:t>
      </w:r>
      <w:bookmarkEnd w:id="1784"/>
      <w:bookmarkEnd w:id="1785"/>
      <w:bookmarkEnd w:id="1786"/>
      <w:bookmarkEnd w:id="1787"/>
      <w:bookmarkEnd w:id="1788"/>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9" w:name="_Ref13417109"/>
      <w:bookmarkStart w:id="1790" w:name="_Toc20335604"/>
      <w:bookmarkStart w:id="1791" w:name="_Toc13417325"/>
      <w:bookmarkStart w:id="1792" w:name="_Toc141952536"/>
      <w:bookmarkStart w:id="1793" w:name="_Toc163732082"/>
      <w:r>
        <w:rPr>
          <w:lang w:val="en-US"/>
        </w:rPr>
        <w:t>Manual fitting of models</w:t>
      </w:r>
      <w:bookmarkEnd w:id="1789"/>
      <w:bookmarkEnd w:id="1790"/>
      <w:bookmarkEnd w:id="1791"/>
      <w:bookmarkEnd w:id="1792"/>
      <w:bookmarkEnd w:id="1793"/>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4" w:name="_Toc141952537"/>
      <w:bookmarkStart w:id="1795" w:name="_Toc163732083"/>
      <w:r>
        <w:rPr>
          <w:lang w:val="en-US"/>
        </w:rPr>
        <w:t>Experiments with the algorithm parameters</w:t>
      </w:r>
      <w:bookmarkEnd w:id="1794"/>
      <w:bookmarkEnd w:id="1795"/>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6"/>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7"/>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8" w:name="_Toc141952538"/>
      <w:bookmarkStart w:id="1799" w:name="_Toc163732084"/>
      <w:r>
        <w:rPr>
          <w:lang w:val="en-US"/>
        </w:rPr>
        <w:t xml:space="preserve">Fitting </w:t>
      </w:r>
      <w:r w:rsidR="00923D89">
        <w:rPr>
          <w:lang w:val="en-US"/>
        </w:rPr>
        <w:t>with the help of</w:t>
      </w:r>
      <w:r>
        <w:rPr>
          <w:lang w:val="en-US"/>
        </w:rPr>
        <w:t xml:space="preserve"> the parameter space</w:t>
      </w:r>
      <w:bookmarkEnd w:id="1798"/>
      <w:bookmarkEnd w:id="1799"/>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5pt;height:189.5pt" o:ole="">
                  <v:imagedata r:id="rId207" o:title=""/>
                </v:shape>
                <o:OLEObject Type="Embed" ProgID="PBrush" ShapeID="_x0000_i1025" DrawAspect="Content" ObjectID="_1788163322"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6.05pt" o:ole="">
                  <v:imagedata r:id="rId209" o:title=""/>
                </v:shape>
                <o:OLEObject Type="Embed" ProgID="PBrush" ShapeID="_x0000_i1026" DrawAspect="Content" ObjectID="_1788163323"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4pt;height:183.75pt" o:ole="">
                  <v:imagedata r:id="rId211" o:title=""/>
                </v:shape>
                <o:OLEObject Type="Embed" ProgID="PBrush" ShapeID="_x0000_i1027" DrawAspect="Content" ObjectID="_1788163324"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15pt;height:172.8pt" o:ole="">
                  <v:imagedata r:id="rId213" o:title=""/>
                </v:shape>
                <o:OLEObject Type="Embed" ProgID="PBrush" ShapeID="_x0000_i1028" DrawAspect="Content" ObjectID="_1788163325" r:id="rId214"/>
              </w:object>
            </w:r>
          </w:p>
        </w:tc>
      </w:tr>
    </w:tbl>
    <w:p w14:paraId="14CC489E" w14:textId="555A3673" w:rsidR="00F328C7" w:rsidRDefault="00F328C7" w:rsidP="00F328C7">
      <w:pPr>
        <w:pStyle w:val="Legenda"/>
        <w:jc w:val="center"/>
        <w:rPr>
          <w:lang w:val="en-US"/>
        </w:rPr>
      </w:pPr>
      <w:bookmarkStart w:id="180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800"/>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801" w:name="_Toc141952539"/>
      <w:bookmarkStart w:id="1802" w:name="_Toc163732085"/>
      <w:r>
        <w:rPr>
          <w:lang w:val="en-US"/>
        </w:rPr>
        <w:t>Application to irregular data</w:t>
      </w:r>
      <w:bookmarkEnd w:id="1801"/>
      <w:bookmarkEnd w:id="1802"/>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3" w:name="_Toc20335605"/>
      <w:bookmarkStart w:id="1804" w:name="_Toc141952540"/>
      <w:bookmarkStart w:id="1805" w:name="_Toc163732086"/>
      <w:r>
        <w:rPr>
          <w:lang w:val="en-US"/>
        </w:rPr>
        <w:t>Stratigraphy</w:t>
      </w:r>
      <w:bookmarkEnd w:id="1803"/>
      <w:bookmarkEnd w:id="1804"/>
      <w:bookmarkEnd w:id="1805"/>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6" w:name="_Toc20335606"/>
      <w:bookmarkStart w:id="1807" w:name="_Ref33507942"/>
      <w:bookmarkStart w:id="1808" w:name="_Toc141952541"/>
      <w:bookmarkStart w:id="1809" w:name="_Toc163732087"/>
      <w:r>
        <w:rPr>
          <w:lang w:val="en-US"/>
        </w:rPr>
        <w:t>Facies transition matrix</w:t>
      </w:r>
      <w:bookmarkEnd w:id="1806"/>
      <w:bookmarkEnd w:id="1807"/>
      <w:bookmarkEnd w:id="1808"/>
      <w:bookmarkEnd w:id="180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10" w:name="_Toc141952542"/>
      <w:bookmarkStart w:id="1811" w:name="_Toc163732088"/>
      <w:r>
        <w:rPr>
          <w:lang w:val="en-US"/>
        </w:rPr>
        <w:t>Creating a FTM</w:t>
      </w:r>
      <w:bookmarkEnd w:id="1810"/>
      <w:bookmarkEnd w:id="1811"/>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1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12"/>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4" w:name="_Toc20335607"/>
      <w:bookmarkStart w:id="1815" w:name="_Toc141952543"/>
      <w:bookmarkStart w:id="1816" w:name="_Toc163732089"/>
      <w:r>
        <w:rPr>
          <w:lang w:val="en-US"/>
        </w:rPr>
        <w:t>Associating a category definition</w:t>
      </w:r>
      <w:bookmarkEnd w:id="1814"/>
      <w:bookmarkEnd w:id="1815"/>
      <w:bookmarkEnd w:id="1816"/>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7"/>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8" w:name="_Ref536785791"/>
      <w:bookmarkStart w:id="1819" w:name="_Toc20335608"/>
      <w:bookmarkStart w:id="1820" w:name="_Toc141952544"/>
      <w:bookmarkStart w:id="1821" w:name="_Toc163732090"/>
      <w:r>
        <w:rPr>
          <w:lang w:val="en-US"/>
        </w:rPr>
        <w:t>Entropy Cyclicity Analysis</w:t>
      </w:r>
      <w:bookmarkEnd w:id="1818"/>
      <w:bookmarkEnd w:id="1819"/>
      <w:bookmarkEnd w:id="1820"/>
      <w:bookmarkEnd w:id="1821"/>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2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22"/>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4" w:name="_Ref4151894"/>
      <w:bookmarkStart w:id="1825" w:name="_Toc20335609"/>
      <w:bookmarkStart w:id="1826" w:name="_Toc141952545"/>
      <w:bookmarkStart w:id="1827" w:name="_Toc163732091"/>
      <w:r>
        <w:rPr>
          <w:lang w:val="en-US"/>
        </w:rPr>
        <w:lastRenderedPageBreak/>
        <w:t xml:space="preserve">Facies relationships </w:t>
      </w:r>
      <w:r w:rsidR="009C0C6D">
        <w:rPr>
          <w:lang w:val="en-US"/>
        </w:rPr>
        <w:t>diagram</w:t>
      </w:r>
      <w:bookmarkEnd w:id="1824"/>
      <w:bookmarkEnd w:id="1825"/>
      <w:bookmarkEnd w:id="1826"/>
      <w:bookmarkEnd w:id="1827"/>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8"/>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9"/>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30" w:name="_Ref11760591"/>
      <w:bookmarkStart w:id="1831" w:name="_Toc20335610"/>
      <w:bookmarkStart w:id="1832" w:name="_Toc141952546"/>
      <w:bookmarkStart w:id="1833" w:name="_Toc163732092"/>
      <w:r>
        <w:rPr>
          <w:lang w:val="en-US"/>
        </w:rPr>
        <w:t>Transiography</w:t>
      </w:r>
      <w:bookmarkEnd w:id="1830"/>
      <w:bookmarkEnd w:id="1831"/>
      <w:bookmarkEnd w:id="1832"/>
      <w:bookmarkEnd w:id="1833"/>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4"/>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5" w:name="_Ref3205443"/>
      <w:bookmarkStart w:id="1836" w:name="_Toc20335611"/>
      <w:bookmarkStart w:id="1837" w:name="_Toc141952547"/>
      <w:bookmarkStart w:id="1838" w:name="_Toc163732093"/>
      <w:r>
        <w:rPr>
          <w:lang w:val="en-US"/>
        </w:rPr>
        <w:t>Markovian transiography</w:t>
      </w:r>
      <w:bookmarkEnd w:id="1835"/>
      <w:bookmarkEnd w:id="1836"/>
      <w:bookmarkEnd w:id="1837"/>
      <w:bookmarkEnd w:id="1838"/>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9"/>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40" w:name="_Toc20335612"/>
      <w:bookmarkStart w:id="1841" w:name="_Toc141952548"/>
      <w:bookmarkStart w:id="1842" w:name="_Toc163732094"/>
      <w:r>
        <w:rPr>
          <w:lang w:val="en-US"/>
        </w:rPr>
        <w:t xml:space="preserve">Facies relationship diagrams varying with </w:t>
      </w:r>
      <w:r w:rsidRPr="00207617">
        <w:rPr>
          <w:i/>
          <w:lang w:val="en-US"/>
        </w:rPr>
        <w:t>h</w:t>
      </w:r>
      <w:bookmarkEnd w:id="1840"/>
      <w:bookmarkEnd w:id="1841"/>
      <w:bookmarkEnd w:id="1842"/>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3"/>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4" w:name="_Toc141952549"/>
      <w:bookmarkStart w:id="1845" w:name="_Toc163732095"/>
      <w:r>
        <w:rPr>
          <w:lang w:val="en-US"/>
        </w:rPr>
        <w:t>Transiography for Bayesian approach</w:t>
      </w:r>
      <w:bookmarkEnd w:id="1844"/>
      <w:bookmarkEnd w:id="1845"/>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6"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6"/>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7" w:name="_Toc141952550"/>
      <w:bookmarkStart w:id="1848" w:name="_Toc163732096"/>
      <w:r>
        <w:rPr>
          <w:lang w:val="en-US"/>
        </w:rPr>
        <w:t>Vertical Proportion Curve</w:t>
      </w:r>
      <w:r w:rsidR="00290DBD">
        <w:rPr>
          <w:lang w:val="en-US"/>
        </w:rPr>
        <w:t xml:space="preserve"> (VPC)</w:t>
      </w:r>
      <w:bookmarkEnd w:id="1847"/>
      <w:bookmarkEnd w:id="1848"/>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770C1613">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4263504B">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9"/>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4CA072DC">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50" w:name="_Toc141952551"/>
      <w:bookmarkStart w:id="1851" w:name="_Toc163732097"/>
      <w:r>
        <w:rPr>
          <w:lang w:val="en-US"/>
        </w:rPr>
        <w:t>Populating a volume with proportions</w:t>
      </w:r>
      <w:bookmarkEnd w:id="1850"/>
      <w:bookmarkEnd w:id="1851"/>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52"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52"/>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3"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3"/>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4" w:name="_Toc524597999"/>
      <w:bookmarkStart w:id="1855" w:name="_Toc527725268"/>
      <w:bookmarkStart w:id="1856" w:name="_Toc535843100"/>
      <w:bookmarkStart w:id="1857" w:name="_Toc20335613"/>
      <w:bookmarkStart w:id="1858" w:name="_Toc13417326"/>
      <w:bookmarkStart w:id="1859" w:name="_Toc141952552"/>
      <w:bookmarkStart w:id="1860" w:name="_Toc163732098"/>
      <w:r>
        <w:rPr>
          <w:lang w:val="en-US"/>
        </w:rPr>
        <w:t>Non-geostatistical</w:t>
      </w:r>
      <w:r w:rsidR="00BA43BC">
        <w:rPr>
          <w:lang w:val="en-US"/>
        </w:rPr>
        <w:t xml:space="preserve"> modeling </w:t>
      </w:r>
      <w:bookmarkEnd w:id="1854"/>
      <w:bookmarkEnd w:id="1855"/>
      <w:bookmarkEnd w:id="1856"/>
      <w:bookmarkEnd w:id="1857"/>
      <w:bookmarkEnd w:id="1858"/>
      <w:r>
        <w:rPr>
          <w:lang w:val="en-US"/>
        </w:rPr>
        <w:t>algorithms</w:t>
      </w:r>
      <w:bookmarkEnd w:id="1859"/>
      <w:bookmarkEnd w:id="186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61" w:name="_Ref524530026"/>
      <w:bookmarkStart w:id="1862" w:name="_Toc524598000"/>
      <w:bookmarkStart w:id="1863" w:name="_Toc527725269"/>
      <w:bookmarkStart w:id="1864" w:name="_Toc535843101"/>
      <w:bookmarkStart w:id="1865" w:name="_Toc20335614"/>
      <w:bookmarkStart w:id="1866" w:name="_Toc13417327"/>
      <w:bookmarkStart w:id="1867" w:name="_Toc141952553"/>
      <w:bookmarkStart w:id="1868" w:name="_Toc163732099"/>
      <w:r>
        <w:rPr>
          <w:lang w:val="en-US"/>
        </w:rPr>
        <w:t>Nearest Neighbor Estimation (NN)</w:t>
      </w:r>
      <w:bookmarkEnd w:id="1861"/>
      <w:bookmarkEnd w:id="1862"/>
      <w:bookmarkEnd w:id="1863"/>
      <w:bookmarkEnd w:id="1864"/>
      <w:bookmarkEnd w:id="1865"/>
      <w:bookmarkEnd w:id="1866"/>
      <w:bookmarkEnd w:id="1867"/>
      <w:bookmarkEnd w:id="1868"/>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9"/>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70" w:name="_Ref525147966"/>
      <w:bookmarkStart w:id="1871" w:name="_Toc524598001"/>
      <w:bookmarkStart w:id="1872" w:name="_Toc527725270"/>
      <w:bookmarkStart w:id="1873" w:name="_Toc535843102"/>
      <w:bookmarkStart w:id="1874" w:name="_Toc20335615"/>
      <w:bookmarkStart w:id="1875" w:name="_Toc13417328"/>
      <w:bookmarkStart w:id="1876" w:name="_Toc141952554"/>
      <w:bookmarkStart w:id="1877" w:name="_Toc163732100"/>
      <w:r>
        <w:rPr>
          <w:lang w:val="en-US"/>
        </w:rPr>
        <w:t>Average Filter</w:t>
      </w:r>
      <w:bookmarkEnd w:id="1870"/>
      <w:bookmarkEnd w:id="1871"/>
      <w:bookmarkEnd w:id="1872"/>
      <w:bookmarkEnd w:id="1873"/>
      <w:bookmarkEnd w:id="1874"/>
      <w:bookmarkEnd w:id="1875"/>
      <w:bookmarkEnd w:id="1876"/>
      <w:bookmarkEnd w:id="1877"/>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8" w:name="_Toc524598002"/>
      <w:bookmarkStart w:id="1879" w:name="_Toc527725271"/>
      <w:bookmarkStart w:id="1880" w:name="_Toc535843103"/>
      <w:bookmarkStart w:id="1881" w:name="_Toc20335616"/>
      <w:bookmarkStart w:id="1882" w:name="_Toc13417329"/>
      <w:bookmarkStart w:id="1883" w:name="_Toc141952555"/>
      <w:bookmarkStart w:id="1884" w:name="_Toc163732101"/>
      <w:r>
        <w:rPr>
          <w:lang w:val="en-US"/>
        </w:rPr>
        <w:lastRenderedPageBreak/>
        <w:t>Median Filter</w:t>
      </w:r>
      <w:bookmarkEnd w:id="1878"/>
      <w:bookmarkEnd w:id="1879"/>
      <w:bookmarkEnd w:id="1880"/>
      <w:bookmarkEnd w:id="1881"/>
      <w:bookmarkEnd w:id="1882"/>
      <w:bookmarkEnd w:id="1883"/>
      <w:bookmarkEnd w:id="1884"/>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5" w:name="_Toc141952556"/>
      <w:bookmarkStart w:id="1886" w:name="_Toc163732102"/>
      <w:r>
        <w:rPr>
          <w:lang w:val="en-US"/>
        </w:rPr>
        <w:t>Gaussia</w:t>
      </w:r>
      <w:r w:rsidR="00C053B7">
        <w:rPr>
          <w:lang w:val="en-US"/>
        </w:rPr>
        <w:t xml:space="preserve">n </w:t>
      </w:r>
      <w:r w:rsidR="00C053B7" w:rsidRPr="00C053B7">
        <w:rPr>
          <w:lang w:val="en-US"/>
        </w:rPr>
        <w:t>F</w:t>
      </w:r>
      <w:r w:rsidRPr="00C053B7">
        <w:rPr>
          <w:lang w:val="en-US"/>
        </w:rPr>
        <w:t>ilter</w:t>
      </w:r>
      <w:bookmarkEnd w:id="1885"/>
      <w:bookmarkEnd w:id="1886"/>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7" w:name="_Ref77321090"/>
      <w:bookmarkStart w:id="1888" w:name="_Toc141952557"/>
      <w:bookmarkStart w:id="1889" w:name="_Toc163732103"/>
      <w:r>
        <w:rPr>
          <w:lang w:val="en-US"/>
        </w:rPr>
        <w:t>Map</w:t>
      </w:r>
      <w:r w:rsidR="00067577">
        <w:rPr>
          <w:lang w:val="en-US"/>
        </w:rPr>
        <w:t xml:space="preserve"> valleys, ridges, peaks or bottoms</w:t>
      </w:r>
      <w:bookmarkEnd w:id="1887"/>
      <w:bookmarkEnd w:id="1888"/>
      <w:bookmarkEnd w:id="1889"/>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90"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90"/>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91" w:name="_Toc141952558"/>
      <w:bookmarkStart w:id="1892" w:name="_Toc163732104"/>
      <w:r>
        <w:rPr>
          <w:lang w:val="en-US"/>
        </w:rPr>
        <w:t>Skeletonization</w:t>
      </w:r>
      <w:bookmarkEnd w:id="1891"/>
      <w:bookmarkEnd w:id="1892"/>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4" w:name="_Toc487275134"/>
      <w:bookmarkStart w:id="1895" w:name="_Toc487288021"/>
      <w:bookmarkStart w:id="1896" w:name="_Ref501997889"/>
      <w:bookmarkStart w:id="1897" w:name="_Toc502253711"/>
      <w:bookmarkStart w:id="1898" w:name="_Toc493432949"/>
      <w:bookmarkStart w:id="1899" w:name="_Toc503638602"/>
      <w:bookmarkStart w:id="1900" w:name="_Toc512843334"/>
      <w:bookmarkStart w:id="1901" w:name="_Toc524598003"/>
      <w:bookmarkStart w:id="1902" w:name="_Toc527725272"/>
      <w:bookmarkStart w:id="1903" w:name="_Toc535843104"/>
      <w:bookmarkStart w:id="1904" w:name="_Toc20335617"/>
      <w:bookmarkStart w:id="1905" w:name="_Toc13417330"/>
      <w:bookmarkStart w:id="1906" w:name="_Toc141952559"/>
      <w:bookmarkStart w:id="1907" w:name="_Toc163732105"/>
      <w:r>
        <w:rPr>
          <w:lang w:val="en-US"/>
        </w:rPr>
        <w:lastRenderedPageBreak/>
        <w:t>Estimation</w:t>
      </w:r>
      <w:bookmarkEnd w:id="172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8" w:name="_Ref467344848"/>
      <w:bookmarkStart w:id="1909" w:name="_Toc474158370"/>
      <w:bookmarkStart w:id="1910" w:name="_Toc487275135"/>
      <w:bookmarkStart w:id="1911" w:name="_Toc487288022"/>
      <w:bookmarkStart w:id="1912" w:name="_Toc502253712"/>
      <w:bookmarkStart w:id="1913" w:name="_Toc493432950"/>
      <w:bookmarkStart w:id="1914" w:name="_Toc503638603"/>
      <w:bookmarkStart w:id="1915" w:name="_Toc512843335"/>
      <w:bookmarkStart w:id="1916" w:name="_Toc524598004"/>
      <w:bookmarkStart w:id="1917" w:name="_Toc527725273"/>
      <w:bookmarkStart w:id="1918" w:name="_Toc535843105"/>
      <w:bookmarkStart w:id="1919" w:name="_Toc20335618"/>
      <w:bookmarkStart w:id="1920" w:name="_Toc13417331"/>
      <w:bookmarkStart w:id="1921" w:name="_Toc141952560"/>
      <w:bookmarkStart w:id="1922" w:name="_Toc163732106"/>
      <w:r>
        <w:rPr>
          <w:lang w:val="en-US"/>
        </w:rPr>
        <w:t>Kriging</w:t>
      </w:r>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3"/>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4" w:name="_Ref165802785"/>
      <w:r>
        <w:rPr>
          <w:lang w:val="en-US"/>
        </w:rPr>
        <w:t>Kriging with a trend model (KT)</w:t>
      </w:r>
      <w:bookmarkEnd w:id="1924"/>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5"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5"/>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6"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6"/>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7" w:name="_Toc487275136"/>
      <w:bookmarkStart w:id="1928" w:name="_Toc487288023"/>
      <w:bookmarkStart w:id="1929" w:name="_Toc502253713"/>
      <w:bookmarkStart w:id="1930" w:name="_Toc493432951"/>
      <w:bookmarkStart w:id="1931" w:name="_Toc503638604"/>
      <w:bookmarkStart w:id="1932" w:name="_Toc512843336"/>
      <w:bookmarkStart w:id="1933" w:name="_Toc524598005"/>
      <w:bookmarkStart w:id="1934" w:name="_Toc527725274"/>
      <w:bookmarkStart w:id="1935" w:name="_Toc535843106"/>
      <w:bookmarkStart w:id="1936" w:name="_Toc20335619"/>
      <w:bookmarkStart w:id="1937" w:name="_Toc13417332"/>
      <w:bookmarkStart w:id="1938" w:name="_Toc141952561"/>
      <w:bookmarkStart w:id="1939" w:name="_Toc163732107"/>
      <w:r>
        <w:rPr>
          <w:lang w:val="en-US"/>
        </w:rPr>
        <w:t>Known issues</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40" w:name="_Toc474158371"/>
      <w:bookmarkStart w:id="1941" w:name="_Toc487275137"/>
      <w:bookmarkStart w:id="1942" w:name="_Toc487288024"/>
      <w:bookmarkStart w:id="1943" w:name="_Toc502253714"/>
      <w:bookmarkStart w:id="1944" w:name="_Toc493432952"/>
      <w:bookmarkStart w:id="1945" w:name="_Toc503638605"/>
      <w:bookmarkStart w:id="1946" w:name="_Toc512843337"/>
      <w:bookmarkStart w:id="1947" w:name="_Toc524598006"/>
      <w:bookmarkStart w:id="1948" w:name="_Ref525627802"/>
      <w:bookmarkStart w:id="1949" w:name="_Toc527725275"/>
      <w:bookmarkStart w:id="1950" w:name="_Toc535843107"/>
      <w:bookmarkStart w:id="1951" w:name="_Toc20335620"/>
      <w:bookmarkStart w:id="1952" w:name="_Toc13417333"/>
      <w:bookmarkStart w:id="1953" w:name="_Ref65774983"/>
      <w:bookmarkStart w:id="1954" w:name="_Toc141952562"/>
      <w:bookmarkStart w:id="1955" w:name="_Ref163646765"/>
      <w:bookmarkStart w:id="1956" w:name="_Toc163732108"/>
      <w:r>
        <w:rPr>
          <w:lang w:val="en-US"/>
        </w:rPr>
        <w:t>Indicator kriging</w:t>
      </w:r>
      <w:r w:rsidR="009301B9">
        <w:rPr>
          <w:lang w:val="en-US"/>
        </w:rPr>
        <w:t xml:space="preserve"> (IK)</w:t>
      </w:r>
      <w:bookmarkEnd w:id="1940"/>
      <w:r w:rsidR="00CB6F23">
        <w:rPr>
          <w:lang w:val="en-US"/>
        </w:rPr>
        <w:t xml:space="preserve"> of </w:t>
      </w:r>
      <w:r w:rsidR="00F0340C">
        <w:rPr>
          <w:lang w:val="en-US"/>
        </w:rPr>
        <w:t xml:space="preserve">a </w:t>
      </w:r>
      <w:r w:rsidR="00CB6F23">
        <w:rPr>
          <w:lang w:val="en-US"/>
        </w:rPr>
        <w:t>continuous variable</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7" w:name="_Toc474158372"/>
      <w:bookmarkStart w:id="1958" w:name="_Toc487275138"/>
      <w:bookmarkStart w:id="1959" w:name="_Toc487288025"/>
      <w:bookmarkStart w:id="1960" w:name="_Toc502253715"/>
      <w:bookmarkStart w:id="1961" w:name="_Toc493432953"/>
      <w:bookmarkStart w:id="1962" w:name="_Toc503638606"/>
      <w:bookmarkStart w:id="1963" w:name="_Toc512843338"/>
      <w:bookmarkStart w:id="1964" w:name="_Toc524598007"/>
      <w:bookmarkStart w:id="1965" w:name="_Toc527725276"/>
      <w:bookmarkStart w:id="1966" w:name="_Toc535843108"/>
      <w:bookmarkStart w:id="1967" w:name="_Toc20335621"/>
      <w:bookmarkStart w:id="1968" w:name="_Toc13417334"/>
      <w:bookmarkStart w:id="1969" w:name="_Ref23415458"/>
      <w:bookmarkStart w:id="1970" w:name="_Toc141952563"/>
      <w:bookmarkStart w:id="1971" w:name="_Toc163732109"/>
      <w:r>
        <w:rPr>
          <w:lang w:val="en-US"/>
        </w:rPr>
        <w:t xml:space="preserve">Defining a </w:t>
      </w:r>
      <w:r w:rsidR="003B1ECF">
        <w:rPr>
          <w:lang w:val="en-US"/>
        </w:rPr>
        <w:t>threshold c.d.f.</w:t>
      </w:r>
      <w:r w:rsidR="00AE2DF7">
        <w:rPr>
          <w:lang w:val="en-US"/>
        </w:rPr>
        <w:t xml:space="preserve"> for a continuous variable</w:t>
      </w:r>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7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7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4" w:name="_Toc487275139"/>
      <w:bookmarkStart w:id="1975" w:name="_Toc487288026"/>
      <w:bookmarkStart w:id="1976" w:name="_Toc502253716"/>
      <w:bookmarkStart w:id="1977" w:name="_Toc493432954"/>
      <w:bookmarkStart w:id="1978" w:name="_Toc503638607"/>
      <w:bookmarkStart w:id="1979" w:name="_Toc512843339"/>
      <w:bookmarkStart w:id="1980" w:name="_Toc524598008"/>
      <w:bookmarkStart w:id="1981" w:name="_Toc527725277"/>
      <w:bookmarkStart w:id="1982" w:name="_Toc535843109"/>
      <w:bookmarkStart w:id="1983" w:name="_Toc20335622"/>
      <w:bookmarkStart w:id="1984" w:name="_Toc13417335"/>
      <w:bookmarkStart w:id="1985" w:name="_Toc141952564"/>
      <w:bookmarkStart w:id="1986" w:name="_Toc163732110"/>
      <w:r>
        <w:rPr>
          <w:lang w:val="en-US"/>
        </w:rPr>
        <w:t>Running IK for a continuous variable</w:t>
      </w:r>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7"/>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8"/>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9" w:name="_Ref478906858"/>
      <w:bookmarkStart w:id="1990" w:name="_Toc487275140"/>
      <w:bookmarkStart w:id="1991" w:name="_Toc487288027"/>
      <w:bookmarkStart w:id="1992" w:name="_Toc502253717"/>
      <w:bookmarkStart w:id="1993" w:name="_Toc493432955"/>
      <w:bookmarkStart w:id="1994" w:name="_Toc503638608"/>
      <w:bookmarkStart w:id="1995" w:name="_Toc512843340"/>
      <w:bookmarkStart w:id="1996" w:name="_Toc524598009"/>
      <w:bookmarkStart w:id="1997" w:name="_Toc527725278"/>
      <w:bookmarkStart w:id="1998" w:name="_Toc535843110"/>
      <w:bookmarkStart w:id="1999" w:name="_Toc20335623"/>
      <w:bookmarkStart w:id="2000" w:name="_Toc13417336"/>
      <w:bookmarkStart w:id="2001" w:name="_Toc141952565"/>
      <w:bookmarkStart w:id="2002" w:name="_Toc163732111"/>
      <w:r w:rsidRPr="00C57833">
        <w:rPr>
          <w:lang w:val="en-US"/>
        </w:rPr>
        <w:t>Post-processing the results</w:t>
      </w:r>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3"/>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4" w:name="_Toc487275141"/>
      <w:bookmarkStart w:id="2005" w:name="_Toc487288028"/>
      <w:bookmarkStart w:id="2006" w:name="_Toc502253718"/>
      <w:bookmarkStart w:id="2007" w:name="_Toc493432956"/>
      <w:bookmarkStart w:id="2008" w:name="_Toc503638609"/>
      <w:bookmarkStart w:id="2009" w:name="_Toc512843341"/>
      <w:bookmarkStart w:id="2010" w:name="_Toc524598010"/>
      <w:bookmarkStart w:id="2011" w:name="_Toc527725279"/>
      <w:bookmarkStart w:id="2012" w:name="_Toc535843111"/>
      <w:bookmarkStart w:id="2013" w:name="_Toc20335624"/>
      <w:bookmarkStart w:id="2014" w:name="_Toc13417337"/>
      <w:bookmarkStart w:id="2015" w:name="_Toc141952566"/>
      <w:bookmarkStart w:id="2016" w:name="_Toc163732112"/>
      <w:r>
        <w:rPr>
          <w:lang w:val="en-US"/>
        </w:rPr>
        <w:t>Known issues</w:t>
      </w:r>
      <w:bookmarkEnd w:id="2004"/>
      <w:bookmarkEnd w:id="2005"/>
      <w:bookmarkEnd w:id="2006"/>
      <w:bookmarkEnd w:id="2007"/>
      <w:bookmarkEnd w:id="2008"/>
      <w:bookmarkEnd w:id="2009"/>
      <w:bookmarkEnd w:id="2010"/>
      <w:bookmarkEnd w:id="2011"/>
      <w:bookmarkEnd w:id="2012"/>
      <w:bookmarkEnd w:id="2013"/>
      <w:bookmarkEnd w:id="2014"/>
      <w:bookmarkEnd w:id="2015"/>
      <w:bookmarkEnd w:id="2016"/>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7" w:name="_Toc487275142"/>
      <w:bookmarkStart w:id="2018" w:name="_Toc487288029"/>
      <w:bookmarkStart w:id="2019" w:name="_Toc502253719"/>
      <w:bookmarkStart w:id="2020" w:name="_Toc493432957"/>
      <w:bookmarkStart w:id="2021" w:name="_Toc503638610"/>
      <w:bookmarkStart w:id="2022" w:name="_Toc512843342"/>
      <w:bookmarkStart w:id="2023" w:name="_Toc524598011"/>
      <w:bookmarkStart w:id="2024" w:name="_Ref525627983"/>
      <w:bookmarkStart w:id="2025" w:name="_Toc527725280"/>
      <w:bookmarkStart w:id="2026" w:name="_Toc535843112"/>
      <w:bookmarkStart w:id="2027" w:name="_Toc20335625"/>
      <w:bookmarkStart w:id="2028" w:name="_Toc13417338"/>
      <w:bookmarkStart w:id="2029" w:name="_Ref65774999"/>
      <w:bookmarkStart w:id="2030" w:name="_Ref66711971"/>
      <w:bookmarkStart w:id="2031" w:name="_Toc141952567"/>
      <w:bookmarkStart w:id="2032" w:name="_Ref163645695"/>
      <w:bookmarkStart w:id="2033" w:name="_Toc163732113"/>
      <w:r>
        <w:rPr>
          <w:lang w:val="en-US"/>
        </w:rPr>
        <w:t>IK for a categorical variable</w:t>
      </w:r>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4" w:name="_Toc474158373"/>
      <w:bookmarkStart w:id="2035" w:name="_Toc487275143"/>
      <w:bookmarkStart w:id="2036" w:name="_Toc487288030"/>
      <w:bookmarkStart w:id="2037" w:name="_Toc502253720"/>
      <w:bookmarkStart w:id="2038" w:name="_Toc493432958"/>
      <w:bookmarkStart w:id="2039" w:name="_Toc503638611"/>
      <w:bookmarkStart w:id="2040" w:name="_Toc512843343"/>
      <w:bookmarkStart w:id="2041" w:name="_Toc524598012"/>
      <w:bookmarkStart w:id="2042" w:name="_Toc527725281"/>
      <w:bookmarkStart w:id="2043" w:name="_Toc535843113"/>
      <w:bookmarkStart w:id="2044" w:name="_Toc20335626"/>
      <w:bookmarkStart w:id="2045" w:name="_Toc13417339"/>
      <w:bookmarkStart w:id="2046" w:name="_Ref23415335"/>
      <w:bookmarkStart w:id="2047" w:name="_Ref48138815"/>
      <w:bookmarkStart w:id="2048" w:name="_Toc141952568"/>
      <w:bookmarkStart w:id="2049" w:name="_Toc163732114"/>
      <w:r>
        <w:rPr>
          <w:lang w:val="en-US"/>
        </w:rPr>
        <w:t>Defining a class p.d.f. for a categorical variable</w:t>
      </w:r>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5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50"/>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5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51"/>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52" w:name="_Toc474158374"/>
      <w:bookmarkStart w:id="2053" w:name="_Toc487275144"/>
      <w:bookmarkStart w:id="2054" w:name="_Toc487288031"/>
      <w:bookmarkStart w:id="2055" w:name="_Toc502253721"/>
      <w:bookmarkStart w:id="2056" w:name="_Toc493432959"/>
      <w:bookmarkStart w:id="2057" w:name="_Toc503638612"/>
      <w:bookmarkStart w:id="2058" w:name="_Toc512843344"/>
      <w:bookmarkStart w:id="2059" w:name="_Toc524598013"/>
      <w:bookmarkStart w:id="2060" w:name="_Toc527725282"/>
      <w:bookmarkStart w:id="2061" w:name="_Toc535843114"/>
      <w:bookmarkStart w:id="2062" w:name="_Toc20335627"/>
      <w:bookmarkStart w:id="2063" w:name="_Toc13417340"/>
      <w:bookmarkStart w:id="2064" w:name="_Toc141952569"/>
      <w:bookmarkStart w:id="2065"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6"/>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8" w:name="_Toc487275145"/>
      <w:bookmarkStart w:id="2069" w:name="_Toc487288032"/>
      <w:bookmarkStart w:id="2070" w:name="_Toc502253722"/>
      <w:bookmarkStart w:id="2071" w:name="_Toc493432960"/>
      <w:bookmarkStart w:id="2072" w:name="_Toc503638613"/>
      <w:bookmarkStart w:id="2073" w:name="_Toc512843345"/>
      <w:bookmarkStart w:id="2074" w:name="_Toc524598014"/>
      <w:bookmarkStart w:id="2075" w:name="_Toc527725283"/>
      <w:bookmarkStart w:id="2076" w:name="_Toc535843115"/>
      <w:bookmarkStart w:id="2077" w:name="_Toc20335628"/>
      <w:bookmarkStart w:id="2078" w:name="_Toc13417341"/>
      <w:bookmarkStart w:id="2079" w:name="_Toc141952570"/>
      <w:bookmarkStart w:id="2080" w:name="_Toc163732116"/>
      <w:r>
        <w:rPr>
          <w:lang w:val="en-US"/>
        </w:rPr>
        <w:t>Creating a maximum likelihood facies map</w:t>
      </w:r>
      <w:bookmarkEnd w:id="2068"/>
      <w:bookmarkEnd w:id="2069"/>
      <w:bookmarkEnd w:id="2070"/>
      <w:bookmarkEnd w:id="2071"/>
      <w:bookmarkEnd w:id="2072"/>
      <w:bookmarkEnd w:id="2073"/>
      <w:bookmarkEnd w:id="2074"/>
      <w:bookmarkEnd w:id="2075"/>
      <w:bookmarkEnd w:id="2076"/>
      <w:bookmarkEnd w:id="2077"/>
      <w:bookmarkEnd w:id="2078"/>
      <w:bookmarkEnd w:id="2079"/>
      <w:bookmarkEnd w:id="2080"/>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8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8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82" w:name="_Toc487275146"/>
      <w:bookmarkStart w:id="2083" w:name="_Toc487288033"/>
      <w:bookmarkStart w:id="2084" w:name="_Toc502253723"/>
      <w:bookmarkStart w:id="2085" w:name="_Toc493432961"/>
      <w:bookmarkStart w:id="2086" w:name="_Toc503638614"/>
      <w:bookmarkStart w:id="2087" w:name="_Toc512843346"/>
      <w:bookmarkStart w:id="2088" w:name="_Toc524598015"/>
      <w:bookmarkStart w:id="2089" w:name="_Toc527725284"/>
      <w:bookmarkStart w:id="2090" w:name="_Toc535843116"/>
      <w:bookmarkStart w:id="2091" w:name="_Toc20335629"/>
      <w:bookmarkStart w:id="2092" w:name="_Toc13417342"/>
      <w:bookmarkStart w:id="2093" w:name="_Toc141952571"/>
      <w:bookmarkStart w:id="2094" w:name="_Toc163732117"/>
      <w:r>
        <w:rPr>
          <w:lang w:val="en-US"/>
        </w:rPr>
        <w:t>Known issues</w:t>
      </w:r>
      <w:bookmarkEnd w:id="2082"/>
      <w:bookmarkEnd w:id="2083"/>
      <w:bookmarkEnd w:id="2084"/>
      <w:bookmarkEnd w:id="2085"/>
      <w:bookmarkEnd w:id="2086"/>
      <w:bookmarkEnd w:id="2087"/>
      <w:bookmarkEnd w:id="2088"/>
      <w:bookmarkEnd w:id="2089"/>
      <w:bookmarkEnd w:id="2090"/>
      <w:bookmarkEnd w:id="2091"/>
      <w:bookmarkEnd w:id="2092"/>
      <w:bookmarkEnd w:id="2093"/>
      <w:bookmarkEnd w:id="2094"/>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5" w:name="_Toc487275147"/>
      <w:bookmarkStart w:id="2096" w:name="_Toc487288034"/>
      <w:bookmarkStart w:id="2097" w:name="_Toc502253724"/>
      <w:bookmarkStart w:id="2098" w:name="_Toc493432962"/>
      <w:bookmarkStart w:id="2099" w:name="_Toc503638615"/>
      <w:bookmarkStart w:id="2100" w:name="_Toc512843347"/>
      <w:bookmarkStart w:id="2101" w:name="_Toc524598016"/>
      <w:bookmarkStart w:id="2102" w:name="_Ref525890254"/>
      <w:bookmarkStart w:id="2103" w:name="_Ref526260289"/>
      <w:bookmarkStart w:id="2104" w:name="_Toc527725285"/>
      <w:bookmarkStart w:id="2105" w:name="_Toc535843117"/>
      <w:bookmarkStart w:id="2106" w:name="_Toc20335630"/>
      <w:bookmarkStart w:id="2107" w:name="_Toc13417343"/>
      <w:bookmarkStart w:id="2108" w:name="_Toc141952572"/>
      <w:bookmarkStart w:id="2109"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1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10"/>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1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1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12" w:name="_Toc487275148"/>
      <w:bookmarkStart w:id="2113" w:name="_Toc487288035"/>
      <w:bookmarkStart w:id="2114" w:name="_Toc502253725"/>
      <w:bookmarkStart w:id="2115" w:name="_Toc493432963"/>
      <w:bookmarkStart w:id="2116" w:name="_Toc503638616"/>
      <w:bookmarkStart w:id="2117" w:name="_Toc512843348"/>
      <w:bookmarkStart w:id="2118" w:name="_Toc524598017"/>
      <w:bookmarkStart w:id="2119" w:name="_Toc527725286"/>
      <w:bookmarkStart w:id="2120" w:name="_Toc535843118"/>
      <w:bookmarkStart w:id="2121" w:name="_Toc20335631"/>
      <w:bookmarkStart w:id="2122" w:name="_Toc13417344"/>
      <w:bookmarkStart w:id="2123" w:name="_Toc141952573"/>
      <w:bookmarkStart w:id="2124" w:name="_Toc163732119"/>
      <w:r>
        <w:rPr>
          <w:lang w:val="en-US"/>
        </w:rPr>
        <w:t>Interpretation for categorical attributes</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6" w:name="_Toc487275149"/>
      <w:bookmarkStart w:id="2127" w:name="_Toc487288036"/>
      <w:bookmarkStart w:id="2128" w:name="_Toc502253726"/>
      <w:bookmarkStart w:id="2129" w:name="_Toc493432964"/>
      <w:bookmarkStart w:id="2130" w:name="_Toc503638617"/>
      <w:bookmarkStart w:id="2131" w:name="_Toc512843349"/>
      <w:bookmarkStart w:id="2132" w:name="_Toc524598018"/>
      <w:bookmarkStart w:id="2133" w:name="_Toc527725287"/>
      <w:bookmarkStart w:id="2134" w:name="_Toc535843119"/>
      <w:bookmarkStart w:id="2135" w:name="_Toc20335632"/>
      <w:bookmarkStart w:id="2136" w:name="_Toc13417345"/>
      <w:bookmarkStart w:id="2137" w:name="_Toc141952574"/>
      <w:bookmarkStart w:id="2138" w:name="_Ref163646777"/>
      <w:bookmarkStart w:id="2139" w:name="_Toc163732120"/>
      <w:r>
        <w:rPr>
          <w:lang w:val="en-US"/>
        </w:rPr>
        <w:lastRenderedPageBreak/>
        <w:t xml:space="preserve">Interpretation for </w:t>
      </w:r>
      <w:r w:rsidR="008442A4">
        <w:rPr>
          <w:lang w:val="en-US"/>
        </w:rPr>
        <w:t>continuous</w:t>
      </w:r>
      <w:r>
        <w:rPr>
          <w:lang w:val="en-US"/>
        </w:rPr>
        <w:t xml:space="preserve"> attributes</w:t>
      </w:r>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40" w:name="_Toc487275150"/>
      <w:bookmarkStart w:id="2141" w:name="_Toc487288037"/>
      <w:bookmarkStart w:id="2142" w:name="_Toc502253727"/>
      <w:bookmarkStart w:id="2143" w:name="_Toc493432965"/>
      <w:bookmarkStart w:id="2144" w:name="_Toc503638618"/>
      <w:bookmarkStart w:id="2145" w:name="_Toc512843350"/>
      <w:bookmarkStart w:id="2146" w:name="_Toc524598019"/>
      <w:bookmarkStart w:id="2147" w:name="_Toc527725288"/>
      <w:bookmarkStart w:id="2148" w:name="_Toc535843120"/>
      <w:bookmarkStart w:id="2149" w:name="_Toc20335633"/>
      <w:bookmarkStart w:id="2150" w:name="_Toc13417346"/>
      <w:bookmarkStart w:id="2151" w:name="_Toc141952575"/>
      <w:bookmarkStart w:id="2152" w:name="_Toc163732121"/>
      <w:r>
        <w:rPr>
          <w:lang w:val="en-US"/>
        </w:rPr>
        <w:t>Multiple secondary data</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3" w:name="_Toc487275151"/>
      <w:bookmarkStart w:id="2154" w:name="_Toc487288038"/>
      <w:bookmarkStart w:id="2155" w:name="_Toc502253728"/>
      <w:bookmarkStart w:id="2156" w:name="_Toc493432966"/>
      <w:bookmarkStart w:id="2157" w:name="_Toc503638619"/>
      <w:bookmarkStart w:id="2158" w:name="_Toc512843351"/>
      <w:bookmarkStart w:id="2159" w:name="_Toc524598020"/>
      <w:bookmarkStart w:id="2160" w:name="_Toc527725289"/>
      <w:bookmarkStart w:id="2161" w:name="_Toc535843121"/>
      <w:bookmarkStart w:id="2162" w:name="_Toc20335634"/>
      <w:bookmarkStart w:id="2163" w:name="_Toc13417347"/>
      <w:bookmarkStart w:id="2164" w:name="_Toc141952576"/>
      <w:bookmarkStart w:id="2165" w:name="_Toc163732122"/>
      <w:r>
        <w:rPr>
          <w:lang w:val="en-US"/>
        </w:rPr>
        <w:t>Known issues</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6" w:name="_Toc474158375"/>
      <w:bookmarkStart w:id="2167" w:name="_Toc487275152"/>
      <w:bookmarkStart w:id="2168" w:name="_Toc487288039"/>
      <w:bookmarkStart w:id="2169" w:name="_Toc502253729"/>
      <w:bookmarkStart w:id="2170" w:name="_Toc493432967"/>
      <w:bookmarkStart w:id="2171" w:name="_Toc503638620"/>
      <w:bookmarkStart w:id="2172" w:name="_Toc512843352"/>
      <w:bookmarkStart w:id="2173" w:name="_Toc524598021"/>
      <w:bookmarkStart w:id="2174" w:name="_Toc527725290"/>
      <w:bookmarkStart w:id="2175" w:name="_Toc535843122"/>
      <w:bookmarkStart w:id="2176" w:name="_Toc20335635"/>
      <w:bookmarkStart w:id="2177" w:name="_Toc13417348"/>
      <w:bookmarkStart w:id="2178" w:name="_Toc141952577"/>
      <w:bookmarkStart w:id="2179" w:name="_Ref163646789"/>
      <w:bookmarkStart w:id="2180" w:name="_Toc163732123"/>
      <w:r>
        <w:rPr>
          <w:lang w:val="en-US"/>
        </w:rPr>
        <w:t>Cokriging</w:t>
      </w:r>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81" w:name="_Toc474158376"/>
      <w:bookmarkStart w:id="2182" w:name="_Toc487275153"/>
      <w:bookmarkStart w:id="2183" w:name="_Toc487288040"/>
      <w:bookmarkStart w:id="2184" w:name="_Toc502253730"/>
      <w:bookmarkStart w:id="2185" w:name="_Toc493432968"/>
      <w:bookmarkStart w:id="2186" w:name="_Toc503638621"/>
      <w:bookmarkStart w:id="2187" w:name="_Toc512843353"/>
      <w:bookmarkStart w:id="2188" w:name="_Toc524598022"/>
      <w:bookmarkStart w:id="2189" w:name="_Toc527725291"/>
      <w:bookmarkStart w:id="2190" w:name="_Toc535843123"/>
      <w:bookmarkStart w:id="2191" w:name="_Toc20335636"/>
      <w:bookmarkStart w:id="2192" w:name="_Toc13417349"/>
      <w:bookmarkStart w:id="2193" w:name="_Toc141952578"/>
      <w:bookmarkStart w:id="2194" w:name="_Toc163732124"/>
      <w:r>
        <w:rPr>
          <w:lang w:val="en-US"/>
        </w:rPr>
        <w:t>Cokriging variography</w:t>
      </w:r>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5" w:name="_Toc487275154"/>
      <w:bookmarkStart w:id="2196" w:name="_Toc487288041"/>
      <w:bookmarkStart w:id="2197" w:name="_Toc502253731"/>
      <w:bookmarkStart w:id="2198" w:name="_Toc493432969"/>
      <w:bookmarkStart w:id="2199" w:name="_Toc503638622"/>
      <w:bookmarkStart w:id="2200" w:name="_Toc512843354"/>
      <w:bookmarkStart w:id="2201" w:name="_Toc524598023"/>
      <w:bookmarkStart w:id="2202" w:name="_Toc527725292"/>
      <w:bookmarkStart w:id="2203" w:name="_Toc535843124"/>
      <w:bookmarkStart w:id="2204" w:name="_Toc20335637"/>
      <w:bookmarkStart w:id="2205" w:name="_Toc13417350"/>
      <w:bookmarkStart w:id="2206" w:name="_Toc141952579"/>
      <w:bookmarkStart w:id="2207" w:name="_Toc163732125"/>
      <w:r w:rsidRPr="00347C3F">
        <w:rPr>
          <w:lang w:val="en-US"/>
        </w:rPr>
        <w:t>The Linear Model of Coregionalization (LMC)</w:t>
      </w:r>
      <w:bookmarkEnd w:id="2195"/>
      <w:bookmarkEnd w:id="2196"/>
      <w:bookmarkEnd w:id="2197"/>
      <w:bookmarkEnd w:id="2198"/>
      <w:bookmarkEnd w:id="2199"/>
      <w:bookmarkEnd w:id="2200"/>
      <w:bookmarkEnd w:id="2201"/>
      <w:bookmarkEnd w:id="2202"/>
      <w:bookmarkEnd w:id="2203"/>
      <w:bookmarkEnd w:id="2204"/>
      <w:bookmarkEnd w:id="2205"/>
      <w:bookmarkEnd w:id="2206"/>
      <w:bookmarkEnd w:id="2207"/>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8" w:name="_Toc503638623"/>
      <w:bookmarkStart w:id="2209" w:name="_Toc512843355"/>
      <w:bookmarkStart w:id="2210" w:name="_Toc524598024"/>
      <w:bookmarkStart w:id="2211" w:name="_Toc527725293"/>
      <w:bookmarkStart w:id="2212" w:name="_Toc535843125"/>
      <w:bookmarkStart w:id="2213" w:name="_Toc20335638"/>
      <w:bookmarkStart w:id="2214" w:name="_Toc13417351"/>
      <w:bookmarkStart w:id="2215" w:name="_Toc141952580"/>
      <w:bookmarkStart w:id="2216" w:name="_Toc163732126"/>
      <w:bookmarkStart w:id="2217" w:name="_Toc487275155"/>
      <w:bookmarkStart w:id="2218" w:name="_Toc487288042"/>
      <w:bookmarkStart w:id="2219" w:name="_Toc502253732"/>
      <w:r>
        <w:rPr>
          <w:lang w:val="en-US"/>
        </w:rPr>
        <w:t xml:space="preserve">Deciding between Full </w:t>
      </w:r>
      <w:r w:rsidR="000B5E77">
        <w:rPr>
          <w:lang w:val="en-US"/>
        </w:rPr>
        <w:t>Cokriging</w:t>
      </w:r>
      <w:r>
        <w:rPr>
          <w:lang w:val="en-US"/>
        </w:rPr>
        <w:t>, MM1 and MM2</w:t>
      </w:r>
      <w:bookmarkEnd w:id="2208"/>
      <w:bookmarkEnd w:id="2209"/>
      <w:bookmarkEnd w:id="2210"/>
      <w:bookmarkEnd w:id="2211"/>
      <w:bookmarkEnd w:id="2212"/>
      <w:bookmarkEnd w:id="2213"/>
      <w:bookmarkEnd w:id="2214"/>
      <w:bookmarkEnd w:id="2215"/>
      <w:bookmarkEnd w:id="2216"/>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20" w:name="_Ref502480110"/>
      <w:bookmarkStart w:id="222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2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21"/>
    </w:p>
    <w:p w14:paraId="46FB3D7D" w14:textId="77777777" w:rsidR="000B5E77" w:rsidRDefault="00585960" w:rsidP="000B5E77">
      <w:pPr>
        <w:pStyle w:val="Ttulo3"/>
        <w:rPr>
          <w:lang w:val="en-US"/>
        </w:rPr>
      </w:pPr>
      <w:bookmarkStart w:id="2222" w:name="_Toc493432970"/>
      <w:bookmarkStart w:id="2223" w:name="_Ref502476449"/>
      <w:bookmarkStart w:id="2224" w:name="_Ref502477404"/>
      <w:bookmarkStart w:id="2225" w:name="_Ref502762387"/>
      <w:bookmarkStart w:id="2226" w:name="_Ref502772873"/>
      <w:bookmarkStart w:id="2227" w:name="_Ref502772880"/>
      <w:bookmarkStart w:id="2228" w:name="_Toc503638624"/>
      <w:bookmarkStart w:id="2229" w:name="_Toc512843356"/>
      <w:bookmarkStart w:id="2230" w:name="_Toc524598025"/>
      <w:bookmarkStart w:id="2231" w:name="_Toc527725294"/>
      <w:bookmarkStart w:id="2232" w:name="_Toc535843126"/>
      <w:bookmarkStart w:id="2233" w:name="_Toc20335639"/>
      <w:bookmarkStart w:id="2234" w:name="_Toc13417352"/>
      <w:bookmarkStart w:id="2235" w:name="_Toc141952581"/>
      <w:bookmarkStart w:id="2236" w:name="_Toc163732127"/>
      <w:r>
        <w:rPr>
          <w:lang w:val="en-US"/>
        </w:rPr>
        <w:t>Full c</w:t>
      </w:r>
      <w:r w:rsidR="000B5E77">
        <w:rPr>
          <w:lang w:val="en-US"/>
        </w:rPr>
        <w:t xml:space="preserve">okriging with </w:t>
      </w:r>
      <w:r w:rsidR="000B5E77" w:rsidRPr="000B5E77">
        <w:rPr>
          <w:rStyle w:val="SourceCodeChar"/>
        </w:rPr>
        <w:t>cokb3d</w:t>
      </w:r>
      <w:bookmarkEnd w:id="2217"/>
      <w:bookmarkEnd w:id="2218"/>
      <w:bookmarkEnd w:id="2219"/>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8" w:name="_Ref502477953"/>
      <w:bookmarkStart w:id="2239" w:name="_Toc503638625"/>
      <w:bookmarkStart w:id="2240" w:name="_Toc512843357"/>
      <w:bookmarkStart w:id="2241" w:name="_Toc524598026"/>
      <w:bookmarkStart w:id="2242" w:name="_Toc527725295"/>
      <w:bookmarkStart w:id="2243" w:name="_Toc535843127"/>
      <w:bookmarkStart w:id="2244" w:name="_Toc20335640"/>
      <w:bookmarkStart w:id="2245" w:name="_Toc13417353"/>
      <w:bookmarkStart w:id="2246" w:name="_Toc141952582"/>
      <w:bookmarkStart w:id="2247" w:name="_Toc163732128"/>
      <w:bookmarkStart w:id="224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8"/>
      <w:bookmarkEnd w:id="2239"/>
      <w:bookmarkEnd w:id="2240"/>
      <w:bookmarkEnd w:id="2241"/>
      <w:bookmarkEnd w:id="2242"/>
      <w:bookmarkEnd w:id="2243"/>
      <w:bookmarkEnd w:id="2244"/>
      <w:bookmarkEnd w:id="2245"/>
      <w:bookmarkEnd w:id="2246"/>
      <w:bookmarkEnd w:id="2247"/>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5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5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5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5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52" w:name="_Toc503638626"/>
      <w:bookmarkStart w:id="2253" w:name="_Toc512843358"/>
      <w:bookmarkStart w:id="2254" w:name="_Toc524598027"/>
      <w:bookmarkStart w:id="2255" w:name="_Toc527725296"/>
      <w:bookmarkStart w:id="2256" w:name="_Toc535843128"/>
      <w:bookmarkStart w:id="2257" w:name="_Toc20335641"/>
      <w:bookmarkStart w:id="2258" w:name="_Toc13417354"/>
      <w:bookmarkStart w:id="2259" w:name="_Toc141952583"/>
      <w:bookmarkStart w:id="2260" w:name="_Toc163732129"/>
      <w:r>
        <w:rPr>
          <w:lang w:val="en-US"/>
        </w:rPr>
        <w:t xml:space="preserve">Issues with </w:t>
      </w:r>
      <w:r w:rsidRPr="006C6AE3">
        <w:rPr>
          <w:rStyle w:val="SourceCodeChar"/>
        </w:rPr>
        <w:t>newcokb3d</w:t>
      </w:r>
      <w:bookmarkEnd w:id="2252"/>
      <w:bookmarkEnd w:id="2253"/>
      <w:bookmarkEnd w:id="2254"/>
      <w:bookmarkEnd w:id="2255"/>
      <w:bookmarkEnd w:id="2256"/>
      <w:bookmarkEnd w:id="2257"/>
      <w:bookmarkEnd w:id="2258"/>
      <w:bookmarkEnd w:id="2259"/>
      <w:bookmarkEnd w:id="2260"/>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61" w:name="_Toc493432971"/>
      <w:bookmarkStart w:id="2262" w:name="_Toc503638627"/>
      <w:bookmarkStart w:id="2263" w:name="_Ref506391392"/>
      <w:bookmarkStart w:id="2264" w:name="_Toc512843359"/>
      <w:bookmarkStart w:id="2265" w:name="_Toc524598028"/>
      <w:bookmarkStart w:id="2266" w:name="_Toc527725297"/>
      <w:bookmarkStart w:id="2267" w:name="_Toc535843129"/>
      <w:bookmarkStart w:id="2268" w:name="_Toc20335642"/>
      <w:bookmarkStart w:id="2269" w:name="_Toc13417355"/>
      <w:bookmarkStart w:id="2270" w:name="_Ref110429888"/>
      <w:bookmarkStart w:id="2271" w:name="_Toc141952584"/>
      <w:bookmarkStart w:id="2272" w:name="_Toc163732130"/>
      <w:r>
        <w:rPr>
          <w:lang w:val="en-US"/>
        </w:rPr>
        <w:t>Estimation of unvalued cells</w:t>
      </w:r>
      <w:r w:rsidR="000D7E54">
        <w:rPr>
          <w:lang w:val="en-US"/>
        </w:rPr>
        <w:t xml:space="preserve"> of a grid (NDV estimation)</w:t>
      </w:r>
      <w:bookmarkEnd w:id="2248"/>
      <w:bookmarkEnd w:id="2261"/>
      <w:bookmarkEnd w:id="2262"/>
      <w:bookmarkEnd w:id="2263"/>
      <w:bookmarkEnd w:id="2264"/>
      <w:bookmarkEnd w:id="2265"/>
      <w:bookmarkEnd w:id="2266"/>
      <w:bookmarkEnd w:id="2267"/>
      <w:bookmarkEnd w:id="2268"/>
      <w:bookmarkEnd w:id="2269"/>
      <w:bookmarkEnd w:id="2270"/>
      <w:bookmarkEnd w:id="2271"/>
      <w:bookmarkEnd w:id="2272"/>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3" w:name="_Toc141952585"/>
      <w:bookmarkStart w:id="2274" w:name="_Toc163732131"/>
      <w:r>
        <w:rPr>
          <w:lang w:val="en-US"/>
        </w:rPr>
        <w:lastRenderedPageBreak/>
        <w:t>With kriging</w:t>
      </w:r>
      <w:bookmarkEnd w:id="2273"/>
      <w:bookmarkEnd w:id="2274"/>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5"/>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6" w:name="_Toc141952586"/>
      <w:bookmarkStart w:id="2277" w:name="_Toc163732132"/>
      <w:r>
        <w:rPr>
          <w:lang w:val="en-US"/>
        </w:rPr>
        <w:t>With Shepard’s method</w:t>
      </w:r>
      <w:bookmarkEnd w:id="2276"/>
      <w:bookmarkEnd w:id="2277"/>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8" w:name="_Toc141952587"/>
      <w:bookmarkStart w:id="2279" w:name="_Toc163732133"/>
      <w:r>
        <w:rPr>
          <w:lang w:val="en-US"/>
        </w:rPr>
        <w:t>With thin plate spline</w:t>
      </w:r>
      <w:bookmarkEnd w:id="2278"/>
      <w:bookmarkEnd w:id="2279"/>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80" w:name="_Toc474158377"/>
      <w:bookmarkStart w:id="2281" w:name="_Toc487275156"/>
      <w:bookmarkStart w:id="2282" w:name="_Toc487288043"/>
      <w:bookmarkStart w:id="2283" w:name="_Toc502253734"/>
      <w:bookmarkStart w:id="2284" w:name="_Toc493432972"/>
      <w:bookmarkStart w:id="2285" w:name="_Toc503638628"/>
      <w:bookmarkStart w:id="2286" w:name="_Toc512843360"/>
      <w:bookmarkStart w:id="2287" w:name="_Toc524598029"/>
      <w:bookmarkStart w:id="2288" w:name="_Toc527725298"/>
      <w:bookmarkStart w:id="2289" w:name="_Toc535843130"/>
      <w:bookmarkStart w:id="2290" w:name="_Toc20335643"/>
      <w:bookmarkStart w:id="2291" w:name="_Toc13417356"/>
      <w:bookmarkStart w:id="2292" w:name="_Toc141952588"/>
      <w:bookmarkStart w:id="2293"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4" w:name="_Ref466988920"/>
      <w:bookmarkStart w:id="2295" w:name="_Toc474158378"/>
      <w:bookmarkStart w:id="2296" w:name="_Toc487275157"/>
      <w:bookmarkStart w:id="2297"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8" w:name="_Toc502253735"/>
      <w:bookmarkStart w:id="2299" w:name="_Toc503638629"/>
      <w:bookmarkStart w:id="2300" w:name="_Toc512843361"/>
      <w:bookmarkStart w:id="2301" w:name="_Toc524598030"/>
      <w:bookmarkStart w:id="2302" w:name="_Toc527725299"/>
      <w:bookmarkStart w:id="2303" w:name="_Toc535843131"/>
      <w:bookmarkStart w:id="2304" w:name="_Toc20335644"/>
      <w:bookmarkStart w:id="2305" w:name="_Toc13417357"/>
      <w:bookmarkStart w:id="2306" w:name="_Toc141952589"/>
      <w:bookmarkStart w:id="2307" w:name="_Toc163732135"/>
      <w:r>
        <w:rPr>
          <w:lang w:val="en-US"/>
        </w:rPr>
        <w:t>Regression with CART</w:t>
      </w:r>
      <w:bookmarkEnd w:id="2298"/>
      <w:bookmarkEnd w:id="2299"/>
      <w:bookmarkEnd w:id="2300"/>
      <w:bookmarkEnd w:id="2301"/>
      <w:bookmarkEnd w:id="2302"/>
      <w:bookmarkEnd w:id="2303"/>
      <w:bookmarkEnd w:id="2304"/>
      <w:bookmarkEnd w:id="2305"/>
      <w:bookmarkEnd w:id="2306"/>
      <w:bookmarkEnd w:id="2307"/>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8" w:name="_Toc502253736"/>
      <w:bookmarkStart w:id="2309" w:name="_Toc503638630"/>
      <w:bookmarkStart w:id="2310" w:name="_Toc512843362"/>
      <w:bookmarkStart w:id="2311" w:name="_Toc524598031"/>
      <w:bookmarkStart w:id="2312" w:name="_Toc527725300"/>
      <w:bookmarkStart w:id="2313" w:name="_Toc535843132"/>
      <w:bookmarkStart w:id="2314" w:name="_Toc20335645"/>
      <w:bookmarkStart w:id="2315" w:name="_Toc13417358"/>
      <w:bookmarkStart w:id="2316" w:name="_Toc141952590"/>
      <w:bookmarkStart w:id="2317" w:name="_Toc163732136"/>
      <w:r>
        <w:rPr>
          <w:lang w:val="en-US"/>
        </w:rPr>
        <w:t xml:space="preserve">Regression with </w:t>
      </w:r>
      <w:r w:rsidR="00CD71D1">
        <w:rPr>
          <w:lang w:val="en-US"/>
        </w:rPr>
        <w:t>Random Forest (RF)</w:t>
      </w:r>
      <w:bookmarkEnd w:id="2308"/>
      <w:bookmarkEnd w:id="2309"/>
      <w:bookmarkEnd w:id="2310"/>
      <w:bookmarkEnd w:id="2311"/>
      <w:bookmarkEnd w:id="2312"/>
      <w:bookmarkEnd w:id="2313"/>
      <w:bookmarkEnd w:id="2314"/>
      <w:bookmarkEnd w:id="2315"/>
      <w:bookmarkEnd w:id="2316"/>
      <w:bookmarkEnd w:id="2317"/>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8" w:name="_Ref524529159"/>
      <w:bookmarkStart w:id="2319" w:name="_Toc524598032"/>
      <w:bookmarkStart w:id="2320" w:name="_Toc527725301"/>
      <w:bookmarkStart w:id="2321" w:name="_Toc535843133"/>
      <w:bookmarkStart w:id="2322" w:name="_Toc20335646"/>
      <w:bookmarkStart w:id="2323" w:name="_Toc13417359"/>
      <w:bookmarkStart w:id="2324" w:name="_Toc141952591"/>
      <w:bookmarkStart w:id="2325" w:name="_Toc163732137"/>
      <w:r>
        <w:rPr>
          <w:lang w:val="en-US"/>
        </w:rPr>
        <w:t>Factorial Kriging: filtering variographic structures</w:t>
      </w:r>
      <w:bookmarkEnd w:id="2318"/>
      <w:bookmarkEnd w:id="2319"/>
      <w:bookmarkEnd w:id="2320"/>
      <w:bookmarkEnd w:id="2321"/>
      <w:bookmarkEnd w:id="2322"/>
      <w:bookmarkEnd w:id="2323"/>
      <w:bookmarkEnd w:id="2324"/>
      <w:bookmarkEnd w:id="2325"/>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6"/>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7"/>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9" w:name="_Ref524500939"/>
      <w:bookmarkStart w:id="2330" w:name="_Toc524598033"/>
      <w:bookmarkStart w:id="2331" w:name="_Toc527725302"/>
      <w:bookmarkStart w:id="2332" w:name="_Toc535843134"/>
      <w:bookmarkStart w:id="2333" w:name="_Toc20335647"/>
      <w:bookmarkStart w:id="2334" w:name="_Toc13417360"/>
      <w:bookmarkStart w:id="2335" w:name="_Toc141952592"/>
      <w:bookmarkStart w:id="2336" w:name="_Toc163732138"/>
      <w:r>
        <w:rPr>
          <w:lang w:val="en-US"/>
        </w:rPr>
        <w:t>Choosing a minimum distance between samples</w:t>
      </w:r>
      <w:bookmarkEnd w:id="2329"/>
      <w:bookmarkEnd w:id="2330"/>
      <w:bookmarkEnd w:id="2331"/>
      <w:bookmarkEnd w:id="2332"/>
      <w:bookmarkEnd w:id="2333"/>
      <w:bookmarkEnd w:id="2334"/>
      <w:bookmarkEnd w:id="2335"/>
      <w:bookmarkEnd w:id="2336"/>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7"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7"/>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8" w:name="_Toc502253737"/>
      <w:bookmarkStart w:id="2339" w:name="_Toc493432973"/>
      <w:bookmarkStart w:id="2340" w:name="_Toc503638631"/>
      <w:bookmarkStart w:id="2341" w:name="_Toc512843363"/>
      <w:bookmarkStart w:id="2342" w:name="_Ref521757821"/>
      <w:bookmarkStart w:id="2343" w:name="_Toc524598034"/>
      <w:bookmarkStart w:id="2344" w:name="_Toc527725303"/>
      <w:bookmarkStart w:id="2345" w:name="_Toc535843135"/>
      <w:bookmarkStart w:id="2346" w:name="_Toc20335648"/>
      <w:bookmarkStart w:id="2347" w:name="_Toc13417361"/>
      <w:bookmarkStart w:id="2348" w:name="_Toc141952593"/>
      <w:bookmarkStart w:id="2349" w:name="_Toc163732139"/>
      <w:r>
        <w:rPr>
          <w:lang w:val="en-US"/>
        </w:rPr>
        <w:t>Simulation</w:t>
      </w:r>
      <w:bookmarkEnd w:id="2294"/>
      <w:bookmarkEnd w:id="2295"/>
      <w:bookmarkEnd w:id="2296"/>
      <w:bookmarkEnd w:id="2297"/>
      <w:bookmarkEnd w:id="2338"/>
      <w:bookmarkEnd w:id="2339"/>
      <w:bookmarkEnd w:id="2340"/>
      <w:bookmarkEnd w:id="2341"/>
      <w:bookmarkEnd w:id="2342"/>
      <w:bookmarkEnd w:id="2343"/>
      <w:bookmarkEnd w:id="2344"/>
      <w:bookmarkEnd w:id="2345"/>
      <w:bookmarkEnd w:id="2346"/>
      <w:bookmarkEnd w:id="2347"/>
      <w:bookmarkEnd w:id="2348"/>
      <w:bookmarkEnd w:id="2349"/>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50" w:name="_Toc502253738"/>
      <w:bookmarkStart w:id="2351" w:name="_Toc503638632"/>
      <w:bookmarkStart w:id="2352" w:name="_Toc512843364"/>
      <w:bookmarkStart w:id="2353" w:name="_Toc524598035"/>
      <w:bookmarkStart w:id="2354" w:name="_Ref525638384"/>
      <w:bookmarkStart w:id="2355" w:name="_Toc527725304"/>
      <w:bookmarkStart w:id="2356" w:name="_Toc535843136"/>
      <w:bookmarkStart w:id="2357" w:name="_Toc20335649"/>
      <w:bookmarkStart w:id="2358" w:name="_Toc13417362"/>
      <w:bookmarkStart w:id="2359" w:name="_Ref65774905"/>
      <w:bookmarkStart w:id="2360" w:name="_Toc141952594"/>
      <w:bookmarkStart w:id="2361" w:name="_Ref163646800"/>
      <w:bookmarkStart w:id="2362" w:name="_Toc163732140"/>
      <w:r>
        <w:rPr>
          <w:lang w:val="en-US"/>
        </w:rPr>
        <w:t>Sequential Gaussian Simulation</w:t>
      </w:r>
      <w:r w:rsidR="00F42043">
        <w:rPr>
          <w:lang w:val="en-US"/>
        </w:rPr>
        <w:t xml:space="preserve"> (SGSIM)</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3"/>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4" w:name="_Toc502253739"/>
      <w:bookmarkStart w:id="2365" w:name="_Toc503638633"/>
      <w:bookmarkStart w:id="2366" w:name="_Toc512843365"/>
      <w:bookmarkStart w:id="2367" w:name="_Toc524598036"/>
      <w:bookmarkStart w:id="2368" w:name="_Ref525629570"/>
      <w:bookmarkStart w:id="2369" w:name="_Toc527725305"/>
      <w:bookmarkStart w:id="2370" w:name="_Toc535843137"/>
      <w:bookmarkStart w:id="2371" w:name="_Toc20335650"/>
      <w:bookmarkStart w:id="2372" w:name="_Toc13417363"/>
      <w:bookmarkStart w:id="2373" w:name="_Toc141952595"/>
      <w:bookmarkStart w:id="2374" w:name="_Toc163732141"/>
      <w:r>
        <w:rPr>
          <w:lang w:val="en-US"/>
        </w:rPr>
        <w:t>Validating the simulation</w:t>
      </w:r>
      <w:bookmarkEnd w:id="2364"/>
      <w:bookmarkEnd w:id="2365"/>
      <w:bookmarkEnd w:id="2366"/>
      <w:bookmarkEnd w:id="2367"/>
      <w:bookmarkEnd w:id="2368"/>
      <w:bookmarkEnd w:id="2369"/>
      <w:bookmarkEnd w:id="2370"/>
      <w:bookmarkEnd w:id="2371"/>
      <w:bookmarkEnd w:id="2372"/>
      <w:bookmarkEnd w:id="2373"/>
      <w:bookmarkEnd w:id="2374"/>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7" w:name="_Toc502253740"/>
      <w:bookmarkStart w:id="2378" w:name="_Toc503638634"/>
      <w:bookmarkStart w:id="2379" w:name="_Toc512843366"/>
      <w:bookmarkStart w:id="2380" w:name="_Toc524598037"/>
      <w:bookmarkStart w:id="2381" w:name="_Ref525629572"/>
      <w:bookmarkStart w:id="2382" w:name="_Toc527725306"/>
      <w:bookmarkStart w:id="2383" w:name="_Toc535843138"/>
      <w:bookmarkStart w:id="2384" w:name="_Toc20335651"/>
      <w:bookmarkStart w:id="2385" w:name="_Toc13417364"/>
      <w:bookmarkStart w:id="2386" w:name="_Toc141952596"/>
      <w:bookmarkStart w:id="2387" w:name="_Toc163732142"/>
      <w:r w:rsidRPr="00C00469">
        <w:rPr>
          <w:lang w:val="en-US"/>
        </w:rPr>
        <w:t>Assessing</w:t>
      </w:r>
      <w:r>
        <w:t xml:space="preserve"> </w:t>
      </w:r>
      <w:r w:rsidRPr="00C00469">
        <w:rPr>
          <w:lang w:val="en-US"/>
        </w:rPr>
        <w:t>uncertainty</w:t>
      </w:r>
      <w:bookmarkEnd w:id="2377"/>
      <w:bookmarkEnd w:id="2378"/>
      <w:bookmarkEnd w:id="2379"/>
      <w:bookmarkEnd w:id="2380"/>
      <w:bookmarkEnd w:id="2381"/>
      <w:bookmarkEnd w:id="2382"/>
      <w:bookmarkEnd w:id="2383"/>
      <w:bookmarkEnd w:id="2384"/>
      <w:bookmarkEnd w:id="2385"/>
      <w:bookmarkEnd w:id="2386"/>
      <w:bookmarkEnd w:id="2387"/>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8" w:name="_Toc535843139"/>
      <w:bookmarkStart w:id="2389" w:name="_Toc20335652"/>
      <w:bookmarkStart w:id="2390" w:name="_Toc13417365"/>
      <w:bookmarkStart w:id="2391" w:name="_Ref65775058"/>
      <w:bookmarkStart w:id="2392" w:name="_Ref66711838"/>
      <w:bookmarkStart w:id="2393" w:name="_Toc141952597"/>
      <w:bookmarkStart w:id="2394" w:name="_Ref163645730"/>
      <w:bookmarkStart w:id="2395" w:name="_Ref163646806"/>
      <w:bookmarkStart w:id="2396" w:name="_Toc163732143"/>
      <w:r>
        <w:rPr>
          <w:lang w:val="en-US"/>
        </w:rPr>
        <w:t>Sequential Indicator Simulation (SISIM)</w:t>
      </w:r>
      <w:bookmarkEnd w:id="2388"/>
      <w:bookmarkEnd w:id="2389"/>
      <w:bookmarkEnd w:id="2390"/>
      <w:bookmarkEnd w:id="2391"/>
      <w:bookmarkEnd w:id="2392"/>
      <w:bookmarkEnd w:id="2393"/>
      <w:bookmarkEnd w:id="2394"/>
      <w:bookmarkEnd w:id="2395"/>
      <w:bookmarkEnd w:id="2396"/>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7" w:name="_Toc535843140"/>
      <w:bookmarkStart w:id="2398" w:name="_Toc20335653"/>
      <w:bookmarkStart w:id="2399" w:name="_Toc13417366"/>
      <w:bookmarkStart w:id="2400" w:name="_Toc141952598"/>
      <w:bookmarkStart w:id="2401" w:name="_Toc163732144"/>
      <w:r>
        <w:rPr>
          <w:lang w:val="en-US"/>
        </w:rPr>
        <w:t>Choosing a SISIM routine</w:t>
      </w:r>
      <w:bookmarkEnd w:id="2397"/>
      <w:bookmarkEnd w:id="2398"/>
      <w:bookmarkEnd w:id="2399"/>
      <w:bookmarkEnd w:id="2400"/>
      <w:bookmarkEnd w:id="2401"/>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402" w:name="_Ref525895513"/>
      <w:bookmarkStart w:id="2403" w:name="_Toc535843141"/>
      <w:bookmarkStart w:id="2404" w:name="_Toc20335654"/>
      <w:bookmarkStart w:id="2405" w:name="_Toc13417367"/>
      <w:bookmarkStart w:id="2406" w:name="_Toc141952599"/>
      <w:bookmarkStart w:id="2407" w:name="_Toc163732145"/>
      <w:r>
        <w:rPr>
          <w:lang w:val="en-US"/>
        </w:rPr>
        <w:t>SISIM</w:t>
      </w:r>
      <w:bookmarkEnd w:id="2402"/>
      <w:r>
        <w:rPr>
          <w:lang w:val="en-US"/>
        </w:rPr>
        <w:t xml:space="preserve"> with the </w:t>
      </w:r>
      <w:r w:rsidRPr="00B6328B">
        <w:rPr>
          <w:rStyle w:val="SourceCodeChar"/>
        </w:rPr>
        <w:t>sisim</w:t>
      </w:r>
      <w:r w:rsidRPr="00FE1BCB">
        <w:rPr>
          <w:lang w:val="en-US"/>
        </w:rPr>
        <w:t xml:space="preserve"> routine</w:t>
      </w:r>
      <w:bookmarkEnd w:id="2403"/>
      <w:bookmarkEnd w:id="2404"/>
      <w:bookmarkEnd w:id="2405"/>
      <w:bookmarkEnd w:id="2406"/>
      <w:bookmarkEnd w:id="2407"/>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8"/>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9"/>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1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10"/>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1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11"/>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12" w:name="_Toc535843142"/>
      <w:bookmarkStart w:id="2413" w:name="_Toc20335655"/>
      <w:bookmarkStart w:id="2414" w:name="_Toc13417368"/>
      <w:bookmarkStart w:id="2415" w:name="_Toc141952600"/>
      <w:bookmarkStart w:id="2416" w:name="_Toc163732146"/>
      <w:r>
        <w:rPr>
          <w:lang w:val="en-US"/>
        </w:rPr>
        <w:t xml:space="preserve">SISIM with the </w:t>
      </w:r>
      <w:r w:rsidRPr="00C0533B">
        <w:rPr>
          <w:rStyle w:val="SourceCodeChar"/>
        </w:rPr>
        <w:t>sisim_gs</w:t>
      </w:r>
      <w:r>
        <w:rPr>
          <w:lang w:val="en-US"/>
        </w:rPr>
        <w:t xml:space="preserve"> routine</w:t>
      </w:r>
      <w:bookmarkEnd w:id="2412"/>
      <w:bookmarkEnd w:id="2413"/>
      <w:bookmarkEnd w:id="2414"/>
      <w:bookmarkEnd w:id="2415"/>
      <w:bookmarkEnd w:id="2416"/>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7" w:name="_Ref526239525"/>
      <w:bookmarkStart w:id="241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7"/>
      <w:bookmarkEnd w:id="241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9" w:name="_Toc535843143"/>
      <w:bookmarkStart w:id="2420" w:name="_Toc20335656"/>
      <w:bookmarkStart w:id="2421" w:name="_Toc13417369"/>
      <w:bookmarkStart w:id="2422" w:name="_Toc141952601"/>
      <w:bookmarkStart w:id="2423" w:name="_Toc163732147"/>
      <w:r>
        <w:rPr>
          <w:lang w:val="en-US"/>
        </w:rPr>
        <w:t xml:space="preserve">SISIM with the </w:t>
      </w:r>
      <w:r w:rsidRPr="00FE1BCB">
        <w:rPr>
          <w:rStyle w:val="SourceCodeChar"/>
        </w:rPr>
        <w:t>sisim_lm</w:t>
      </w:r>
      <w:r>
        <w:rPr>
          <w:lang w:val="en-US"/>
        </w:rPr>
        <w:t xml:space="preserve"> routine</w:t>
      </w:r>
      <w:bookmarkEnd w:id="2419"/>
      <w:bookmarkEnd w:id="2420"/>
      <w:bookmarkEnd w:id="2421"/>
      <w:bookmarkEnd w:id="2422"/>
      <w:bookmarkEnd w:id="2423"/>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4" w:name="_Ref526260684"/>
      <w:bookmarkStart w:id="242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4"/>
      <w:bookmarkEnd w:id="242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7" w:name="_Toc535843144"/>
      <w:bookmarkStart w:id="2428" w:name="_Toc20335657"/>
      <w:bookmarkStart w:id="2429" w:name="_Toc13417370"/>
      <w:bookmarkStart w:id="2430" w:name="_Toc141952602"/>
      <w:bookmarkStart w:id="2431" w:name="_Toc163732148"/>
      <w:r>
        <w:rPr>
          <w:lang w:val="en-US"/>
        </w:rPr>
        <w:t>Validating the simulation</w:t>
      </w:r>
      <w:bookmarkEnd w:id="2427"/>
      <w:bookmarkEnd w:id="2428"/>
      <w:bookmarkEnd w:id="2429"/>
      <w:bookmarkEnd w:id="2430"/>
      <w:bookmarkEnd w:id="2431"/>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32" w:name="_Toc535843145"/>
      <w:bookmarkStart w:id="2433" w:name="_Toc20335658"/>
      <w:bookmarkStart w:id="2434" w:name="_Toc13417371"/>
      <w:bookmarkStart w:id="2435" w:name="_Toc141952603"/>
      <w:bookmarkStart w:id="2436" w:name="_Toc163732149"/>
      <w:r>
        <w:rPr>
          <w:lang w:val="en-US"/>
        </w:rPr>
        <w:lastRenderedPageBreak/>
        <w:t>Assessing uncertainty</w:t>
      </w:r>
      <w:bookmarkEnd w:id="2432"/>
      <w:bookmarkEnd w:id="2433"/>
      <w:bookmarkEnd w:id="2434"/>
      <w:bookmarkEnd w:id="2435"/>
      <w:bookmarkEnd w:id="2436"/>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7" w:name="_Toc20335659"/>
      <w:bookmarkStart w:id="2438" w:name="_Ref65775068"/>
      <w:bookmarkStart w:id="2439" w:name="_Ref66711840"/>
      <w:bookmarkStart w:id="2440" w:name="_Toc141952604"/>
      <w:bookmarkStart w:id="2441" w:name="_Toc163732150"/>
      <w:r>
        <w:rPr>
          <w:lang w:val="en-US"/>
        </w:rPr>
        <w:t>Markov Chain Random Field Simulation (MCRF)</w:t>
      </w:r>
      <w:bookmarkEnd w:id="2437"/>
      <w:bookmarkEnd w:id="2438"/>
      <w:bookmarkEnd w:id="2439"/>
      <w:bookmarkEnd w:id="2440"/>
      <w:bookmarkEnd w:id="2441"/>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4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42"/>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3" w:name="_Ref12265544"/>
      <w:bookmarkStart w:id="2444" w:name="_Toc20335660"/>
      <w:bookmarkStart w:id="2445" w:name="_Toc141952605"/>
      <w:bookmarkStart w:id="2446" w:name="_Toc163732151"/>
      <w:r>
        <w:rPr>
          <w:lang w:val="en-US"/>
        </w:rPr>
        <w:t>Vertical-to-lateral transitions: t</w:t>
      </w:r>
      <w:r w:rsidR="003F0FB5">
        <w:rPr>
          <w:lang w:val="en-US"/>
        </w:rPr>
        <w:t>he gradation field</w:t>
      </w:r>
      <w:bookmarkEnd w:id="2443"/>
      <w:bookmarkEnd w:id="2444"/>
      <w:bookmarkEnd w:id="2445"/>
      <w:bookmarkEnd w:id="2446"/>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7"/>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8"/>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9" w:name="_Toc20335661"/>
      <w:bookmarkStart w:id="2450" w:name="_Toc141952606"/>
      <w:bookmarkStart w:id="2451" w:name="_Toc163732152"/>
      <w:r>
        <w:rPr>
          <w:lang w:val="en-US"/>
        </w:rPr>
        <w:t>Computing the probabilities</w:t>
      </w:r>
      <w:r w:rsidR="006A427B">
        <w:rPr>
          <w:lang w:val="en-US"/>
        </w:rPr>
        <w:t xml:space="preserve"> for Monte Carlo draw</w:t>
      </w:r>
      <w:bookmarkEnd w:id="2449"/>
      <w:bookmarkEnd w:id="2450"/>
      <w:bookmarkEnd w:id="2451"/>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5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5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3" w:name="_Toc20335662"/>
      <w:bookmarkStart w:id="2454" w:name="_Toc141952607"/>
      <w:bookmarkStart w:id="2455" w:name="_Toc163732153"/>
      <w:r>
        <w:rPr>
          <w:lang w:val="en-US"/>
        </w:rPr>
        <w:t>Integrating secondary information</w:t>
      </w:r>
      <w:bookmarkEnd w:id="2453"/>
      <w:bookmarkEnd w:id="2454"/>
      <w:bookmarkEnd w:id="2455"/>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6"/>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7" w:name="_Toc141952608"/>
      <w:bookmarkStart w:id="2458" w:name="_Toc163732154"/>
      <w:r>
        <w:rPr>
          <w:lang w:val="en-US"/>
        </w:rPr>
        <w:t>Running the simulation</w:t>
      </w:r>
      <w:bookmarkEnd w:id="2457"/>
      <w:bookmarkEnd w:id="2458"/>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9"/>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60" w:name="_Ref132708069"/>
      <w:bookmarkStart w:id="2461" w:name="_Toc141952609"/>
      <w:bookmarkStart w:id="2462" w:name="_Toc163732155"/>
      <w:r>
        <w:rPr>
          <w:lang w:val="en-US"/>
        </w:rPr>
        <w:t>MCRFSim for Bayesian application</w:t>
      </w:r>
      <w:bookmarkEnd w:id="2460"/>
      <w:bookmarkEnd w:id="2461"/>
      <w:bookmarkEnd w:id="2462"/>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3" w:name="_Ref132701859"/>
      <w:bookmarkStart w:id="2464"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3"/>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4"/>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5"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5"/>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6" w:name="_Toc163732156"/>
      <w:r>
        <w:rPr>
          <w:lang w:val="en-US"/>
        </w:rPr>
        <w:t>MCRFSim: batch or unattended execution</w:t>
      </w:r>
      <w:bookmarkEnd w:id="2466"/>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7" w:name="_Toc141952610"/>
      <w:bookmarkStart w:id="2468" w:name="_Toc163732157"/>
      <w:r>
        <w:rPr>
          <w:lang w:val="en-US"/>
        </w:rPr>
        <w:t>Data imputation with Markov Chans-Monte Carlo simulation (MCMC)</w:t>
      </w:r>
      <w:bookmarkEnd w:id="2467"/>
      <w:bookmarkEnd w:id="2468"/>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7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70"/>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7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7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72" w:name="_Toc141952611"/>
      <w:bookmarkStart w:id="2473" w:name="_Toc163732158"/>
      <w:r>
        <w:rPr>
          <w:lang w:val="en-US"/>
        </w:rPr>
        <w:t>Validation</w:t>
      </w:r>
      <w:bookmarkEnd w:id="2472"/>
      <w:bookmarkEnd w:id="2473"/>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4" w:name="_Toc527725307"/>
      <w:bookmarkStart w:id="2475" w:name="_Toc535843146"/>
      <w:bookmarkStart w:id="2476" w:name="_Ref5109232"/>
      <w:bookmarkStart w:id="2477" w:name="_Ref11848290"/>
      <w:bookmarkStart w:id="2478" w:name="_Toc20335663"/>
      <w:bookmarkStart w:id="2479" w:name="_Toc13417372"/>
      <w:bookmarkStart w:id="2480" w:name="_Ref66713541"/>
      <w:bookmarkStart w:id="2481" w:name="_Toc141952612"/>
      <w:bookmarkStart w:id="2482" w:name="_Toc163732159"/>
      <w:r>
        <w:rPr>
          <w:lang w:val="en-US"/>
        </w:rPr>
        <w:t>The GeoGrid</w:t>
      </w:r>
      <w:bookmarkEnd w:id="2474"/>
      <w:bookmarkEnd w:id="2475"/>
      <w:bookmarkEnd w:id="2476"/>
      <w:bookmarkEnd w:id="2477"/>
      <w:bookmarkEnd w:id="2478"/>
      <w:bookmarkEnd w:id="2479"/>
      <w:bookmarkEnd w:id="2480"/>
      <w:bookmarkEnd w:id="2481"/>
      <w:bookmarkEnd w:id="2482"/>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4" w:name="_Toc527725308"/>
      <w:bookmarkStart w:id="2485" w:name="_Toc535843147"/>
      <w:bookmarkStart w:id="2486" w:name="_Toc20335664"/>
      <w:bookmarkStart w:id="2487" w:name="_Toc13417373"/>
      <w:bookmarkStart w:id="2488" w:name="_Toc141952613"/>
      <w:bookmarkStart w:id="2489" w:name="_Toc163732160"/>
      <w:r>
        <w:rPr>
          <w:lang w:val="en-US"/>
        </w:rPr>
        <w:t>Implementation</w:t>
      </w:r>
      <w:bookmarkEnd w:id="2484"/>
      <w:bookmarkEnd w:id="2485"/>
      <w:bookmarkEnd w:id="2486"/>
      <w:bookmarkEnd w:id="2487"/>
      <w:bookmarkEnd w:id="2488"/>
      <w:bookmarkEnd w:id="2489"/>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9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9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91" w:name="_Toc527725309"/>
      <w:bookmarkStart w:id="2492" w:name="_Toc535843148"/>
      <w:bookmarkStart w:id="2493" w:name="_Toc20335665"/>
      <w:bookmarkStart w:id="2494" w:name="_Toc13417374"/>
      <w:bookmarkStart w:id="2495" w:name="_Toc141952614"/>
      <w:bookmarkStart w:id="2496" w:name="_Toc163732161"/>
      <w:r>
        <w:rPr>
          <w:lang w:val="en-US"/>
        </w:rPr>
        <w:t>Face vertex order</w:t>
      </w:r>
      <w:bookmarkEnd w:id="2491"/>
      <w:bookmarkEnd w:id="2492"/>
      <w:bookmarkEnd w:id="2493"/>
      <w:bookmarkEnd w:id="2494"/>
      <w:bookmarkEnd w:id="2495"/>
      <w:bookmarkEnd w:id="2496"/>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7" w:name="_Ref527703229"/>
      <w:bookmarkStart w:id="2498" w:name="_Toc527725310"/>
      <w:bookmarkStart w:id="2499" w:name="_Toc535843149"/>
      <w:bookmarkStart w:id="2500" w:name="_Toc20335666"/>
      <w:bookmarkStart w:id="2501" w:name="_Toc13417375"/>
      <w:bookmarkStart w:id="2502" w:name="_Toc141952615"/>
      <w:bookmarkStart w:id="2503" w:name="_Toc163732162"/>
      <w:r>
        <w:rPr>
          <w:lang w:val="en-US"/>
        </w:rPr>
        <w:t>Mesh file format</w:t>
      </w:r>
      <w:bookmarkEnd w:id="2497"/>
      <w:bookmarkEnd w:id="2498"/>
      <w:bookmarkEnd w:id="2499"/>
      <w:bookmarkEnd w:id="2500"/>
      <w:bookmarkEnd w:id="2501"/>
      <w:bookmarkEnd w:id="2502"/>
      <w:bookmarkEnd w:id="2503"/>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4" w:name="_Ref527278262"/>
      <w:bookmarkStart w:id="2505" w:name="_Toc527725311"/>
      <w:bookmarkStart w:id="2506" w:name="_Toc535843150"/>
      <w:bookmarkStart w:id="2507" w:name="_Toc20335667"/>
      <w:bookmarkStart w:id="2508" w:name="_Toc13417376"/>
      <w:bookmarkStart w:id="2509" w:name="_Toc141952616"/>
      <w:bookmarkStart w:id="2510" w:name="_Toc163732163"/>
      <w:r>
        <w:rPr>
          <w:lang w:val="en-US"/>
        </w:rPr>
        <w:t>Constructors</w:t>
      </w:r>
      <w:bookmarkEnd w:id="2504"/>
      <w:bookmarkEnd w:id="2505"/>
      <w:bookmarkEnd w:id="2506"/>
      <w:bookmarkEnd w:id="2507"/>
      <w:bookmarkEnd w:id="2508"/>
      <w:bookmarkEnd w:id="2509"/>
      <w:bookmarkEnd w:id="2510"/>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1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11"/>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12" w:name="_Toc527725312"/>
      <w:bookmarkStart w:id="2513" w:name="_Toc535843151"/>
      <w:bookmarkStart w:id="2514" w:name="_Ref3804297"/>
      <w:bookmarkStart w:id="2515" w:name="_Toc20335668"/>
      <w:bookmarkStart w:id="2516" w:name="_Toc13417377"/>
      <w:bookmarkStart w:id="2517" w:name="_Toc141952617"/>
      <w:bookmarkStart w:id="2518" w:name="_Toc163732164"/>
      <w:r>
        <w:rPr>
          <w:lang w:val="en-US"/>
        </w:rPr>
        <w:t>Proportional between top and base levels</w:t>
      </w:r>
      <w:bookmarkEnd w:id="2512"/>
      <w:bookmarkEnd w:id="2513"/>
      <w:bookmarkEnd w:id="2514"/>
      <w:bookmarkEnd w:id="2515"/>
      <w:bookmarkEnd w:id="2516"/>
      <w:bookmarkEnd w:id="2517"/>
      <w:bookmarkEnd w:id="2518"/>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9"/>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20" w:name="_Toc20335669"/>
      <w:bookmarkStart w:id="2521" w:name="_Toc141952618"/>
      <w:bookmarkStart w:id="2522" w:name="_Toc163732165"/>
      <w:r>
        <w:rPr>
          <w:lang w:val="en-US"/>
        </w:rPr>
        <w:t>Proportional between multiple horizons (multi-zone grid)</w:t>
      </w:r>
      <w:bookmarkEnd w:id="2520"/>
      <w:bookmarkEnd w:id="2521"/>
      <w:bookmarkEnd w:id="2522"/>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4" w:name="_Toc527725314"/>
      <w:bookmarkStart w:id="2525" w:name="_Toc535843153"/>
      <w:bookmarkStart w:id="2526" w:name="_Toc20335671"/>
      <w:bookmarkStart w:id="2527" w:name="_Toc13417379"/>
      <w:bookmarkStart w:id="2528" w:name="_Toc141952619"/>
      <w:bookmarkStart w:id="2529" w:name="_Toc163732166"/>
      <w:r>
        <w:rPr>
          <w:lang w:val="en-US"/>
        </w:rPr>
        <w:t>Unfolding</w:t>
      </w:r>
      <w:bookmarkEnd w:id="2524"/>
      <w:bookmarkEnd w:id="2525"/>
      <w:bookmarkEnd w:id="2526"/>
      <w:bookmarkEnd w:id="2527"/>
      <w:bookmarkEnd w:id="2528"/>
      <w:bookmarkEnd w:id="2529"/>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3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30"/>
      <w:r w:rsidRPr="00530B01">
        <w:rPr>
          <w:lang w:val="en-US"/>
        </w:rPr>
        <w:t xml:space="preserve"> Illustration of the unfolding process</w:t>
      </w:r>
    </w:p>
    <w:p w14:paraId="73A14F74" w14:textId="77777777" w:rsidR="004976FE" w:rsidRDefault="004976FE" w:rsidP="004976FE">
      <w:pPr>
        <w:jc w:val="both"/>
        <w:rPr>
          <w:lang w:val="en-US"/>
        </w:rPr>
      </w:pPr>
      <w:bookmarkStart w:id="253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3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32"/>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3" w:name="_Toc535843154"/>
      <w:bookmarkStart w:id="2534" w:name="_Ref10037615"/>
      <w:bookmarkStart w:id="2535" w:name="_Toc20335672"/>
      <w:bookmarkStart w:id="2536" w:name="_Toc13417380"/>
      <w:bookmarkStart w:id="2537" w:name="_Toc141952620"/>
      <w:bookmarkStart w:id="2538" w:name="_Toc163732167"/>
      <w:r>
        <w:rPr>
          <w:lang w:val="en-US"/>
        </w:rPr>
        <w:t>Accounting for cell volume bias</w:t>
      </w:r>
      <w:bookmarkEnd w:id="2533"/>
      <w:bookmarkEnd w:id="2534"/>
      <w:bookmarkEnd w:id="2535"/>
      <w:bookmarkEnd w:id="2536"/>
      <w:bookmarkEnd w:id="2537"/>
      <w:bookmarkEnd w:id="2538"/>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9"/>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40" w:name="_Toc141952621"/>
      <w:bookmarkStart w:id="2541" w:name="_Toc163732168"/>
      <w:r>
        <w:rPr>
          <w:lang w:val="en-US"/>
        </w:rPr>
        <w:t>Exporting to Eclipse Grid ASCII format (.grdecl)</w:t>
      </w:r>
      <w:bookmarkEnd w:id="2540"/>
      <w:bookmarkEnd w:id="2541"/>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42"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42"/>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3" w:name="_Ref54775695"/>
      <w:bookmarkStart w:id="2544" w:name="_Toc141952622"/>
      <w:bookmarkStart w:id="2545" w:name="_Toc163732169"/>
      <w:bookmarkStart w:id="2546" w:name="_Toc524598038"/>
      <w:bookmarkStart w:id="2547" w:name="_Toc527725315"/>
      <w:bookmarkStart w:id="2548" w:name="_Toc535843155"/>
      <w:bookmarkStart w:id="2549" w:name="_Toc20335673"/>
      <w:bookmarkStart w:id="2550" w:name="_Toc13417381"/>
      <w:r>
        <w:rPr>
          <w:lang w:val="en-US"/>
        </w:rPr>
        <w:t>Geologic sections</w:t>
      </w:r>
      <w:bookmarkEnd w:id="2543"/>
      <w:bookmarkEnd w:id="2544"/>
      <w:bookmarkEnd w:id="2545"/>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157F3853">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5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51"/>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5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52"/>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CD0133F">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3"/>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4" w:name="_Toc141952623"/>
      <w:bookmarkStart w:id="2555" w:name="_Toc163732170"/>
      <w:r>
        <w:rPr>
          <w:lang w:val="en-US"/>
        </w:rPr>
        <w:lastRenderedPageBreak/>
        <w:t>Converting to a point set</w:t>
      </w:r>
      <w:bookmarkEnd w:id="2554"/>
      <w:bookmarkEnd w:id="2555"/>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6"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6"/>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31"/>
      <w:bookmarkEnd w:id="2546"/>
      <w:bookmarkEnd w:id="2547"/>
      <w:bookmarkEnd w:id="2548"/>
      <w:bookmarkEnd w:id="2549"/>
      <w:bookmarkEnd w:id="2550"/>
    </w:p>
    <w:p w14:paraId="11B2B3CA" w14:textId="77777777" w:rsidR="009D6090" w:rsidRDefault="009D6090" w:rsidP="009D6090">
      <w:pPr>
        <w:pStyle w:val="Ttulo1"/>
        <w:rPr>
          <w:lang w:val="en-US"/>
        </w:rPr>
      </w:pPr>
      <w:bookmarkStart w:id="2557" w:name="_Toc502253741"/>
      <w:bookmarkStart w:id="2558" w:name="_Toc493432975"/>
      <w:bookmarkStart w:id="2559" w:name="_Toc503638635"/>
      <w:bookmarkStart w:id="2560" w:name="_Toc512843369"/>
      <w:bookmarkStart w:id="2561" w:name="_Toc524598041"/>
      <w:bookmarkStart w:id="2562" w:name="_Toc527725318"/>
      <w:bookmarkStart w:id="2563" w:name="_Toc535843158"/>
      <w:bookmarkStart w:id="2564" w:name="_Toc20335676"/>
      <w:bookmarkStart w:id="2565" w:name="_Toc13417384"/>
      <w:bookmarkStart w:id="2566" w:name="_Toc141952624"/>
      <w:bookmarkStart w:id="2567" w:name="_Toc163732171"/>
      <w:r>
        <w:rPr>
          <w:lang w:val="en-US"/>
        </w:rPr>
        <w:t>Tools</w:t>
      </w:r>
      <w:bookmarkEnd w:id="2557"/>
      <w:bookmarkEnd w:id="2558"/>
      <w:bookmarkEnd w:id="2559"/>
      <w:bookmarkEnd w:id="2560"/>
      <w:bookmarkEnd w:id="2561"/>
      <w:bookmarkEnd w:id="2562"/>
      <w:bookmarkEnd w:id="2563"/>
      <w:bookmarkEnd w:id="2564"/>
      <w:bookmarkEnd w:id="2565"/>
      <w:bookmarkEnd w:id="2566"/>
      <w:bookmarkEnd w:id="2567"/>
    </w:p>
    <w:p w14:paraId="0FA80F72" w14:textId="77777777" w:rsidR="009D6090" w:rsidRDefault="009D6090" w:rsidP="009D6090">
      <w:pPr>
        <w:pStyle w:val="Ttulo2"/>
        <w:rPr>
          <w:lang w:val="en-US"/>
        </w:rPr>
      </w:pPr>
      <w:bookmarkStart w:id="2568" w:name="_Ref492577401"/>
      <w:bookmarkStart w:id="2569" w:name="_Toc502253742"/>
      <w:bookmarkStart w:id="2570" w:name="_Toc493432976"/>
      <w:bookmarkStart w:id="2571" w:name="_Toc503638636"/>
      <w:bookmarkStart w:id="2572" w:name="_Toc512843370"/>
      <w:bookmarkStart w:id="2573" w:name="_Toc524598042"/>
      <w:bookmarkStart w:id="2574" w:name="_Toc527725319"/>
      <w:bookmarkStart w:id="2575" w:name="_Toc535843159"/>
      <w:bookmarkStart w:id="2576" w:name="_Toc20335677"/>
      <w:bookmarkStart w:id="2577" w:name="_Toc13417385"/>
      <w:bookmarkStart w:id="2578" w:name="_Toc141952625"/>
      <w:bookmarkStart w:id="2579" w:name="_Toc163732172"/>
      <w:r>
        <w:rPr>
          <w:lang w:val="en-US"/>
        </w:rPr>
        <w:t>Image Jockey (Fourier image manipulation)</w:t>
      </w:r>
      <w:bookmarkEnd w:id="2568"/>
      <w:bookmarkEnd w:id="2569"/>
      <w:bookmarkEnd w:id="2570"/>
      <w:bookmarkEnd w:id="2571"/>
      <w:bookmarkEnd w:id="2572"/>
      <w:bookmarkEnd w:id="2573"/>
      <w:bookmarkEnd w:id="2574"/>
      <w:bookmarkEnd w:id="2575"/>
      <w:bookmarkEnd w:id="2576"/>
      <w:bookmarkEnd w:id="2577"/>
      <w:bookmarkEnd w:id="2578"/>
      <w:bookmarkEnd w:id="2579"/>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8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80"/>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81" w:name="_Toc512843371"/>
      <w:bookmarkStart w:id="2582" w:name="_Toc524598043"/>
      <w:bookmarkStart w:id="2583" w:name="_Toc527725320"/>
      <w:bookmarkStart w:id="2584" w:name="_Toc535843160"/>
      <w:bookmarkStart w:id="2585" w:name="_Toc20335678"/>
      <w:bookmarkStart w:id="2586" w:name="_Toc13417386"/>
      <w:bookmarkStart w:id="2587" w:name="_Toc141952626"/>
      <w:bookmarkStart w:id="2588" w:name="_Toc163732173"/>
      <w:r>
        <w:rPr>
          <w:lang w:val="en-US"/>
        </w:rPr>
        <w:lastRenderedPageBreak/>
        <w:t>SVD analysis of spatial frequency spectra</w:t>
      </w:r>
      <w:bookmarkEnd w:id="2581"/>
      <w:bookmarkEnd w:id="2582"/>
      <w:bookmarkEnd w:id="2583"/>
      <w:bookmarkEnd w:id="2584"/>
      <w:bookmarkEnd w:id="2585"/>
      <w:bookmarkEnd w:id="2586"/>
      <w:bookmarkEnd w:id="2587"/>
      <w:bookmarkEnd w:id="2588"/>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9" w:name="_Ref466988839"/>
      <w:bookmarkStart w:id="2590" w:name="_Toc474158382"/>
      <w:bookmarkStart w:id="2591" w:name="_Toc487275161"/>
      <w:bookmarkStart w:id="2592" w:name="_Toc487288048"/>
      <w:bookmarkStart w:id="2593" w:name="_Toc502253745"/>
      <w:bookmarkStart w:id="2594" w:name="_Toc493432979"/>
      <w:bookmarkStart w:id="2595" w:name="_Toc503638639"/>
      <w:bookmarkStart w:id="2596" w:name="_Toc512843374"/>
      <w:bookmarkStart w:id="2597" w:name="_Toc524598046"/>
      <w:bookmarkStart w:id="2598" w:name="_Toc527725323"/>
      <w:bookmarkStart w:id="2599" w:name="_Toc535843163"/>
      <w:bookmarkStart w:id="2600" w:name="_Toc20335681"/>
      <w:bookmarkStart w:id="2601" w:name="_Toc13417389"/>
      <w:bookmarkStart w:id="2602" w:name="_Ref99872489"/>
      <w:bookmarkStart w:id="2603" w:name="_Toc141952627"/>
      <w:bookmarkStart w:id="2604" w:name="_Toc163732174"/>
      <w:bookmarkStart w:id="2605" w:name="_Toc527725324"/>
      <w:bookmarkStart w:id="2606" w:name="_Toc535843164"/>
      <w:bookmarkStart w:id="2607" w:name="_Toc20335682"/>
      <w:bookmarkStart w:id="2608" w:name="_Toc13417390"/>
      <w:r>
        <w:rPr>
          <w:lang w:val="en-US"/>
        </w:rPr>
        <w:t xml:space="preserve">Adding support for non-standard </w:t>
      </w:r>
      <w:bookmarkEnd w:id="2589"/>
      <w:bookmarkEnd w:id="2590"/>
      <w:bookmarkEnd w:id="2591"/>
      <w:bookmarkEnd w:id="2592"/>
      <w:bookmarkEnd w:id="2593"/>
      <w:bookmarkEnd w:id="2594"/>
      <w:bookmarkEnd w:id="2595"/>
      <w:bookmarkEnd w:id="2596"/>
      <w:bookmarkEnd w:id="2597"/>
      <w:bookmarkEnd w:id="2598"/>
      <w:bookmarkEnd w:id="2599"/>
      <w:bookmarkEnd w:id="2600"/>
      <w:bookmarkEnd w:id="2601"/>
      <w:r>
        <w:rPr>
          <w:lang w:val="en-US"/>
        </w:rPr>
        <w:t>GSLib programs</w:t>
      </w:r>
      <w:bookmarkEnd w:id="2602"/>
      <w:bookmarkEnd w:id="2603"/>
      <w:bookmarkEnd w:id="2604"/>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9" w:name="_Toc141952628"/>
      <w:bookmarkStart w:id="2610"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9"/>
      <w:bookmarkEnd w:id="2610"/>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56499" w:rsidRDefault="00857149" w:rsidP="00857149">
      <w:pPr>
        <w:pStyle w:val="SourceCode"/>
      </w:pPr>
      <w:r w:rsidRPr="00056499">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11" w:name="_Toc141952629"/>
      <w:bookmarkStart w:id="2612" w:name="_Toc163732176"/>
      <w:r>
        <w:rPr>
          <w:lang w:val="en-US"/>
        </w:rPr>
        <w:t>Where to change GammaRay code</w:t>
      </w:r>
      <w:bookmarkEnd w:id="2611"/>
      <w:bookmarkEnd w:id="2612"/>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3" w:name="_Toc141952630"/>
      <w:bookmarkStart w:id="2614" w:name="_Toc163732177"/>
      <w:r>
        <w:rPr>
          <w:lang w:val="en-US"/>
        </w:rPr>
        <w:t>Acknowledgements</w:t>
      </w:r>
      <w:bookmarkEnd w:id="2605"/>
      <w:bookmarkEnd w:id="2606"/>
      <w:bookmarkEnd w:id="2607"/>
      <w:bookmarkEnd w:id="2608"/>
      <w:bookmarkEnd w:id="2613"/>
      <w:bookmarkEnd w:id="2614"/>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5" w:name="_Toc474158383"/>
      <w:bookmarkStart w:id="2616" w:name="_Toc487275162"/>
      <w:bookmarkStart w:id="2617" w:name="_Toc487288049"/>
      <w:bookmarkStart w:id="2618" w:name="_Toc502253746"/>
      <w:bookmarkStart w:id="2619" w:name="_Toc493432980"/>
      <w:bookmarkStart w:id="2620" w:name="_Toc503638640"/>
      <w:bookmarkStart w:id="2621" w:name="_Toc512843375"/>
      <w:bookmarkStart w:id="2622" w:name="_Toc524598047"/>
      <w:bookmarkStart w:id="2623" w:name="_Toc527725325"/>
      <w:bookmarkStart w:id="2624" w:name="_Toc535843165"/>
      <w:bookmarkStart w:id="2625" w:name="_Toc20335683"/>
      <w:bookmarkStart w:id="2626" w:name="_Toc13417391"/>
      <w:bookmarkStart w:id="2627" w:name="_Toc141952631"/>
      <w:bookmarkStart w:id="2628" w:name="_Toc163732178"/>
      <w:r w:rsidRPr="00F81E5E">
        <w:rPr>
          <w:lang w:val="en-US"/>
        </w:rPr>
        <w:t>References</w:t>
      </w:r>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FB5C4" w14:textId="77777777" w:rsidR="00CD40E4" w:rsidRDefault="00CD40E4" w:rsidP="003172BA">
      <w:pPr>
        <w:spacing w:after="0" w:line="240" w:lineRule="auto"/>
      </w:pPr>
      <w:r>
        <w:separator/>
      </w:r>
    </w:p>
  </w:endnote>
  <w:endnote w:type="continuationSeparator" w:id="0">
    <w:p w14:paraId="1CDD0978" w14:textId="77777777" w:rsidR="00CD40E4" w:rsidRDefault="00CD40E4" w:rsidP="003172BA">
      <w:pPr>
        <w:spacing w:after="0" w:line="240" w:lineRule="auto"/>
      </w:pPr>
      <w:r>
        <w:continuationSeparator/>
      </w:r>
    </w:p>
  </w:endnote>
  <w:endnote w:type="continuationNotice" w:id="1">
    <w:p w14:paraId="14C1B84F" w14:textId="77777777" w:rsidR="00CD40E4" w:rsidRDefault="00CD40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6F5DE7" w14:textId="77777777" w:rsidR="00CD40E4" w:rsidRDefault="00CD40E4" w:rsidP="003172BA">
      <w:pPr>
        <w:spacing w:after="0" w:line="240" w:lineRule="auto"/>
      </w:pPr>
      <w:r>
        <w:separator/>
      </w:r>
    </w:p>
  </w:footnote>
  <w:footnote w:type="continuationSeparator" w:id="0">
    <w:p w14:paraId="6CC9EB13" w14:textId="77777777" w:rsidR="00CD40E4" w:rsidRDefault="00CD40E4" w:rsidP="003172BA">
      <w:pPr>
        <w:spacing w:after="0" w:line="240" w:lineRule="auto"/>
      </w:pPr>
      <w:r>
        <w:continuationSeparator/>
      </w:r>
    </w:p>
  </w:footnote>
  <w:footnote w:type="continuationNotice" w:id="1">
    <w:p w14:paraId="182BC25C" w14:textId="77777777" w:rsidR="00CD40E4" w:rsidRDefault="00CD40E4">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 w:id="8">
    <w:p w14:paraId="43E86FA4" w14:textId="16E8C8C0" w:rsidR="00300F8C" w:rsidRPr="00300F8C" w:rsidRDefault="00300F8C" w:rsidP="00300F8C">
      <w:pPr>
        <w:pStyle w:val="Textodenotaderodap"/>
        <w:jc w:val="both"/>
        <w:rPr>
          <w:lang w:val="en-US"/>
        </w:rPr>
      </w:pPr>
      <w:r>
        <w:rPr>
          <w:rStyle w:val="Refdenotaderodap"/>
        </w:rPr>
        <w:footnoteRef/>
      </w:r>
      <w:r w:rsidRPr="00300F8C">
        <w:rPr>
          <w:lang w:val="en-US"/>
        </w:rPr>
        <w:t xml:space="preserve"> Th</w:t>
      </w:r>
      <w:r w:rsidR="00A85AAC">
        <w:rPr>
          <w:lang w:val="en-US"/>
        </w:rPr>
        <w:t>ese</w:t>
      </w:r>
      <w:r w:rsidRPr="00300F8C">
        <w:rPr>
          <w:lang w:val="en-US"/>
        </w:rPr>
        <w:t xml:space="preserve"> recipe</w:t>
      </w:r>
      <w:r w:rsidR="00A85AAC">
        <w:rPr>
          <w:lang w:val="en-US"/>
        </w:rPr>
        <w:t>s</w:t>
      </w:r>
      <w:r w:rsidRPr="00300F8C">
        <w:rPr>
          <w:lang w:val="en-US"/>
        </w:rPr>
        <w:t xml:space="preserve"> only test whether</w:t>
      </w:r>
      <w:r w:rsidR="00A85AAC">
        <w:rPr>
          <w:lang w:val="en-US"/>
        </w:rPr>
        <w:t xml:space="preserve"> some required</w:t>
      </w:r>
      <w:r w:rsidRPr="00300F8C">
        <w:rPr>
          <w:lang w:val="en-US"/>
        </w:rPr>
        <w:t xml:space="preserve"> X</w:t>
      </w:r>
      <w:r>
        <w:rPr>
          <w:lang w:val="en-US"/>
        </w:rPr>
        <w:t>.org/X11 OS packages</w:t>
      </w:r>
      <w:r w:rsidR="00A85AAC">
        <w:rPr>
          <w:lang w:val="en-US"/>
        </w:rPr>
        <w:t xml:space="preserve"> (do not confuse with Conan packages)</w:t>
      </w:r>
      <w:r>
        <w:rPr>
          <w:lang w:val="en-US"/>
        </w:rPr>
        <w:t xml:space="preserve"> are installed.  If the</w:t>
      </w:r>
      <w:r w:rsidR="005D2E63">
        <w:rPr>
          <w:lang w:val="en-US"/>
        </w:rPr>
        <w:t>se</w:t>
      </w:r>
      <w:r>
        <w:rPr>
          <w:lang w:val="en-US"/>
        </w:rPr>
        <w:t xml:space="preserve"> recipe</w:t>
      </w:r>
      <w:r w:rsidR="005D2E63">
        <w:rPr>
          <w:lang w:val="en-US"/>
        </w:rPr>
        <w:t>s</w:t>
      </w:r>
      <w:r>
        <w:rPr>
          <w:lang w:val="en-US"/>
        </w:rPr>
        <w:t xml:space="preserve"> quit in error, you likely need to install</w:t>
      </w:r>
      <w:r w:rsidR="00BF4AD2">
        <w:rPr>
          <w:lang w:val="en-US"/>
        </w:rPr>
        <w:t xml:space="preserve"> </w:t>
      </w:r>
      <w:r w:rsidR="005D2E63">
        <w:rPr>
          <w:lang w:val="en-US"/>
        </w:rPr>
        <w:t>such OS packages</w:t>
      </w:r>
      <w:r w:rsidR="00BC548D">
        <w:rPr>
          <w:lang w:val="en-US"/>
        </w:rPr>
        <w:t xml:space="preserve"> as a prior step.  T</w:t>
      </w:r>
      <w:r w:rsidR="00A85AAC">
        <w:rPr>
          <w:lang w:val="en-US"/>
        </w:rPr>
        <w:t>he</w:t>
      </w:r>
      <w:r w:rsidR="00BC548D">
        <w:rPr>
          <w:lang w:val="en-US"/>
        </w:rPr>
        <w:t xml:space="preserve"> required</w:t>
      </w:r>
      <w:r w:rsidR="00A85AAC">
        <w:rPr>
          <w:lang w:val="en-US"/>
        </w:rPr>
        <w:t xml:space="preserve"> OS package names</w:t>
      </w:r>
      <w:r w:rsidR="00BC548D">
        <w:rPr>
          <w:lang w:val="en-US"/>
        </w:rPr>
        <w:t xml:space="preserve"> for the OS’ package manager (e.g. CentOS’ yum)</w:t>
      </w:r>
      <w:r w:rsidR="00A85AAC">
        <w:rPr>
          <w:lang w:val="en-US"/>
        </w:rPr>
        <w:t xml:space="preserve"> are listed in the recipes’ code</w:t>
      </w:r>
      <w:r w:rsidR="00BC548D">
        <w:rPr>
          <w:lang w:val="en-US"/>
        </w:rPr>
        <w:t xml:space="preserve">. </w:t>
      </w:r>
      <w:r w:rsidR="00634C95">
        <w:rPr>
          <w:lang w:val="en-US"/>
        </w:rPr>
        <w:t xml:space="preserve"> This behavior</w:t>
      </w:r>
      <w:r w:rsidR="00A85AAC">
        <w:rPr>
          <w:lang w:val="en-US"/>
        </w:rPr>
        <w:t>, however,</w:t>
      </w:r>
      <w:r w:rsidR="00634C95">
        <w:rPr>
          <w:lang w:val="en-US"/>
        </w:rPr>
        <w:t xml:space="preserve"> can be changed to automatically install the missing OS package</w:t>
      </w:r>
      <w:r w:rsidR="001C5E19">
        <w:rPr>
          <w:lang w:val="en-US"/>
        </w:rPr>
        <w:t>s</w:t>
      </w:r>
      <w:r w:rsidR="00634C95">
        <w:rPr>
          <w:lang w:val="en-US"/>
        </w:rPr>
        <w:t xml:space="preserve"> by passing </w:t>
      </w:r>
      <w:r w:rsidR="00634C95" w:rsidRPr="00634C95">
        <w:rPr>
          <w:rStyle w:val="SourceCodeChar"/>
        </w:rPr>
        <w:t>-c tools.system.package_manager:mode=install</w:t>
      </w:r>
      <w:r w:rsidR="00634C95">
        <w:rPr>
          <w:lang w:val="en-US"/>
        </w:rPr>
        <w:t xml:space="preserve"> in the </w:t>
      </w:r>
      <w:r w:rsidR="00634C95" w:rsidRPr="00634C95">
        <w:rPr>
          <w:rStyle w:val="SourceCodeChar"/>
        </w:rPr>
        <w:t>conan create</w:t>
      </w:r>
      <w:r w:rsidR="00634C95">
        <w:rPr>
          <w:lang w:val="en-US"/>
        </w:rPr>
        <w:t xml:space="preserve"> command provided you have the necessary privileges to do 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066462C"/>
    <w:multiLevelType w:val="hybridMultilevel"/>
    <w:tmpl w:val="AED6E5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4"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7"/>
  </w:num>
  <w:num w:numId="2" w16cid:durableId="1594974913">
    <w:abstractNumId w:val="0"/>
  </w:num>
  <w:num w:numId="3" w16cid:durableId="2017224241">
    <w:abstractNumId w:val="31"/>
  </w:num>
  <w:num w:numId="4" w16cid:durableId="1923833945">
    <w:abstractNumId w:val="5"/>
  </w:num>
  <w:num w:numId="5" w16cid:durableId="886260365">
    <w:abstractNumId w:val="10"/>
  </w:num>
  <w:num w:numId="6" w16cid:durableId="1413044136">
    <w:abstractNumId w:val="12"/>
  </w:num>
  <w:num w:numId="7" w16cid:durableId="467631069">
    <w:abstractNumId w:val="16"/>
  </w:num>
  <w:num w:numId="8" w16cid:durableId="543367256">
    <w:abstractNumId w:val="25"/>
  </w:num>
  <w:num w:numId="9" w16cid:durableId="615216843">
    <w:abstractNumId w:val="28"/>
  </w:num>
  <w:num w:numId="10" w16cid:durableId="1201434898">
    <w:abstractNumId w:val="20"/>
  </w:num>
  <w:num w:numId="11" w16cid:durableId="683091682">
    <w:abstractNumId w:val="2"/>
  </w:num>
  <w:num w:numId="12" w16cid:durableId="2059013370">
    <w:abstractNumId w:val="27"/>
  </w:num>
  <w:num w:numId="13" w16cid:durableId="557977829">
    <w:abstractNumId w:val="7"/>
  </w:num>
  <w:num w:numId="14" w16cid:durableId="1313215236">
    <w:abstractNumId w:val="34"/>
  </w:num>
  <w:num w:numId="15" w16cid:durableId="1062142559">
    <w:abstractNumId w:val="21"/>
  </w:num>
  <w:num w:numId="16" w16cid:durableId="1680159731">
    <w:abstractNumId w:val="15"/>
  </w:num>
  <w:num w:numId="17" w16cid:durableId="487944744">
    <w:abstractNumId w:val="24"/>
  </w:num>
  <w:num w:numId="18" w16cid:durableId="484903337">
    <w:abstractNumId w:val="13"/>
  </w:num>
  <w:num w:numId="19" w16cid:durableId="162354557">
    <w:abstractNumId w:val="22"/>
  </w:num>
  <w:num w:numId="20" w16cid:durableId="1172646170">
    <w:abstractNumId w:val="11"/>
  </w:num>
  <w:num w:numId="21" w16cid:durableId="1663310447">
    <w:abstractNumId w:val="26"/>
  </w:num>
  <w:num w:numId="22" w16cid:durableId="652024961">
    <w:abstractNumId w:val="33"/>
  </w:num>
  <w:num w:numId="23" w16cid:durableId="805901770">
    <w:abstractNumId w:val="18"/>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30"/>
  </w:num>
  <w:num w:numId="31" w16cid:durableId="242763556">
    <w:abstractNumId w:val="32"/>
  </w:num>
  <w:num w:numId="32" w16cid:durableId="829904046">
    <w:abstractNumId w:val="29"/>
  </w:num>
  <w:num w:numId="33" w16cid:durableId="544219819">
    <w:abstractNumId w:val="19"/>
  </w:num>
  <w:num w:numId="34" w16cid:durableId="1315059969">
    <w:abstractNumId w:val="23"/>
  </w:num>
  <w:num w:numId="35" w16cid:durableId="4191823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1354"/>
    <w:rsid w:val="000527D7"/>
    <w:rsid w:val="00054CD9"/>
    <w:rsid w:val="00056334"/>
    <w:rsid w:val="00056499"/>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4C3"/>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175"/>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5C5"/>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63B"/>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5FA4"/>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06F"/>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60E"/>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7718A"/>
    <w:rsid w:val="0018037C"/>
    <w:rsid w:val="00180EFF"/>
    <w:rsid w:val="00181C50"/>
    <w:rsid w:val="00183525"/>
    <w:rsid w:val="0018461E"/>
    <w:rsid w:val="00184822"/>
    <w:rsid w:val="00184E5A"/>
    <w:rsid w:val="00185225"/>
    <w:rsid w:val="001858F0"/>
    <w:rsid w:val="00185C08"/>
    <w:rsid w:val="001860CF"/>
    <w:rsid w:val="00186496"/>
    <w:rsid w:val="00186D4C"/>
    <w:rsid w:val="00186F65"/>
    <w:rsid w:val="00186F85"/>
    <w:rsid w:val="001872AB"/>
    <w:rsid w:val="001877B8"/>
    <w:rsid w:val="00187A11"/>
    <w:rsid w:val="001902CE"/>
    <w:rsid w:val="001919DD"/>
    <w:rsid w:val="00192312"/>
    <w:rsid w:val="0019266A"/>
    <w:rsid w:val="00192C41"/>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5E19"/>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3CAC"/>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41F"/>
    <w:rsid w:val="0023288E"/>
    <w:rsid w:val="0023345C"/>
    <w:rsid w:val="0023356A"/>
    <w:rsid w:val="00233849"/>
    <w:rsid w:val="002344B1"/>
    <w:rsid w:val="00234BC9"/>
    <w:rsid w:val="00235013"/>
    <w:rsid w:val="002359C5"/>
    <w:rsid w:val="00235D58"/>
    <w:rsid w:val="00235D5A"/>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234"/>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87FE4"/>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D6CBC"/>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0F8C"/>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3F77"/>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62A"/>
    <w:rsid w:val="003C768C"/>
    <w:rsid w:val="003C76F1"/>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6B1"/>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D"/>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9EC"/>
    <w:rsid w:val="00473E2E"/>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3C6"/>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48A"/>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2308"/>
    <w:rsid w:val="00562A3F"/>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0502"/>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2E63"/>
    <w:rsid w:val="005D30C2"/>
    <w:rsid w:val="005D3768"/>
    <w:rsid w:val="005D3FBF"/>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B42"/>
    <w:rsid w:val="00627D80"/>
    <w:rsid w:val="00627F6D"/>
    <w:rsid w:val="00630B97"/>
    <w:rsid w:val="0063127E"/>
    <w:rsid w:val="006314BA"/>
    <w:rsid w:val="0063156F"/>
    <w:rsid w:val="006315DE"/>
    <w:rsid w:val="0063254B"/>
    <w:rsid w:val="00632589"/>
    <w:rsid w:val="00632747"/>
    <w:rsid w:val="00632E64"/>
    <w:rsid w:val="0063497D"/>
    <w:rsid w:val="00634C95"/>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664"/>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032"/>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BA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733"/>
    <w:rsid w:val="00752AE3"/>
    <w:rsid w:val="00752B4B"/>
    <w:rsid w:val="0075333F"/>
    <w:rsid w:val="00754332"/>
    <w:rsid w:val="00754EA7"/>
    <w:rsid w:val="00756A7F"/>
    <w:rsid w:val="00756ACC"/>
    <w:rsid w:val="00757553"/>
    <w:rsid w:val="007575AA"/>
    <w:rsid w:val="00757D7A"/>
    <w:rsid w:val="00760306"/>
    <w:rsid w:val="00761F43"/>
    <w:rsid w:val="00762E06"/>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03A"/>
    <w:rsid w:val="00780F69"/>
    <w:rsid w:val="00780FB3"/>
    <w:rsid w:val="0078114F"/>
    <w:rsid w:val="007816FA"/>
    <w:rsid w:val="00781B80"/>
    <w:rsid w:val="00783038"/>
    <w:rsid w:val="00784E72"/>
    <w:rsid w:val="007857BD"/>
    <w:rsid w:val="00786588"/>
    <w:rsid w:val="0078670E"/>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96798"/>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C7E4F"/>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6BA3"/>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0F4B"/>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CDC"/>
    <w:rsid w:val="00891EE8"/>
    <w:rsid w:val="008922CB"/>
    <w:rsid w:val="00892A36"/>
    <w:rsid w:val="0089372B"/>
    <w:rsid w:val="00893B1D"/>
    <w:rsid w:val="00893D06"/>
    <w:rsid w:val="00894358"/>
    <w:rsid w:val="008952E1"/>
    <w:rsid w:val="00895816"/>
    <w:rsid w:val="0089592C"/>
    <w:rsid w:val="00896CF5"/>
    <w:rsid w:val="008976E6"/>
    <w:rsid w:val="00897A04"/>
    <w:rsid w:val="008A131A"/>
    <w:rsid w:val="008A1C09"/>
    <w:rsid w:val="008A218A"/>
    <w:rsid w:val="008A2CB5"/>
    <w:rsid w:val="008A360E"/>
    <w:rsid w:val="008A3A3C"/>
    <w:rsid w:val="008A4A34"/>
    <w:rsid w:val="008A577C"/>
    <w:rsid w:val="008A5F92"/>
    <w:rsid w:val="008A7226"/>
    <w:rsid w:val="008A7304"/>
    <w:rsid w:val="008B09C2"/>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8F6D68"/>
    <w:rsid w:val="00900903"/>
    <w:rsid w:val="009011ED"/>
    <w:rsid w:val="009012AA"/>
    <w:rsid w:val="009024C0"/>
    <w:rsid w:val="009042BD"/>
    <w:rsid w:val="009046BF"/>
    <w:rsid w:val="00904C23"/>
    <w:rsid w:val="00905AAC"/>
    <w:rsid w:val="00905FA8"/>
    <w:rsid w:val="009066B1"/>
    <w:rsid w:val="00907018"/>
    <w:rsid w:val="0090760D"/>
    <w:rsid w:val="00910CF0"/>
    <w:rsid w:val="0091123A"/>
    <w:rsid w:val="00912146"/>
    <w:rsid w:val="009129B9"/>
    <w:rsid w:val="009132D3"/>
    <w:rsid w:val="00913D83"/>
    <w:rsid w:val="00914049"/>
    <w:rsid w:val="0091452D"/>
    <w:rsid w:val="00914934"/>
    <w:rsid w:val="009149AC"/>
    <w:rsid w:val="0091584F"/>
    <w:rsid w:val="009161AD"/>
    <w:rsid w:val="009164DB"/>
    <w:rsid w:val="0091731F"/>
    <w:rsid w:val="00917A74"/>
    <w:rsid w:val="00920860"/>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3D86"/>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4B27"/>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00B"/>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EAC"/>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395"/>
    <w:rsid w:val="00A774C1"/>
    <w:rsid w:val="00A807E9"/>
    <w:rsid w:val="00A80AFA"/>
    <w:rsid w:val="00A815AA"/>
    <w:rsid w:val="00A82118"/>
    <w:rsid w:val="00A83379"/>
    <w:rsid w:val="00A84192"/>
    <w:rsid w:val="00A842AC"/>
    <w:rsid w:val="00A84368"/>
    <w:rsid w:val="00A84EAD"/>
    <w:rsid w:val="00A84F99"/>
    <w:rsid w:val="00A85450"/>
    <w:rsid w:val="00A858B1"/>
    <w:rsid w:val="00A85A9C"/>
    <w:rsid w:val="00A85AA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6812"/>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6D2C"/>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E7EFF"/>
    <w:rsid w:val="00AF165B"/>
    <w:rsid w:val="00AF1D64"/>
    <w:rsid w:val="00AF1F9A"/>
    <w:rsid w:val="00AF2611"/>
    <w:rsid w:val="00AF2883"/>
    <w:rsid w:val="00AF3658"/>
    <w:rsid w:val="00AF3F47"/>
    <w:rsid w:val="00AF5523"/>
    <w:rsid w:val="00AF5B2A"/>
    <w:rsid w:val="00AF5C11"/>
    <w:rsid w:val="00AF6E97"/>
    <w:rsid w:val="00AF7788"/>
    <w:rsid w:val="00AF7856"/>
    <w:rsid w:val="00AF7B2C"/>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12B"/>
    <w:rsid w:val="00B243E7"/>
    <w:rsid w:val="00B24538"/>
    <w:rsid w:val="00B24F7D"/>
    <w:rsid w:val="00B25FB8"/>
    <w:rsid w:val="00B2697E"/>
    <w:rsid w:val="00B26CC1"/>
    <w:rsid w:val="00B271E4"/>
    <w:rsid w:val="00B30BB6"/>
    <w:rsid w:val="00B31076"/>
    <w:rsid w:val="00B31127"/>
    <w:rsid w:val="00B31783"/>
    <w:rsid w:val="00B321A1"/>
    <w:rsid w:val="00B324AA"/>
    <w:rsid w:val="00B33B08"/>
    <w:rsid w:val="00B3406C"/>
    <w:rsid w:val="00B34984"/>
    <w:rsid w:val="00B3578A"/>
    <w:rsid w:val="00B36ADE"/>
    <w:rsid w:val="00B36AF6"/>
    <w:rsid w:val="00B36B45"/>
    <w:rsid w:val="00B37210"/>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4855"/>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13FE"/>
    <w:rsid w:val="00BB23AA"/>
    <w:rsid w:val="00BB260F"/>
    <w:rsid w:val="00BB28D2"/>
    <w:rsid w:val="00BB2ECA"/>
    <w:rsid w:val="00BB3E2F"/>
    <w:rsid w:val="00BB48E7"/>
    <w:rsid w:val="00BB52A6"/>
    <w:rsid w:val="00BB6250"/>
    <w:rsid w:val="00BB7983"/>
    <w:rsid w:val="00BB7A59"/>
    <w:rsid w:val="00BC0135"/>
    <w:rsid w:val="00BC0168"/>
    <w:rsid w:val="00BC0B36"/>
    <w:rsid w:val="00BC1185"/>
    <w:rsid w:val="00BC14E1"/>
    <w:rsid w:val="00BC2A37"/>
    <w:rsid w:val="00BC2A42"/>
    <w:rsid w:val="00BC2FAF"/>
    <w:rsid w:val="00BC34DD"/>
    <w:rsid w:val="00BC38B3"/>
    <w:rsid w:val="00BC3979"/>
    <w:rsid w:val="00BC3C21"/>
    <w:rsid w:val="00BC3F2D"/>
    <w:rsid w:val="00BC4028"/>
    <w:rsid w:val="00BC4C1C"/>
    <w:rsid w:val="00BC4CF7"/>
    <w:rsid w:val="00BC4E0D"/>
    <w:rsid w:val="00BC548D"/>
    <w:rsid w:val="00BC65C6"/>
    <w:rsid w:val="00BC73D7"/>
    <w:rsid w:val="00BC79C0"/>
    <w:rsid w:val="00BC7DC6"/>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37F7"/>
    <w:rsid w:val="00BE529A"/>
    <w:rsid w:val="00BE7211"/>
    <w:rsid w:val="00BE7716"/>
    <w:rsid w:val="00BE7B52"/>
    <w:rsid w:val="00BF073C"/>
    <w:rsid w:val="00BF0D79"/>
    <w:rsid w:val="00BF0D8B"/>
    <w:rsid w:val="00BF0E20"/>
    <w:rsid w:val="00BF1440"/>
    <w:rsid w:val="00BF41CC"/>
    <w:rsid w:val="00BF43D5"/>
    <w:rsid w:val="00BF4AD2"/>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AFD"/>
    <w:rsid w:val="00C53BB3"/>
    <w:rsid w:val="00C53DB5"/>
    <w:rsid w:val="00C55253"/>
    <w:rsid w:val="00C55BD9"/>
    <w:rsid w:val="00C562CA"/>
    <w:rsid w:val="00C5694F"/>
    <w:rsid w:val="00C574D2"/>
    <w:rsid w:val="00C5757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816"/>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0E4"/>
    <w:rsid w:val="00CD48C7"/>
    <w:rsid w:val="00CD688B"/>
    <w:rsid w:val="00CD717B"/>
    <w:rsid w:val="00CD71D1"/>
    <w:rsid w:val="00CD76E9"/>
    <w:rsid w:val="00CD7D10"/>
    <w:rsid w:val="00CE0486"/>
    <w:rsid w:val="00CE1D88"/>
    <w:rsid w:val="00CE383B"/>
    <w:rsid w:val="00CE51BA"/>
    <w:rsid w:val="00CE6943"/>
    <w:rsid w:val="00CE7242"/>
    <w:rsid w:val="00CE782B"/>
    <w:rsid w:val="00CF0482"/>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228"/>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0C3"/>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814"/>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370"/>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24D"/>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4D0"/>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C83"/>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1AA"/>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23A"/>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4D16"/>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C09"/>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912</TotalTime>
  <Pages>216</Pages>
  <Words>71642</Words>
  <Characters>386868</Characters>
  <Application>Microsoft Office Word</Application>
  <DocSecurity>0</DocSecurity>
  <Lines>3223</Lines>
  <Paragraphs>9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07</cp:revision>
  <cp:lastPrinted>2018-09-19T22:42:00Z</cp:lastPrinted>
  <dcterms:created xsi:type="dcterms:W3CDTF">2016-07-19T11:12:00Z</dcterms:created>
  <dcterms:modified xsi:type="dcterms:W3CDTF">2024-09-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